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938591" w14:textId="77777777" w:rsidR="00DC700C" w:rsidRDefault="005321A4" w:rsidP="00430C48">
      <w:pPr>
        <w:jc w:val="center"/>
        <w:rPr>
          <w:rFonts w:ascii="Arial" w:hAnsi="Arial" w:cs="Arial"/>
          <w:b/>
          <w:sz w:val="32"/>
          <w:szCs w:val="26"/>
        </w:rPr>
      </w:pPr>
      <w:r w:rsidRPr="005321A4">
        <w:rPr>
          <w:rFonts w:ascii="Arial" w:hAnsi="Arial" w:cs="Arial"/>
          <w:b/>
          <w:sz w:val="32"/>
          <w:szCs w:val="26"/>
        </w:rPr>
        <w:t xml:space="preserve">SOFTWARE </w:t>
      </w:r>
      <w:r w:rsidR="00023E03">
        <w:rPr>
          <w:rFonts w:ascii="Arial" w:hAnsi="Arial" w:cs="Arial"/>
          <w:b/>
          <w:sz w:val="32"/>
          <w:szCs w:val="26"/>
        </w:rPr>
        <w:t>DESIGN</w:t>
      </w:r>
    </w:p>
    <w:p w14:paraId="2277F554" w14:textId="34A41228" w:rsidR="00DC700C" w:rsidRPr="005321A4" w:rsidRDefault="00DC700C" w:rsidP="00DC700C">
      <w:pPr>
        <w:jc w:val="center"/>
        <w:rPr>
          <w:rFonts w:ascii="Arial" w:hAnsi="Arial" w:cs="Arial"/>
          <w:b/>
          <w:sz w:val="32"/>
          <w:szCs w:val="26"/>
        </w:rPr>
      </w:pPr>
      <w:r>
        <w:rPr>
          <w:rFonts w:ascii="Arial" w:hAnsi="Arial" w:cs="Arial"/>
          <w:b/>
          <w:sz w:val="32"/>
          <w:szCs w:val="26"/>
        </w:rPr>
        <w:t>FunixPricingChain</w:t>
      </w:r>
    </w:p>
    <w:p w14:paraId="6F0B4F56" w14:textId="1F52BF55" w:rsidR="005321A4" w:rsidRDefault="005321A4" w:rsidP="00430C48">
      <w:pPr>
        <w:rPr>
          <w:rFonts w:ascii="Arial" w:hAnsi="Arial" w:cs="Arial"/>
          <w:b/>
          <w:sz w:val="26"/>
          <w:szCs w:val="26"/>
        </w:rPr>
      </w:pPr>
    </w:p>
    <w:p w14:paraId="1FEF7C72" w14:textId="704E0095" w:rsidR="00430C48" w:rsidRPr="00A87950" w:rsidRDefault="00430C48" w:rsidP="00430C48">
      <w:pPr>
        <w:rPr>
          <w:rFonts w:ascii="Arial" w:hAnsi="Arial" w:cs="Arial"/>
          <w:b/>
          <w:sz w:val="26"/>
          <w:szCs w:val="26"/>
        </w:rPr>
      </w:pPr>
      <w:r w:rsidRPr="00A87950">
        <w:rPr>
          <w:rFonts w:ascii="Arial" w:hAnsi="Arial" w:cs="Arial"/>
          <w:b/>
          <w:sz w:val="26"/>
          <w:szCs w:val="26"/>
        </w:rPr>
        <w:t xml:space="preserve">1. </w:t>
      </w:r>
      <w:r w:rsidR="00430FD9">
        <w:rPr>
          <w:rFonts w:ascii="Arial" w:hAnsi="Arial" w:cs="Arial"/>
          <w:b/>
          <w:sz w:val="26"/>
          <w:szCs w:val="26"/>
        </w:rPr>
        <w:t>Architecture</w:t>
      </w:r>
      <w:r w:rsidRPr="00A87950">
        <w:rPr>
          <w:rFonts w:ascii="Arial" w:hAnsi="Arial" w:cs="Arial"/>
          <w:b/>
          <w:sz w:val="26"/>
          <w:szCs w:val="26"/>
        </w:rPr>
        <w:t xml:space="preserve"> </w:t>
      </w:r>
    </w:p>
    <w:p w14:paraId="53B212BA" w14:textId="4261805C" w:rsidR="00430C48" w:rsidRPr="000735D7" w:rsidRDefault="000735D7" w:rsidP="00430C48">
      <w:pPr>
        <w:rPr>
          <w:rFonts w:ascii="Arial" w:hAnsi="Arial" w:cs="Arial"/>
          <w:i/>
          <w:sz w:val="26"/>
          <w:szCs w:val="26"/>
        </w:rPr>
      </w:pPr>
      <w:r w:rsidRPr="000735D7">
        <w:rPr>
          <w:rFonts w:ascii="Arial" w:hAnsi="Arial" w:cs="Arial"/>
          <w:i/>
          <w:sz w:val="26"/>
          <w:szCs w:val="26"/>
        </w:rPr>
        <w:t>The diagram</w:t>
      </w:r>
      <w:r w:rsidR="00025F1A">
        <w:rPr>
          <w:rFonts w:ascii="Arial" w:hAnsi="Arial" w:cs="Arial"/>
          <w:i/>
          <w:sz w:val="26"/>
          <w:szCs w:val="26"/>
        </w:rPr>
        <w:t xml:space="preserve"> </w:t>
      </w:r>
      <w:r w:rsidRPr="000735D7">
        <w:rPr>
          <w:rFonts w:ascii="Arial" w:hAnsi="Arial" w:cs="Arial"/>
          <w:i/>
          <w:sz w:val="26"/>
          <w:szCs w:val="26"/>
        </w:rPr>
        <w:t>s</w:t>
      </w:r>
      <w:r w:rsidR="00B04E6F">
        <w:rPr>
          <w:rFonts w:ascii="Arial" w:hAnsi="Arial" w:cs="Arial"/>
          <w:i/>
          <w:sz w:val="26"/>
          <w:szCs w:val="26"/>
        </w:rPr>
        <w:t>hows the a</w:t>
      </w:r>
      <w:r w:rsidRPr="000735D7">
        <w:rPr>
          <w:rFonts w:ascii="Arial" w:hAnsi="Arial" w:cs="Arial"/>
          <w:i/>
          <w:sz w:val="26"/>
          <w:szCs w:val="26"/>
        </w:rPr>
        <w:t>chitecture of</w:t>
      </w:r>
      <w:r w:rsidR="00B04E6F">
        <w:rPr>
          <w:rFonts w:ascii="Arial" w:hAnsi="Arial" w:cs="Arial"/>
          <w:i/>
          <w:sz w:val="26"/>
          <w:szCs w:val="26"/>
        </w:rPr>
        <w:t xml:space="preserve"> </w:t>
      </w:r>
      <w:r w:rsidR="00B04E6F" w:rsidRPr="00430FD9">
        <w:rPr>
          <w:rFonts w:ascii="Arial" w:hAnsi="Arial" w:cs="Arial"/>
          <w:i/>
          <w:sz w:val="26"/>
          <w:szCs w:val="26"/>
        </w:rPr>
        <w:t>FunixPricingChain</w:t>
      </w:r>
      <w:r w:rsidR="00BD258D" w:rsidRPr="009E1ADF">
        <w:rPr>
          <w:rFonts w:ascii="Arial" w:hAnsi="Arial" w:cs="Arial"/>
          <w:i/>
          <w:sz w:val="26"/>
          <w:szCs w:val="26"/>
        </w:rPr>
        <w:t>:</w:t>
      </w:r>
      <w:r w:rsidRPr="000735D7">
        <w:rPr>
          <w:rFonts w:ascii="Arial" w:hAnsi="Arial" w:cs="Arial"/>
          <w:i/>
          <w:sz w:val="26"/>
          <w:szCs w:val="26"/>
        </w:rPr>
        <w:t xml:space="preserve"> </w:t>
      </w:r>
    </w:p>
    <w:p w14:paraId="71854402" w14:textId="470B76D4" w:rsidR="00430C48" w:rsidRDefault="00430C48" w:rsidP="00430C48">
      <w:pPr>
        <w:keepNext/>
      </w:pPr>
    </w:p>
    <w:p w14:paraId="783B7F7D" w14:textId="3EB88735" w:rsidR="00430FD9" w:rsidRPr="00430FD9" w:rsidRDefault="00877140" w:rsidP="00430FD9">
      <w:pPr>
        <w:rPr>
          <w:rFonts w:ascii="Arial" w:hAnsi="Arial" w:cs="Arial"/>
          <w:i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405E8F1" wp14:editId="3883F0C1">
                <wp:simplePos x="0" y="0"/>
                <wp:positionH relativeFrom="column">
                  <wp:posOffset>2562225</wp:posOffset>
                </wp:positionH>
                <wp:positionV relativeFrom="paragraph">
                  <wp:posOffset>2536825</wp:posOffset>
                </wp:positionV>
                <wp:extent cx="695325" cy="352425"/>
                <wp:effectExtent l="0" t="0" r="28575" b="2857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5325" cy="352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5B95744A" w14:textId="4BFD920D" w:rsidR="00666A00" w:rsidRDefault="00FE0528" w:rsidP="00877140">
                            <w:pPr>
                              <w:pBdr>
                                <w:top w:val="single" w:sz="4" w:space="0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  <w:between w:val="single" w:sz="4" w:space="1" w:color="auto"/>
                                <w:bar w:val="single" w:sz="4" w:color="auto"/>
                              </w:pBdr>
                            </w:pPr>
                            <w:r>
                              <w:t>Imag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05E8F1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201.75pt;margin-top:199.75pt;width:54.75pt;height:27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nvELRwIAAKAEAAAOAAAAZHJzL2Uyb0RvYy54bWysVE1v2zAMvQ/YfxB0X53Pdg3iFFmKDgOK&#10;tkAy9KzIcmJAFjVJid39+j3JSZp2PQ27KBRJP5GPj5netLVme+V8RSbn/YseZ8pIKiqzyfnP1d2X&#10;r5z5IEwhNBmV8xfl+c3s86dpYydqQFvShXIMIMZPGpvzbQh2kmVeblUt/AVZZRAsydUi4Oo2WeFE&#10;A/RaZ4Ne7zJryBXWkVTew3vbBfks4ZelkuGxLL0KTOcctYV0unSu45nNpmKyccJuK3koQ/xDFbWo&#10;DB49Qd2KINjOVX9B1ZV05KkMF5LqjMqykir1gG76vXfdLLfCqtQLyPH2RJP/f7DyYf/kWFXk/Ioz&#10;I2qMaKXawL5Ry64iO431EyQtLdJCCzemfPR7OGPTbenq+It2GOLg+eXEbQSTcF5ej4eDMWcSoeF4&#10;MIIN9Oz1Y+t8+K6oZtHIucPoEqNif+9Dl3pMiW950lVxV2mdLlEuaqEd2wsMWodUIsDfZGnDGhQy&#10;HPcS8JtYEtwrwnrzAQLwtEHNkZKu9WiFdt0eeFpT8QKaHHUy81beVWjmXvjwJBx0BWawK+ERR6kJ&#10;xdDB4mxL7vdH/piPcSPKWQOd5tz/2gmnONM/DIRw3R+NorDTZTS+GuDiziPr84jZ1QsCQ31spZXJ&#10;jPlBH83SUf2MlZrHVxESRuLtnIejuQjd9mAlpZrPUxKkbEW4N0srI3ScSBzVqn0Wzh7mGSCEBzoq&#10;WkzejbXLjV8amu8ClVWaeSS4Y/XAO9YgqeawsnHPzu8p6/WPZfYHAAD//wMAUEsDBBQABgAIAAAA&#10;IQDOe4u84AAAAAsBAAAPAAAAZHJzL2Rvd25yZXYueG1sTI9BS8NAEIXvgv9hGcGb3a1JpI3ZlKCI&#10;oIJYvXibJmMSzM6G7LZN/73jSW/zeB9v3is2sxvUgabQe7awXBhQxLVvem4tfLw/XK1AhYjc4OCZ&#10;LJwowKY8Pyswb/yR3+iwja2SEA45WuhiHHOtQ92Rw7DwI7F4X35yGEVOrW4mPEq4G/S1MTfaYc/y&#10;ocOR7jqqv7d7Z+Ep/cT7JD7TKfL8WlWPqzENL9ZeXszVLahIc/yD4be+VIdSOu38npugBgupSTJB&#10;LSTrtRxCZMtE1u3EyjIDuiz0/w3lDwAAAP//AwBQSwECLQAUAAYACAAAACEAtoM4kv4AAADhAQAA&#10;EwAAAAAAAAAAAAAAAAAAAAAAW0NvbnRlbnRfVHlwZXNdLnhtbFBLAQItABQABgAIAAAAIQA4/SH/&#10;1gAAAJQBAAALAAAAAAAAAAAAAAAAAC8BAABfcmVscy8ucmVsc1BLAQItABQABgAIAAAAIQD7nvEL&#10;RwIAAKAEAAAOAAAAAAAAAAAAAAAAAC4CAABkcnMvZTJvRG9jLnhtbFBLAQItABQABgAIAAAAIQDO&#10;e4u84AAAAAsBAAAPAAAAAAAAAAAAAAAAAKEEAABkcnMvZG93bnJldi54bWxQSwUGAAAAAAQABADz&#10;AAAArgUAAAAA&#10;" fillcolor="white [3201]" strokecolor="white [3212]" strokeweight=".5pt">
                <v:textbox>
                  <w:txbxContent>
                    <w:p w14:paraId="5B95744A" w14:textId="4BFD920D" w:rsidR="00666A00" w:rsidRDefault="00FE0528" w:rsidP="00877140">
                      <w:pPr>
                        <w:pBdr>
                          <w:top w:val="single" w:sz="4" w:space="0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  <w:between w:val="single" w:sz="4" w:space="1" w:color="auto"/>
                          <w:bar w:val="single" w:sz="4" w:color="auto"/>
                        </w:pBdr>
                      </w:pPr>
                      <w:r>
                        <w:t>Images</w:t>
                      </w:r>
                    </w:p>
                  </w:txbxContent>
                </v:textbox>
              </v:shape>
            </w:pict>
          </mc:Fallback>
        </mc:AlternateContent>
      </w:r>
      <w:r w:rsidR="00AF2892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7AD381A" wp14:editId="67DE423D">
                <wp:simplePos x="0" y="0"/>
                <wp:positionH relativeFrom="margin">
                  <wp:posOffset>1522284</wp:posOffset>
                </wp:positionH>
                <wp:positionV relativeFrom="paragraph">
                  <wp:posOffset>2263356</wp:posOffset>
                </wp:positionV>
                <wp:extent cx="496110" cy="204268"/>
                <wp:effectExtent l="0" t="0" r="0" b="571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110" cy="20426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3973A36" w14:textId="17F3290E" w:rsidR="00AF2892" w:rsidRPr="00AF2892" w:rsidRDefault="00AF2892" w:rsidP="00AF2892">
                            <w:pPr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Hash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AD381A" id="Text Box 21" o:spid="_x0000_s1027" type="#_x0000_t202" style="position:absolute;margin-left:119.85pt;margin-top:178.2pt;width:39.05pt;height:16.1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k2vQwIAAIEEAAAOAAAAZHJzL2Uyb0RvYy54bWysVMFu2zAMvQ/YPwi6r469NGuDOEWWosOA&#10;oi3QFD0rspwYkEVNUmJ3X78nOUm7bqdhF4Ui6SfyPTKzq77VbK+cb8iUPD8bcaaMpKoxm5I/rW4+&#10;XXDmgzCV0GRUyV+U51fzjx9mnZ2qgrakK+UYQIyfdrbk2xDsNMu83KpW+DOyyiBYk2tFwNVtssqJ&#10;DuitzorRaJJ15CrrSCrv4b0egnye8OtayXBf114FpkuO2kI6XTrX8czmMzHdOGG3jTyUIf6hilY0&#10;Bo+eoK5FEGznmj+g2kY68lSHM0ltRnXdSJV6QDf56F03j1thVeoF5Hh7osn/P1h5t39wrKlKXuSc&#10;GdFCo5XqA/tKPYML/HTWT5H2aJEYevih89Hv4Yxt97Vr4y8aYoiD6ZcTuxFNwjm+nOQ5IhKhYjQu&#10;JhcRJXv92DofvilqWTRK7iBe4lTsb30YUo8p8S1PuqluGq3TJQ6MWmrH9gJS65BKBPhvWdqwruST&#10;z+ejBGwofj4ga4NaYqtDS9EK/bpP1JzaXVP1AhYcDXPkrbxpUOut8OFBOAwO2sMyhHsctSa8RQeL&#10;sy25n3/zx3zoiShnHQax5P7HTjjFmf5uoPRlPh7HyU2X8fmXAhf3NrJ+GzG7dkkgAGKiumTG/KCP&#10;Zu2ofcbOLOKrCAkj8XbJw9FchmE9sHNSLRYpCbNqRbg1j1ZG6Eh4VGLVPwtnD3IF6HxHx5EV03eq&#10;DbnxS0OLXaC6SZJGngdWD/RjztNQHHYyLtLbe8p6/eeY/wIAAP//AwBQSwMEFAAGAAgAAAAhAGd1&#10;NK/iAAAACwEAAA8AAABkcnMvZG93bnJldi54bWxMj8FOwzAMhu9IvENkJC5oS7ewtpSmE0LAJG6s&#10;A8Qta0xb0SRVk7Xl7TEnuNnyp9/fn29n07ERB986K2G1jIChrZxubS3hUD4uUmA+KKtV5yxK+EYP&#10;2+L8LFeZdpN9wXEfakYh1mdKQhNCn3HuqwaN8kvXo6XbpxuMCrQONdeDmijcdHwdRTE3qrX0oVE9&#10;3jdYfe1PRsLHVf3+7Oen10lsRP+wG8vkTZdSXl7Md7fAAs7hD4ZffVKHgpyO7mS1Z52EtbhJCJUg&#10;NvE1MCLEKqEyRxrSNAZe5Px/h+IHAAD//wMAUEsBAi0AFAAGAAgAAAAhALaDOJL+AAAA4QEAABMA&#10;AAAAAAAAAAAAAAAAAAAAAFtDb250ZW50X1R5cGVzXS54bWxQSwECLQAUAAYACAAAACEAOP0h/9YA&#10;AACUAQAACwAAAAAAAAAAAAAAAAAvAQAAX3JlbHMvLnJlbHNQSwECLQAUAAYACAAAACEAroJNr0MC&#10;AACBBAAADgAAAAAAAAAAAAAAAAAuAgAAZHJzL2Uyb0RvYy54bWxQSwECLQAUAAYACAAAACEAZ3U0&#10;r+IAAAALAQAADwAAAAAAAAAAAAAAAACdBAAAZHJzL2Rvd25yZXYueG1sUEsFBgAAAAAEAAQA8wAA&#10;AKwFAAAAAA==&#10;" fillcolor="white [3201]" stroked="f" strokeweight=".5pt">
                <v:textbox>
                  <w:txbxContent>
                    <w:p w14:paraId="23973A36" w14:textId="17F3290E" w:rsidR="00AF2892" w:rsidRPr="00AF2892" w:rsidRDefault="00AF2892" w:rsidP="00AF2892">
                      <w:pPr>
                        <w:rPr>
                          <w:rFonts w:ascii="Times New Roman" w:hAnsi="Times New Roman"/>
                          <w:sz w:val="16"/>
                          <w:szCs w:val="16"/>
                        </w:rPr>
                      </w:pPr>
                      <w:r>
                        <w:rPr>
                          <w:rFonts w:ascii="Times New Roman" w:hAnsi="Times New Roman"/>
                          <w:sz w:val="16"/>
                          <w:szCs w:val="16"/>
                        </w:rPr>
                        <w:t>Hash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F2892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31698A0" wp14:editId="0D342316">
                <wp:simplePos x="0" y="0"/>
                <wp:positionH relativeFrom="column">
                  <wp:posOffset>2149286</wp:posOffset>
                </wp:positionH>
                <wp:positionV relativeFrom="paragraph">
                  <wp:posOffset>1800887</wp:posOffset>
                </wp:positionV>
                <wp:extent cx="520430" cy="345251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0430" cy="34525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47AE644" w14:textId="48A91DE4" w:rsidR="00AF2892" w:rsidRPr="00AF2892" w:rsidRDefault="00AF2892" w:rsidP="00AF2892">
                            <w:pPr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</w:pPr>
                            <w:r w:rsidRPr="00AF2892"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>Store</w:t>
                            </w:r>
                            <w:r>
                              <w:rPr>
                                <w:rFonts w:ascii="Times New Roman" w:hAnsi="Times New Roman"/>
                                <w:sz w:val="16"/>
                                <w:szCs w:val="16"/>
                              </w:rPr>
                              <w:t xml:space="preserve"> Imag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1698A0" id="Text Box 19" o:spid="_x0000_s1028" type="#_x0000_t202" style="position:absolute;margin-left:169.25pt;margin-top:141.8pt;width:41pt;height:27.2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yunQgIAAIEEAAAOAAAAZHJzL2Uyb0RvYy54bWysVMFuGjEQvVfqP1i+lwUCaYJYIpqIqhJK&#10;IpEqZ+P1wkpej2sbdunX99nLJmnaU9WLGc/MvvG8N8P8pq01OyrnKzI5Hw2GnCkjqajMLuffn1af&#10;rjjzQZhCaDIq5yfl+c3i44d5Y2dqTHvShXIMIMbPGpvzfQh2lmVe7lUt/ICsMgiW5GoRcHW7rHCi&#10;AXqts/FweJk15ArrSCrv4b3rgnyR8MtSyfBQll4FpnOOt4V0unRu45kt5mK2c8LuK3l+hviHV9Si&#10;Mij6AnUngmAHV/0BVVfSkacyDCTVGZVlJVXqAd2Mhu+62eyFVakXkOPtC03+/8HK++OjY1UB7a45&#10;M6KGRk+qDewLtQwu8NNYP0PaxiIxtPAjt/d7OGPbbenq+IuGGOJg+vTCbkSTcE7Hw8kFIhKhi8l0&#10;PE0o2evH1vnwVVHNopFzB/ESp+K49gEPQWqfEmt50lWxqrROlzgw6lY7dhSQWoce/LcsbViT88uL&#10;6TABG4qfd8jaoEBstWspWqHdtomacd/ulooTWHDUzZG3clXhrWvhw6NwGBy0h2UIDzhKTahFZ4uz&#10;Pbmff/PHfOiJKGcNBjHn/sdBOMWZ/mag9PVoMomTmy6T6ecxLu5tZPs2Yg71LYGAEdbOymTG/KB7&#10;s3RUP2NnlrEqQsJI1M556M3b0K0Hdk6q5TIlYVatCGuzsTJCR8KjEk/ts3D2LFeAzvfUj6yYvVOt&#10;y41fGloeApVVkjTy3LF6ph9znpQ+72RcpLf3lPX6z7H4BQAA//8DAFBLAwQUAAYACAAAACEA9H/h&#10;9OEAAAALAQAADwAAAGRycy9kb3ducmV2LnhtbEyPy07DMBBF90j8gzVIbFBrE9MShTgVQjyk7mgK&#10;iJ0bD0lEPI5iNwl/j2EDy5l7dOdMvpltx0YcfOtIweVSAEOqnGmpVrAvHxYpMB80Gd05QgVf6GFT&#10;nJ7kOjNuomccd6FmsYR8phU0IfQZ575q0Gq/dD1SzD7cYHWI41BzM+gpltuOJ0KsudUtxQuN7vGu&#10;wepzd7QK3i/qt62fH18muZL9/dNYXr+aUqnzs/n2BljAOfzB8KMf1aGITgd3JONZp0DKdBVRBUkq&#10;18AicZWIuDn8RgJ4kfP/PxTfAAAA//8DAFBLAQItABQABgAIAAAAIQC2gziS/gAAAOEBAAATAAAA&#10;AAAAAAAAAAAAAAAAAABbQ29udGVudF9UeXBlc10ueG1sUEsBAi0AFAAGAAgAAAAhADj9If/WAAAA&#10;lAEAAAsAAAAAAAAAAAAAAAAALwEAAF9yZWxzLy5yZWxzUEsBAi0AFAAGAAgAAAAhAEUrK6dCAgAA&#10;gQQAAA4AAAAAAAAAAAAAAAAALgIAAGRycy9lMm9Eb2MueG1sUEsBAi0AFAAGAAgAAAAhAPR/4fTh&#10;AAAACwEAAA8AAAAAAAAAAAAAAAAAnAQAAGRycy9kb3ducmV2LnhtbFBLBQYAAAAABAAEAPMAAACq&#10;BQAAAAA=&#10;" fillcolor="white [3201]" stroked="f" strokeweight=".5pt">
                <v:textbox>
                  <w:txbxContent>
                    <w:p w14:paraId="247AE644" w14:textId="48A91DE4" w:rsidR="00AF2892" w:rsidRPr="00AF2892" w:rsidRDefault="00AF2892" w:rsidP="00AF2892">
                      <w:pPr>
                        <w:rPr>
                          <w:rFonts w:ascii="Times New Roman" w:hAnsi="Times New Roman"/>
                          <w:sz w:val="16"/>
                          <w:szCs w:val="16"/>
                        </w:rPr>
                      </w:pPr>
                      <w:r w:rsidRPr="00AF2892">
                        <w:rPr>
                          <w:rFonts w:ascii="Times New Roman" w:hAnsi="Times New Roman"/>
                          <w:sz w:val="16"/>
                          <w:szCs w:val="16"/>
                        </w:rPr>
                        <w:t>Store</w:t>
                      </w:r>
                      <w:r>
                        <w:rPr>
                          <w:rFonts w:ascii="Times New Roman" w:hAnsi="Times New Roman"/>
                          <w:sz w:val="16"/>
                          <w:szCs w:val="16"/>
                        </w:rPr>
                        <w:t xml:space="preserve"> Images</w:t>
                      </w:r>
                    </w:p>
                  </w:txbxContent>
                </v:textbox>
              </v:shape>
            </w:pict>
          </mc:Fallback>
        </mc:AlternateContent>
      </w:r>
      <w:r w:rsidR="00AF2892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EE06F73" wp14:editId="0291315B">
                <wp:simplePos x="0" y="0"/>
                <wp:positionH relativeFrom="margin">
                  <wp:posOffset>3516549</wp:posOffset>
                </wp:positionH>
                <wp:positionV relativeFrom="paragraph">
                  <wp:posOffset>780199</wp:posOffset>
                </wp:positionV>
                <wp:extent cx="1555993" cy="704850"/>
                <wp:effectExtent l="0" t="0" r="6350" b="0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5993" cy="704850"/>
                        </a:xfrm>
                        <a:prstGeom prst="round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C24C7A" w14:textId="77777777" w:rsidR="00FE0528" w:rsidRDefault="00EE23A0" w:rsidP="00FE0528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</w:pPr>
                            <w:r w:rsidRPr="00FE0528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>FunixPricingChain</w:t>
                            </w:r>
                            <w:r w:rsidR="00FE0528"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75E6C915" w14:textId="36D49E1B" w:rsidR="00216DF3" w:rsidRPr="00FE0528" w:rsidRDefault="00FE0528" w:rsidP="00FE0528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sz w:val="18"/>
                                <w:szCs w:val="18"/>
                              </w:rPr>
                              <w:t>Smart contr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EE06F73" id="Rounded Rectangle 3" o:spid="_x0000_s1029" style="position:absolute;margin-left:276.9pt;margin-top:61.45pt;width:122.5pt;height:55.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nSDggIAAEkFAAAOAAAAZHJzL2Uyb0RvYy54bWysVEtv2zAMvg/YfxB0Xx2nSR9BnSJo0WFA&#10;0QZth54VWUqMyaJGKbGzXz9Kdtyuy2nYRRbNj6+PpK6u29qwnUJfgS14fjLiTFkJZWXXBf/+cvfl&#10;gjMfhC2FAasKvleeX88/f7pq3EyNYQOmVMjIifWzxhV8E4KbZZmXG1ULfwJOWVJqwFoEEnGdlSga&#10;8l6bbDwanWUNYOkQpPKe/t52Sj5P/rVWMjxq7VVgpuCUW0gnpnMVz2x+JWZrFG5TyT4N8Q9Z1KKy&#10;FHRwdSuCYFus/nJVVxLBgw4nEuoMtK6kSjVQNfnoQzXPG+FUqoXI8W6gyf8/t/Jht0RWlQU/5cyK&#10;mlr0BFtbqpI9EXnCro1ip5GmxvkZoZ/dEnvJ0zXW3Gqs45eqYW2idj9Qq9rAJP3Mp9Pp5SXFkKQ7&#10;H00upon77M3aoQ9fFdQsXgqOMYuYQqJV7O59oLCEP+BiRGPjaeGuMqbTxj9ZTLVLLt3C3qgO/aQ0&#10;1UrpjJPXNGXqxiDbCZoPIaWy4SwWS3GMJXQ00+R8MMyPGZqQ90Y9NpqpNH2D4eiY4Z8RB4sUFWwY&#10;jOvKAh5zUP4YInf4Q/VdzbH80K7avsF931ZQ7qnpCN02eCfvKuL8XviwFEjjT4tCKx0e6dAGmoJD&#10;f+NsA/jr2P+Ip6kkLWcNrVPB/c+tQMWZ+WZpXi/zySTuXxIm0/MxCfhes3qvsdv6BqgjOT0eTqZr&#10;xAdzuGqE+pU2fxGjkkpYSbELLgMehJvQrTm9HVItFglGO+dEuLfPTkbnkec4Ti/tq0DXD16gkX2A&#10;w+qJ2YfR67DR0sJiG0BXaS4j0x2vfQdoX9MY9W9LfBDeywn19gLOfwMAAP//AwBQSwMEFAAGAAgA&#10;AAAhAG0roILfAAAACwEAAA8AAABkcnMvZG93bnJldi54bWxMj8FOwzAQRO9I/IO1SNyoQ6LSJMSp&#10;UEVOPQCl3F3bxFHtdRS7bfh7lhM9zs5o5m2znr1jZzPFIaCAx0UGzKAKesBewP6zeyiBxSRRSxfQ&#10;CPgxEdbt7U0jax0u+GHOu9QzKsFYSwE2pbHmPCprvIyLMBok7ztMXiaSU8/1JC9U7h3Ps+yJezkg&#10;LVg5mo016rg7eQFvX93mvVdFqbfH7b57dStbqkmI+7v55RlYMnP6D8MfPqFDS0yHcEIdmROwXBaE&#10;nsjI8woYJVZVSZeDgLwoKuBtw69/aH8BAAD//wMAUEsBAi0AFAAGAAgAAAAhALaDOJL+AAAA4QEA&#10;ABMAAAAAAAAAAAAAAAAAAAAAAFtDb250ZW50X1R5cGVzXS54bWxQSwECLQAUAAYACAAAACEAOP0h&#10;/9YAAACUAQAACwAAAAAAAAAAAAAAAAAvAQAAX3JlbHMvLnJlbHNQSwECLQAUAAYACAAAACEA7xp0&#10;g4ICAABJBQAADgAAAAAAAAAAAAAAAAAuAgAAZHJzL2Uyb0RvYy54bWxQSwECLQAUAAYACAAAACEA&#10;bSuggt8AAAALAQAADwAAAAAAAAAAAAAAAADcBAAAZHJzL2Rvd25yZXYueG1sUEsFBgAAAAAEAAQA&#10;8wAAAOgFAAAAAA==&#10;" fillcolor="white [3201]" stroked="f" strokeweight="1pt">
                <v:stroke joinstyle="miter"/>
                <v:textbox>
                  <w:txbxContent>
                    <w:p w14:paraId="15C24C7A" w14:textId="77777777" w:rsidR="00FE0528" w:rsidRDefault="00EE23A0" w:rsidP="00FE0528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</w:pPr>
                      <w:r w:rsidRPr="00FE0528"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>FunixPricingChain</w:t>
                      </w:r>
                      <w:r w:rsidR="00FE0528"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 xml:space="preserve"> </w:t>
                      </w:r>
                    </w:p>
                    <w:p w14:paraId="75E6C915" w14:textId="36D49E1B" w:rsidR="00216DF3" w:rsidRPr="00FE0528" w:rsidRDefault="00FE0528" w:rsidP="00FE0528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i/>
                          <w:sz w:val="18"/>
                          <w:szCs w:val="18"/>
                        </w:rPr>
                        <w:t>Smart contract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AF2892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8A89AB4" wp14:editId="70499EAE">
                <wp:simplePos x="0" y="0"/>
                <wp:positionH relativeFrom="column">
                  <wp:posOffset>1488332</wp:posOffset>
                </wp:positionH>
                <wp:positionV relativeFrom="paragraph">
                  <wp:posOffset>1932926</wp:posOffset>
                </wp:positionV>
                <wp:extent cx="894512" cy="520051"/>
                <wp:effectExtent l="38100" t="38100" r="20320" b="3302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94512" cy="52005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79D74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5" o:spid="_x0000_s1026" type="#_x0000_t32" style="position:absolute;margin-left:117.2pt;margin-top:152.2pt;width:70.45pt;height:40.95pt;flip:x 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Oks4QEAAA4EAAAOAAAAZHJzL2Uyb0RvYy54bWysU1uv0zAMfkfiP0R5Z90mhg7VuiO0w+UB&#10;wcQB3nPSpI3ITY5Zu3+Pk3YFcZEQ4iVyYn+f/dnO/nZ0lp0VJBN8wzerNWfKy9Aa3zX808dXT244&#10;Syh8K2zwquEXlfjt4fGj/RBrtQ19sK0CRiQ+1UNseI8Y66pKsldOpFWIypNTB3AC6Qpd1YIYiN3Z&#10;arteP6uGAG2EIFVK9Ho3Ofmh8GutJL7XOilktuFUG5YTyvmQz+qwF3UHIvZGzmWIf6jCCeMp6UJ1&#10;J1Cwr2B+oXJGQkhB40oGVwWtjVRFA6nZrH9Sc9+LqIoWak6KS5vS/6OV784nYKal2e0488LRjO4R&#10;hOl6ZC8AwsCOwXvqYwBGIdSvIaaaYEd/gvmW4gmy+FGDY9qa+IboeLE+Zyv7SCobS98vS9/ViEzS&#10;483zp7vNljNJrh1NdbfJeaqJMIMjJHytgmPZaHiaC1wqm1KI89uEE/AKyGDr84nC2Je+ZXiJJBHB&#10;CN9ZNefJIVXWNSkpFl6smuAflKYOUZ1TmrKb6miBnQVtVfvlWq31FJkh2li7gNZF/h9Bc2yGqbKv&#10;fwtcokvG4HEBOuMD/C4rjtdS9RR/VT1pzbIfQnspcy3toKUrc5g/SN7qH+8F/v0bH74BAAD//wMA&#10;UEsDBBQABgAIAAAAIQCgaaQs3QAAAAsBAAAPAAAAZHJzL2Rvd25yZXYueG1sTI/LTsMwEEX3SPyD&#10;NZXYUad1KSXEqQDRHZumfIAbTx5qPI5ipwl/z3QFuzuaoztnsv3sOnHFIbSeNKyWCQik0tuWag3f&#10;p8PjDkSIhqzpPKGGHwywz+/vMpNaP9ERr0WsBZdQSI2GJsY+lTKUDToTlr5H4l3lB2cij0Mt7WAm&#10;LnedXCfJVjrTEl9oTI8fDZaXYnQaZDiNRzVPl7LC6asqPu3hvX7R+mExv72CiDjHPxhu+qwOOTud&#10;/Ug2iE7DWm02jGpQyS0woZ6fFIgzh91Wgcwz+f+H/BcAAP//AwBQSwECLQAUAAYACAAAACEAtoM4&#10;kv4AAADhAQAAEwAAAAAAAAAAAAAAAAAAAAAAW0NvbnRlbnRfVHlwZXNdLnhtbFBLAQItABQABgAI&#10;AAAAIQA4/SH/1gAAAJQBAAALAAAAAAAAAAAAAAAAAC8BAABfcmVscy8ucmVsc1BLAQItABQABgAI&#10;AAAAIQBETOks4QEAAA4EAAAOAAAAAAAAAAAAAAAAAC4CAABkcnMvZTJvRG9jLnhtbFBLAQItABQA&#10;BgAIAAAAIQCgaaQs3QAAAAsBAAAPAAAAAAAAAAAAAAAAADsEAABkcnMvZG93bnJldi54bWxQSwUG&#10;AAAAAAQABADzAAAARQUAAAAA&#10;" strokecolor="black [3200]" strokeweight=".5pt">
                <v:stroke endarrow="block" joinstyle="miter"/>
              </v:shape>
            </w:pict>
          </mc:Fallback>
        </mc:AlternateContent>
      </w:r>
      <w:r w:rsidR="00AF2892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7AE7FEF" wp14:editId="62877958">
                <wp:simplePos x="0" y="0"/>
                <wp:positionH relativeFrom="column">
                  <wp:posOffset>1726660</wp:posOffset>
                </wp:positionH>
                <wp:positionV relativeFrom="paragraph">
                  <wp:posOffset>1932925</wp:posOffset>
                </wp:positionV>
                <wp:extent cx="656184" cy="374515"/>
                <wp:effectExtent l="0" t="0" r="48895" b="6413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6184" cy="3745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E0CC7B" id="Straight Arrow Connector 14" o:spid="_x0000_s1026" type="#_x0000_t32" style="position:absolute;margin-left:135.95pt;margin-top:152.2pt;width:51.65pt;height:29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zlui1wEAAPoDAAAOAAAAZHJzL2Uyb0RvYy54bWysU9tu1DAQfUfiHyy/s0lKd6mizVZoC7wg&#10;WFH6Aa5jJxa+aWw2yd8zdrIpAiohxMsktufMnHM83t+ORpOzgKCcbWi1KSkRlrtW2a6hD1/fv7qh&#10;JERmW6adFQ2dRKC3h5cv9oOvxZXrnW4FECxiQz34hvYx+rooAu+FYWHjvLB4KB0YFnEJXdECG7C6&#10;0cVVWe6KwUHrwXERAu7ezYf0kOtLKXj8LGUQkeiGIreYI+T4mGJx2LO6A+Z7xRca7B9YGKYsNl1L&#10;3bHIyHdQv5UyioMLTsYNd6ZwUiousgZUU5W/qLnvmRdZC5oT/GpT+H9l+afzCYhq8e6uKbHM4B3d&#10;R2Cq6yN5C+AGcnTWoo8OCKagX4MPNcKO9gTLKvgTJPGjBJO+KIuM2eNp9ViMkXDc3G131Q224nj0&#10;+s31ttqmmsUT2EOIH4QzJP00NCxkVhZV9pmdP4Y4Ay+A1FnbFCNT+p1tSZw8yomgmO20WPqklCJp&#10;mFnnvzhpMcO/CIluIM+5TZ5DcdRAzgwnqP1WrVUwM0Gk0noFlZnbs6AlN8FEns2/Ba7ZuaOzcQUa&#10;ZR38qWscL1TlnH9RPWtNsh9dO+U7zHbggOV7WB5DmuCf1xn+9GQPPwAAAP//AwBQSwMEFAAGAAgA&#10;AAAhALYMApzhAAAACwEAAA8AAABkcnMvZG93bnJldi54bWxMj8FOwzAMhu9IvENkJG4sXVvWrWs6&#10;IQTHCbFOiGPWpE21xqmadCtvjzmNmy1/+v39xW62Pbvo0XcOBSwXETCNtVMdtgKO1fvTGpgPEpXs&#10;HWoBP9rDrry/K2Su3BU/9eUQWkYh6HMpwIQw5Jz72mgr/cINGunWuNHKQOvYcjXKK4XbnsdRtOJW&#10;dkgfjBz0q9H1+TBZAU3VHuvvtzWf+uYjq77MxuyrvRCPD/PLFljQc7jB8KdP6lCS08lNqDzrBcTZ&#10;ckOogCRKU2BEJNlzDOxEwypJgZcF/9+h/AUAAP//AwBQSwECLQAUAAYACAAAACEAtoM4kv4AAADh&#10;AQAAEwAAAAAAAAAAAAAAAAAAAAAAW0NvbnRlbnRfVHlwZXNdLnhtbFBLAQItABQABgAIAAAAIQA4&#10;/SH/1gAAAJQBAAALAAAAAAAAAAAAAAAAAC8BAABfcmVscy8ucmVsc1BLAQItABQABgAIAAAAIQC7&#10;zlui1wEAAPoDAAAOAAAAAAAAAAAAAAAAAC4CAABkcnMvZTJvRG9jLnhtbFBLAQItABQABgAIAAAA&#10;IQC2DAKc4QAAAAsBAAAPAAAAAAAAAAAAAAAAADEEAABkcnMvZG93bnJldi54bWxQSwUGAAAAAAQA&#10;BADzAAAAPwUAAAAA&#10;" strokecolor="black [3200]" strokeweight=".5pt">
                <v:stroke endarrow="block" joinstyle="miter"/>
              </v:shape>
            </w:pict>
          </mc:Fallback>
        </mc:AlternateContent>
      </w:r>
      <w:r w:rsidR="00AF2892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B070D1" wp14:editId="00C0D249">
                <wp:simplePos x="0" y="0"/>
                <wp:positionH relativeFrom="margin">
                  <wp:posOffset>2383074</wp:posOffset>
                </wp:positionH>
                <wp:positionV relativeFrom="paragraph">
                  <wp:posOffset>2195236</wp:posOffset>
                </wp:positionV>
                <wp:extent cx="1038225" cy="617706"/>
                <wp:effectExtent l="0" t="0" r="28575" b="11430"/>
                <wp:wrapNone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8225" cy="617706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0BF36F" w14:textId="6BC47BF9" w:rsidR="00EE23A0" w:rsidRPr="00AF2892" w:rsidRDefault="00EE23A0" w:rsidP="006F336F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AF2892">
                              <w:rPr>
                                <w:sz w:val="32"/>
                                <w:szCs w:val="32"/>
                              </w:rPr>
                              <w:t>IPF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DB070D1" id="Rounded Rectangle 2" o:spid="_x0000_s1030" style="position:absolute;margin-left:187.65pt;margin-top:172.85pt;width:81.75pt;height:48.6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p3jcwIAADEFAAAOAAAAZHJzL2Uyb0RvYy54bWysVEtvGyEQvlfqf0Dcm33UedTKOrISpaoU&#10;JVaSKmfMgr0qMBSwd91f34F9JE19qnphmZ355vkNl1edVmQvnG/AVLQ4ySkRhkPdmE1Fvz/ffrqg&#10;xAdmaqbAiIoehKdXi48fLls7FyVsQdXCEXRi/Ly1Fd2GYOdZ5vlWaOZPwAqDSglOs4Ci22S1Yy16&#10;1yor8/wsa8HV1gEX3uPfm15JF8m/lIKHBym9CERVFHML6XTpXMczW1yy+cYxu234kAb7hyw0awwG&#10;nVzdsMDIzjV/udINd+BBhhMOOgMpGy5SDVhNkb+r5mnLrEi1YHO8ndrk/59bfr9fOdLUFS0pMUzj&#10;iB5hZ2pRk0dsHjMbJUgZ29RaP0frJ7tyg+TxGmvupNPxi9WQLrX2MLVWdIFw/Fnkny/K8pQSjrqz&#10;4vw8P4tOs1e0dT58FaBJvFTUxSxiCqmtbH/nQ28/2iE4ptQnkW7hoETMQ5lHIbEmDFsmdGKTuFaO&#10;7BnygHEuTBjjJ+sIk41SE7A4BlShGJIebCNMJJZNwPwY8M+IEyJFBRMmsG4MuGMO6h9T5N5+rL6v&#10;OZYfunWXBjkbp7WG+oDDddCz3lt+22Bv75gPK+aQ5rgQuLrhAQ+poK0oDDdKtuB+Hfsf7ZF9qKWk&#10;xbWpqP+5Y05Qor4Z5OWXYjaLe5aE2el5iYJ7q1m/1ZidvgacSIGPhOXpGu2DGq/SgX7BDV/GqKhi&#10;hmPsivLgRuE69OuMbwQXy2Uyw92yLNyZJ8uj89jnSJvn7oU5OxAsIDXvYVwxNn9Hsd42Ig0sdwFk&#10;k/gXO933dZgA7mWi8fCGxMV/Kyer15du8RsAAP//AwBQSwMEFAAGAAgAAAAhAPSFpAreAAAACwEA&#10;AA8AAABkcnMvZG93bnJldi54bWxMj8tOw0AMRfdI/MPISGwQndA8FTKpKh4fQIEFOzdjkoh5RJlp&#10;G/h6zIrubPno+txms1gjjjSH0TsFd6sEBLnO69H1Ct5en28rECGi02i8IwXfFGDTXl40WGt/ci90&#10;3MVecIgLNSoYYpxqKUM3kMWw8hM5vn362WLkde6lnvHE4dbIdZIU0uLo+MOAEz0M1H3tDlaBz7d4&#10;8xPX7+XThzY0ma4oHiulrq+W7T2ISEv8h+FPn9WhZae9PzgdhFGQlnnKKA9ZXoJgIk8rLrNXkGVp&#10;ArJt5HmH9hcAAP//AwBQSwECLQAUAAYACAAAACEAtoM4kv4AAADhAQAAEwAAAAAAAAAAAAAAAAAA&#10;AAAAW0NvbnRlbnRfVHlwZXNdLnhtbFBLAQItABQABgAIAAAAIQA4/SH/1gAAAJQBAAALAAAAAAAA&#10;AAAAAAAAAC8BAABfcmVscy8ucmVsc1BLAQItABQABgAIAAAAIQBuqp3jcwIAADEFAAAOAAAAAAAA&#10;AAAAAAAAAC4CAABkcnMvZTJvRG9jLnhtbFBLAQItABQABgAIAAAAIQD0haQK3gAAAAsBAAAPAAAA&#10;AAAAAAAAAAAAAM0EAABkcnMvZG93bnJldi54bWxQSwUGAAAAAAQABADzAAAA2AUAAAAA&#10;" fillcolor="white [3201]" strokecolor="#70ad47 [3209]" strokeweight="1pt">
                <v:stroke joinstyle="miter"/>
                <v:textbox>
                  <w:txbxContent>
                    <w:p w14:paraId="5A0BF36F" w14:textId="6BC47BF9" w:rsidR="00EE23A0" w:rsidRPr="00AF2892" w:rsidRDefault="00EE23A0" w:rsidP="006F336F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 w:rsidRPr="00AF2892">
                        <w:rPr>
                          <w:sz w:val="32"/>
                          <w:szCs w:val="32"/>
                        </w:rPr>
                        <w:t>IPFS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B04E6F">
        <w:rPr>
          <w:rFonts w:ascii="Arial" w:hAnsi="Arial" w:cs="Arial"/>
          <w:i/>
          <w:noProof/>
          <w:sz w:val="26"/>
          <w:szCs w:val="26"/>
        </w:rPr>
        <w:drawing>
          <wp:inline distT="0" distB="0" distL="0" distR="0" wp14:anchorId="0DD32A04" wp14:editId="4827C6E2">
            <wp:extent cx="5943600" cy="2797175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anh minh hoa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30FD9">
        <w:rPr>
          <w:rFonts w:ascii="Arial" w:hAnsi="Arial" w:cs="Arial"/>
          <w:i/>
          <w:sz w:val="26"/>
          <w:szCs w:val="26"/>
        </w:rPr>
        <w:t xml:space="preserve"> </w:t>
      </w:r>
    </w:p>
    <w:p w14:paraId="1D96C9A3" w14:textId="6B525DDF" w:rsidR="00430FD9" w:rsidRDefault="00430FD9" w:rsidP="00430FD9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 </w:t>
      </w:r>
    </w:p>
    <w:p w14:paraId="430B4BD3" w14:textId="4EAC86B4" w:rsidR="00B04E6F" w:rsidRDefault="00B04E6F" w:rsidP="00430FD9">
      <w:pPr>
        <w:rPr>
          <w:rFonts w:ascii="Arial" w:hAnsi="Arial" w:cs="Arial"/>
          <w:sz w:val="26"/>
          <w:szCs w:val="26"/>
        </w:rPr>
      </w:pPr>
    </w:p>
    <w:p w14:paraId="4BB88799" w14:textId="77777777" w:rsidR="00B04E6F" w:rsidRPr="00C84178" w:rsidRDefault="00B04E6F" w:rsidP="00430FD9">
      <w:pPr>
        <w:rPr>
          <w:rFonts w:ascii="Arial" w:hAnsi="Arial" w:cs="Arial"/>
          <w:sz w:val="26"/>
          <w:szCs w:val="26"/>
        </w:rPr>
      </w:pPr>
    </w:p>
    <w:p w14:paraId="3CC222FE" w14:textId="77777777" w:rsidR="00430C48" w:rsidRPr="00A87950" w:rsidRDefault="00D667E8" w:rsidP="00430C48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2</w:t>
      </w:r>
      <w:r w:rsidR="00430C48" w:rsidRPr="00A87950">
        <w:rPr>
          <w:rFonts w:ascii="Arial" w:hAnsi="Arial" w:cs="Arial"/>
          <w:b/>
          <w:sz w:val="26"/>
          <w:szCs w:val="26"/>
        </w:rPr>
        <w:t xml:space="preserve">. </w:t>
      </w:r>
      <w:r w:rsidR="00A74392">
        <w:rPr>
          <w:rFonts w:ascii="Arial" w:hAnsi="Arial" w:cs="Arial"/>
          <w:b/>
          <w:sz w:val="26"/>
          <w:szCs w:val="26"/>
        </w:rPr>
        <w:t xml:space="preserve">Application Design </w:t>
      </w:r>
    </w:p>
    <w:p w14:paraId="17B4B9EF" w14:textId="77777777" w:rsidR="00B04E6F" w:rsidRDefault="00B04E6F" w:rsidP="00146410">
      <w:pPr>
        <w:jc w:val="both"/>
        <w:rPr>
          <w:rFonts w:ascii="Arial" w:hAnsi="Arial" w:cs="Arial"/>
          <w:i/>
          <w:sz w:val="26"/>
          <w:szCs w:val="26"/>
        </w:rPr>
      </w:pPr>
    </w:p>
    <w:p w14:paraId="403D8B79" w14:textId="77777777" w:rsidR="00B04E6F" w:rsidRDefault="00B04E6F" w:rsidP="00146410">
      <w:pPr>
        <w:jc w:val="both"/>
        <w:rPr>
          <w:rFonts w:ascii="Arial" w:hAnsi="Arial" w:cs="Arial"/>
          <w:i/>
          <w:sz w:val="26"/>
          <w:szCs w:val="26"/>
        </w:rPr>
      </w:pPr>
    </w:p>
    <w:p w14:paraId="21D98A38" w14:textId="77777777" w:rsidR="00B04E6F" w:rsidRDefault="00B04E6F" w:rsidP="00146410">
      <w:pPr>
        <w:jc w:val="both"/>
        <w:rPr>
          <w:rFonts w:ascii="Arial" w:hAnsi="Arial" w:cs="Arial"/>
          <w:i/>
          <w:sz w:val="26"/>
          <w:szCs w:val="26"/>
        </w:rPr>
      </w:pPr>
    </w:p>
    <w:p w14:paraId="37B5818C" w14:textId="77777777" w:rsidR="00B04E6F" w:rsidRDefault="00B04E6F" w:rsidP="00146410">
      <w:pPr>
        <w:jc w:val="both"/>
        <w:rPr>
          <w:rFonts w:ascii="Arial" w:hAnsi="Arial" w:cs="Arial"/>
          <w:i/>
          <w:sz w:val="26"/>
          <w:szCs w:val="26"/>
        </w:rPr>
      </w:pPr>
    </w:p>
    <w:p w14:paraId="723FEDC8" w14:textId="31983852" w:rsidR="00146410" w:rsidRDefault="00D81A44" w:rsidP="00146410">
      <w:pPr>
        <w:jc w:val="both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 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350"/>
      </w:tblGrid>
      <w:tr w:rsidR="00B04E6F" w:rsidRPr="00B04E6F" w14:paraId="1003E1DE" w14:textId="32736254" w:rsidTr="00B04E6F">
        <w:trPr>
          <w:trHeight w:val="338"/>
          <w:jc w:val="center"/>
        </w:trPr>
        <w:tc>
          <w:tcPr>
            <w:tcW w:w="9360" w:type="dxa"/>
            <w:shd w:val="clear" w:color="auto" w:fill="auto"/>
          </w:tcPr>
          <w:p w14:paraId="1991F8D6" w14:textId="1ECCB166" w:rsidR="00B04E6F" w:rsidRPr="00B04E6F" w:rsidRDefault="00B04E6F" w:rsidP="006F336F">
            <w:pPr>
              <w:jc w:val="both"/>
              <w:rPr>
                <w:rFonts w:ascii="Arial" w:hAnsi="Arial" w:cs="Arial"/>
                <w:b/>
                <w:sz w:val="26"/>
                <w:szCs w:val="26"/>
              </w:rPr>
            </w:pPr>
            <w:r w:rsidRPr="00B04E6F">
              <w:rPr>
                <w:rFonts w:ascii="Arial" w:hAnsi="Arial" w:cs="Arial"/>
                <w:b/>
                <w:sz w:val="26"/>
                <w:szCs w:val="26"/>
              </w:rPr>
              <w:lastRenderedPageBreak/>
              <w:t>Contract Main</w:t>
            </w:r>
          </w:p>
        </w:tc>
      </w:tr>
      <w:tr w:rsidR="00B04E6F" w:rsidRPr="00B04E6F" w14:paraId="5F747A2A" w14:textId="2F24FCB8" w:rsidTr="00B04E6F">
        <w:trPr>
          <w:trHeight w:val="331"/>
          <w:jc w:val="center"/>
        </w:trPr>
        <w:tc>
          <w:tcPr>
            <w:tcW w:w="9360" w:type="dxa"/>
            <w:shd w:val="clear" w:color="auto" w:fill="auto"/>
          </w:tcPr>
          <w:p w14:paraId="4A9515BF" w14:textId="77777777" w:rsidR="00F972FC" w:rsidRPr="00F972FC" w:rsidRDefault="00F972FC" w:rsidP="00F972FC">
            <w:p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>struct IParticipant {</w:t>
            </w:r>
          </w:p>
          <w:p w14:paraId="54702E9B" w14:textId="77777777" w:rsidR="00F972FC" w:rsidRPr="00F972FC" w:rsidRDefault="00F972FC" w:rsidP="00F972FC">
            <w:p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 xml:space="preserve">        uint participantID;</w:t>
            </w:r>
          </w:p>
          <w:p w14:paraId="6EB8D190" w14:textId="77777777" w:rsidR="00F972FC" w:rsidRPr="00F972FC" w:rsidRDefault="00F972FC" w:rsidP="00F972FC">
            <w:p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 xml:space="preserve">        string name;</w:t>
            </w:r>
          </w:p>
          <w:p w14:paraId="434C78AC" w14:textId="77777777" w:rsidR="00F972FC" w:rsidRPr="00F972FC" w:rsidRDefault="00F972FC" w:rsidP="00F972FC">
            <w:p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 xml:space="preserve">        string email;</w:t>
            </w:r>
          </w:p>
          <w:p w14:paraId="67BE45F5" w14:textId="77777777" w:rsidR="00F972FC" w:rsidRPr="00F972FC" w:rsidRDefault="00F972FC" w:rsidP="00F972FC">
            <w:p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 xml:space="preserve">        uint deviation ;</w:t>
            </w:r>
          </w:p>
          <w:p w14:paraId="098EC24A" w14:textId="77777777" w:rsidR="00F972FC" w:rsidRPr="00F972FC" w:rsidRDefault="00F972FC" w:rsidP="00F972FC">
            <w:p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 xml:space="preserve">        uint deviationNew;</w:t>
            </w:r>
          </w:p>
          <w:p w14:paraId="44C05524" w14:textId="77777777" w:rsidR="00F972FC" w:rsidRPr="00F972FC" w:rsidRDefault="00F972FC" w:rsidP="00F972FC">
            <w:p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 xml:space="preserve">        uint sessionNumber;</w:t>
            </w:r>
          </w:p>
          <w:p w14:paraId="218F3220" w14:textId="77777777" w:rsidR="00F972FC" w:rsidRPr="00F972FC" w:rsidRDefault="00F972FC" w:rsidP="00F972FC">
            <w:p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 xml:space="preserve">        address addr;</w:t>
            </w:r>
          </w:p>
          <w:p w14:paraId="6DF09ED0" w14:textId="3D8C5F26" w:rsidR="00F972FC" w:rsidRPr="00F972FC" w:rsidRDefault="00004B93" w:rsidP="00F972FC">
            <w:pPr>
              <w:jc w:val="both"/>
              <w:rPr>
                <w:rFonts w:ascii="Arial" w:hAnsi="Arial" w:cs="Arial"/>
                <w:sz w:val="26"/>
                <w:szCs w:val="26"/>
              </w:rPr>
            </w:pPr>
            <w:r>
              <w:rPr>
                <w:rFonts w:ascii="Arial" w:hAnsi="Arial" w:cs="Arial"/>
                <w:sz w:val="26"/>
                <w:szCs w:val="26"/>
              </w:rPr>
              <w:t xml:space="preserve">    }</w:t>
            </w:r>
          </w:p>
          <w:p w14:paraId="43099476" w14:textId="77777777" w:rsidR="00F972FC" w:rsidRPr="00F972FC" w:rsidRDefault="00F972FC" w:rsidP="00F972FC">
            <w:p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 xml:space="preserve">    address public admin;</w:t>
            </w:r>
          </w:p>
          <w:p w14:paraId="6191594B" w14:textId="77777777" w:rsidR="00F972FC" w:rsidRPr="00F972FC" w:rsidRDefault="00F972FC" w:rsidP="00F972FC">
            <w:p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 xml:space="preserve">    mapping( address=&gt;IParticipant) public participants;</w:t>
            </w:r>
          </w:p>
          <w:p w14:paraId="58CBE59E" w14:textId="79F568C6" w:rsidR="00F972FC" w:rsidRPr="00F972FC" w:rsidRDefault="00F972FC" w:rsidP="00F972FC">
            <w:p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 xml:space="preserve">    IPartici</w:t>
            </w:r>
            <w:r w:rsidR="00004B93">
              <w:rPr>
                <w:rFonts w:ascii="Arial" w:hAnsi="Arial" w:cs="Arial"/>
                <w:sz w:val="26"/>
                <w:szCs w:val="26"/>
              </w:rPr>
              <w:t>pant [10] public Iparticipants;</w:t>
            </w:r>
            <w:r w:rsidRPr="00F972FC">
              <w:rPr>
                <w:rFonts w:ascii="Arial" w:hAnsi="Arial" w:cs="Arial"/>
                <w:sz w:val="26"/>
                <w:szCs w:val="26"/>
              </w:rPr>
              <w:t xml:space="preserve">   </w:t>
            </w:r>
          </w:p>
          <w:p w14:paraId="2134C534" w14:textId="77777777" w:rsidR="00F972FC" w:rsidRPr="00F972FC" w:rsidRDefault="00F972FC" w:rsidP="00F972FC">
            <w:p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 xml:space="preserve">    struct Session{</w:t>
            </w:r>
          </w:p>
          <w:p w14:paraId="007E1776" w14:textId="77777777" w:rsidR="00F972FC" w:rsidRPr="00F972FC" w:rsidRDefault="00F972FC" w:rsidP="00F972FC">
            <w:p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 xml:space="preserve">        address addr;</w:t>
            </w:r>
          </w:p>
          <w:p w14:paraId="0056CCDB" w14:textId="77777777" w:rsidR="00F972FC" w:rsidRPr="00F972FC" w:rsidRDefault="00F972FC" w:rsidP="00F972FC">
            <w:p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 xml:space="preserve">        uint totalPrice;</w:t>
            </w:r>
          </w:p>
          <w:p w14:paraId="1CFDAFE0" w14:textId="77777777" w:rsidR="00F972FC" w:rsidRPr="00F972FC" w:rsidRDefault="00F972FC" w:rsidP="00F972FC">
            <w:p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 xml:space="preserve">        uint totalPercent;</w:t>
            </w:r>
          </w:p>
          <w:p w14:paraId="4B50D9D5" w14:textId="77777777" w:rsidR="00F972FC" w:rsidRPr="00F972FC" w:rsidRDefault="00F972FC" w:rsidP="00F972FC">
            <w:p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 xml:space="preserve">        uint proposedPrice;</w:t>
            </w:r>
          </w:p>
          <w:p w14:paraId="77C1B052" w14:textId="77777777" w:rsidR="00F972FC" w:rsidRPr="00F972FC" w:rsidRDefault="00F972FC" w:rsidP="00F972FC">
            <w:p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 xml:space="preserve">        uint lastPrice;</w:t>
            </w:r>
          </w:p>
          <w:p w14:paraId="5C9621DD" w14:textId="77777777" w:rsidR="00F972FC" w:rsidRPr="00F972FC" w:rsidRDefault="00F972FC" w:rsidP="00F972FC">
            <w:p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 xml:space="preserve">        address [] participantsOfSes;</w:t>
            </w:r>
          </w:p>
          <w:p w14:paraId="069E00AB" w14:textId="77777777" w:rsidR="00F972FC" w:rsidRPr="00F972FC" w:rsidRDefault="00F972FC" w:rsidP="00F972FC">
            <w:p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 xml:space="preserve">        mapping(uint =&gt;uint) priceOfAPar; // map from ID of participant to their latest price</w:t>
            </w:r>
          </w:p>
          <w:p w14:paraId="768C4A61" w14:textId="77777777" w:rsidR="00F972FC" w:rsidRPr="00F972FC" w:rsidRDefault="00F972FC" w:rsidP="00F972FC">
            <w:p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 xml:space="preserve">        mapping(address =&gt; uint []) parPrices;</w:t>
            </w:r>
          </w:p>
          <w:p w14:paraId="7F0E5628" w14:textId="77777777" w:rsidR="00F972FC" w:rsidRPr="00F972FC" w:rsidRDefault="00F972FC" w:rsidP="00F972FC">
            <w:p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 xml:space="preserve">        uint [] givenPrices;</w:t>
            </w:r>
          </w:p>
          <w:p w14:paraId="640C4486" w14:textId="77777777" w:rsidR="00F972FC" w:rsidRPr="00F972FC" w:rsidRDefault="00F972FC" w:rsidP="00F972FC">
            <w:p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lastRenderedPageBreak/>
              <w:t xml:space="preserve">        uint status; //  State{ CREATED, STARTED, STOPPED, CLOSED }</w:t>
            </w:r>
          </w:p>
          <w:p w14:paraId="45ADBC98" w14:textId="77777777" w:rsidR="00F972FC" w:rsidRPr="00F972FC" w:rsidRDefault="00F972FC" w:rsidP="00F972FC">
            <w:p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 xml:space="preserve">    }</w:t>
            </w:r>
          </w:p>
          <w:p w14:paraId="3528ECFC" w14:textId="77777777" w:rsidR="00F972FC" w:rsidRPr="00F972FC" w:rsidRDefault="00F972FC" w:rsidP="00F972FC">
            <w:p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 xml:space="preserve">    mapping (address=&gt;Session) detailSession;</w:t>
            </w:r>
          </w:p>
          <w:p w14:paraId="7E184A3F" w14:textId="77777777" w:rsidR="00F972FC" w:rsidRPr="00F972FC" w:rsidRDefault="00F972FC" w:rsidP="00F972FC">
            <w:p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 xml:space="preserve">    address [] public sessions; </w:t>
            </w:r>
          </w:p>
          <w:p w14:paraId="6CB7BA57" w14:textId="04E556C4" w:rsidR="00B04E6F" w:rsidRPr="00F972FC" w:rsidRDefault="00F972FC" w:rsidP="00F972FC">
            <w:p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 xml:space="preserve">    uint public count = 0;</w:t>
            </w:r>
          </w:p>
        </w:tc>
      </w:tr>
      <w:tr w:rsidR="00B04E6F" w:rsidRPr="00590707" w14:paraId="29C0E56E" w14:textId="77777777" w:rsidTr="00B04E6F">
        <w:trPr>
          <w:trHeight w:val="331"/>
          <w:jc w:val="center"/>
        </w:trPr>
        <w:tc>
          <w:tcPr>
            <w:tcW w:w="9360" w:type="dxa"/>
            <w:shd w:val="clear" w:color="auto" w:fill="auto"/>
          </w:tcPr>
          <w:p w14:paraId="1F75BBD8" w14:textId="3F3257E5" w:rsidR="00F972FC" w:rsidRPr="00F972FC" w:rsidRDefault="00F972FC" w:rsidP="00F972FC"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lastRenderedPageBreak/>
              <w:t xml:space="preserve">   </w:t>
            </w:r>
            <w:r w:rsidRPr="00F972FC">
              <w:rPr>
                <w:rFonts w:ascii="Arial" w:hAnsi="Arial" w:cs="Arial"/>
                <w:i/>
                <w:sz w:val="26"/>
                <w:szCs w:val="26"/>
              </w:rPr>
              <w:t>event Register(string name, string email);</w:t>
            </w:r>
          </w:p>
          <w:p w14:paraId="02B4049F" w14:textId="77777777" w:rsidR="00F972FC" w:rsidRPr="00F972FC" w:rsidRDefault="00F972FC" w:rsidP="00F972FC"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 w:rsidRPr="00F972FC">
              <w:rPr>
                <w:rFonts w:ascii="Arial" w:hAnsi="Arial" w:cs="Arial"/>
                <w:i/>
                <w:sz w:val="26"/>
                <w:szCs w:val="26"/>
              </w:rPr>
              <w:t xml:space="preserve">    event UpdateInfo(string name, string email);</w:t>
            </w:r>
          </w:p>
          <w:p w14:paraId="4F21EF40" w14:textId="77777777" w:rsidR="00F972FC" w:rsidRPr="00F972FC" w:rsidRDefault="00F972FC" w:rsidP="00F972FC"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 w:rsidRPr="00F972FC">
              <w:rPr>
                <w:rFonts w:ascii="Arial" w:hAnsi="Arial" w:cs="Arial"/>
                <w:i/>
                <w:sz w:val="26"/>
                <w:szCs w:val="26"/>
              </w:rPr>
              <w:t xml:space="preserve">    event ProposedPrice(uint proposedPrice);</w:t>
            </w:r>
          </w:p>
          <w:p w14:paraId="5EB390A5" w14:textId="63E43986" w:rsidR="00B04E6F" w:rsidRDefault="00F972FC" w:rsidP="00F972FC"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 w:rsidRPr="00F972FC">
              <w:rPr>
                <w:rFonts w:ascii="Arial" w:hAnsi="Arial" w:cs="Arial"/>
                <w:i/>
                <w:sz w:val="26"/>
                <w:szCs w:val="26"/>
              </w:rPr>
              <w:t xml:space="preserve">    event CloseSession( uint lastPrice);</w:t>
            </w:r>
          </w:p>
        </w:tc>
      </w:tr>
      <w:tr w:rsidR="00B04E6F" w:rsidRPr="00590707" w14:paraId="2916AF6C" w14:textId="4563A169" w:rsidTr="00B04E6F">
        <w:trPr>
          <w:trHeight w:val="331"/>
          <w:jc w:val="center"/>
        </w:trPr>
        <w:tc>
          <w:tcPr>
            <w:tcW w:w="9360" w:type="dxa"/>
            <w:shd w:val="clear" w:color="auto" w:fill="auto"/>
          </w:tcPr>
          <w:p w14:paraId="496821AB" w14:textId="198E4B85" w:rsidR="00B04E6F" w:rsidRDefault="00B04E6F" w:rsidP="00B04E6F"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Functions:</w:t>
            </w:r>
          </w:p>
          <w:p w14:paraId="02F3E1C5" w14:textId="0D096C4C" w:rsidR="00004B93" w:rsidRPr="00004B93" w:rsidRDefault="00004B93" w:rsidP="00004B93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hAnsi="Arial" w:cs="Arial"/>
                <w:sz w:val="26"/>
                <w:szCs w:val="26"/>
              </w:rPr>
            </w:pPr>
            <w:r>
              <w:rPr>
                <w:rFonts w:ascii="Arial" w:hAnsi="Arial" w:cs="Arial"/>
                <w:sz w:val="26"/>
                <w:szCs w:val="26"/>
              </w:rPr>
              <w:t xml:space="preserve">    </w:t>
            </w:r>
            <w:r w:rsidRPr="00004B93">
              <w:rPr>
                <w:rFonts w:ascii="Arial" w:hAnsi="Arial" w:cs="Arial"/>
                <w:sz w:val="26"/>
                <w:szCs w:val="26"/>
              </w:rPr>
              <w:t>constructor(){ admin = msg.sender; }</w:t>
            </w:r>
          </w:p>
          <w:p w14:paraId="187CF9A8" w14:textId="77777777" w:rsidR="00067019" w:rsidRPr="00067019" w:rsidRDefault="00F972FC" w:rsidP="00067019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 xml:space="preserve">    </w:t>
            </w:r>
            <w:r w:rsidR="00067019" w:rsidRPr="00067019">
              <w:rPr>
                <w:rFonts w:ascii="Arial" w:hAnsi="Arial" w:cs="Arial"/>
                <w:sz w:val="26"/>
                <w:szCs w:val="26"/>
              </w:rPr>
              <w:t>function addSession(address session) public {}</w:t>
            </w:r>
          </w:p>
          <w:p w14:paraId="0D8270B6" w14:textId="77777777" w:rsidR="00067019" w:rsidRPr="00067019" w:rsidRDefault="00067019" w:rsidP="00067019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067019">
              <w:rPr>
                <w:rFonts w:ascii="Arial" w:hAnsi="Arial" w:cs="Arial"/>
                <w:sz w:val="26"/>
                <w:szCs w:val="26"/>
              </w:rPr>
              <w:t>    function getSessions() public view returns(address [] memory, uint){}</w:t>
            </w:r>
          </w:p>
          <w:p w14:paraId="602A9EF4" w14:textId="77777777" w:rsidR="00067019" w:rsidRPr="00067019" w:rsidRDefault="00067019" w:rsidP="00067019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067019">
              <w:rPr>
                <w:rFonts w:ascii="Arial" w:hAnsi="Arial" w:cs="Arial"/>
                <w:sz w:val="26"/>
                <w:szCs w:val="26"/>
              </w:rPr>
              <w:t>    function getSessionNum() public view returns(uint){}</w:t>
            </w:r>
          </w:p>
          <w:p w14:paraId="5E20D041" w14:textId="77777777" w:rsidR="00067019" w:rsidRPr="00067019" w:rsidRDefault="00067019" w:rsidP="00067019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067019">
              <w:rPr>
                <w:rFonts w:ascii="Arial" w:hAnsi="Arial" w:cs="Arial"/>
                <w:sz w:val="26"/>
                <w:szCs w:val="26"/>
              </w:rPr>
              <w:t>    function getAdminInfo() public returns(address){}</w:t>
            </w:r>
          </w:p>
          <w:p w14:paraId="2BE230BF" w14:textId="77777777" w:rsidR="00067019" w:rsidRPr="00067019" w:rsidRDefault="00067019" w:rsidP="00067019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067019">
              <w:rPr>
                <w:rFonts w:ascii="Arial" w:hAnsi="Arial" w:cs="Arial"/>
                <w:sz w:val="26"/>
                <w:szCs w:val="26"/>
              </w:rPr>
              <w:t>    function register( string memory _name, string memory _email) public{}</w:t>
            </w:r>
          </w:p>
          <w:p w14:paraId="1F74CEC7" w14:textId="77777777" w:rsidR="00067019" w:rsidRPr="00067019" w:rsidRDefault="00067019" w:rsidP="00067019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067019">
              <w:rPr>
                <w:rFonts w:ascii="Arial" w:hAnsi="Arial" w:cs="Arial"/>
                <w:sz w:val="26"/>
                <w:szCs w:val="26"/>
              </w:rPr>
              <w:t>    function update(string memory _newName, string memory _newEmail) public{}</w:t>
            </w:r>
          </w:p>
          <w:p w14:paraId="5F2D7565" w14:textId="77777777" w:rsidR="00067019" w:rsidRPr="00067019" w:rsidRDefault="00067019" w:rsidP="00067019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067019">
              <w:rPr>
                <w:rFonts w:ascii="Arial" w:hAnsi="Arial" w:cs="Arial"/>
                <w:sz w:val="26"/>
                <w:szCs w:val="26"/>
              </w:rPr>
              <w:t>    function statusSession(address _session,uint _status) public {}</w:t>
            </w:r>
          </w:p>
          <w:p w14:paraId="6DFD7A02" w14:textId="77777777" w:rsidR="00067019" w:rsidRPr="00067019" w:rsidRDefault="00067019" w:rsidP="00067019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067019">
              <w:rPr>
                <w:rFonts w:ascii="Arial" w:hAnsi="Arial" w:cs="Arial"/>
                <w:sz w:val="26"/>
                <w:szCs w:val="26"/>
              </w:rPr>
              <w:t>    function price(address _session, uint _price) public{}</w:t>
            </w:r>
          </w:p>
          <w:p w14:paraId="303E8228" w14:textId="77777777" w:rsidR="00067019" w:rsidRPr="00067019" w:rsidRDefault="00067019" w:rsidP="00067019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067019">
              <w:rPr>
                <w:rFonts w:ascii="Arial" w:hAnsi="Arial" w:cs="Arial"/>
                <w:sz w:val="26"/>
                <w:szCs w:val="26"/>
              </w:rPr>
              <w:t>    function getProposedPrice(address _session)public returns(uint){}</w:t>
            </w:r>
          </w:p>
          <w:p w14:paraId="691413DE" w14:textId="77777777" w:rsidR="00067019" w:rsidRPr="00067019" w:rsidRDefault="00067019" w:rsidP="00067019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067019">
              <w:rPr>
                <w:rFonts w:ascii="Arial" w:hAnsi="Arial" w:cs="Arial"/>
                <w:sz w:val="26"/>
                <w:szCs w:val="26"/>
              </w:rPr>
              <w:t>    function calculateLastPrice(address _addr)public {}</w:t>
            </w:r>
          </w:p>
          <w:p w14:paraId="424B1599" w14:textId="77777777" w:rsidR="00067019" w:rsidRPr="00067019" w:rsidRDefault="00067019" w:rsidP="00067019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067019">
              <w:rPr>
                <w:rFonts w:ascii="Arial" w:hAnsi="Arial" w:cs="Arial"/>
                <w:sz w:val="26"/>
                <w:szCs w:val="26"/>
              </w:rPr>
              <w:t>    function getLastPrice(address _addr) external returns(uint){}</w:t>
            </w:r>
          </w:p>
          <w:p w14:paraId="55886247" w14:textId="77777777" w:rsidR="00067019" w:rsidRPr="00067019" w:rsidRDefault="00067019" w:rsidP="00067019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067019">
              <w:rPr>
                <w:rFonts w:ascii="Arial" w:hAnsi="Arial" w:cs="Arial"/>
                <w:sz w:val="26"/>
                <w:szCs w:val="26"/>
              </w:rPr>
              <w:t>    function getListOfPar(address _session)public returns(address [] memory){}</w:t>
            </w:r>
          </w:p>
          <w:p w14:paraId="6C2F1382" w14:textId="77777777" w:rsidR="00067019" w:rsidRPr="00067019" w:rsidRDefault="00067019" w:rsidP="00067019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067019">
              <w:rPr>
                <w:rFonts w:ascii="Arial" w:hAnsi="Arial" w:cs="Arial"/>
                <w:sz w:val="26"/>
                <w:szCs w:val="26"/>
              </w:rPr>
              <w:t>    function getGivenPrices(address _session) public  returns(uint [] memory){}</w:t>
            </w:r>
          </w:p>
          <w:p w14:paraId="650C5AA2" w14:textId="77777777" w:rsidR="00067019" w:rsidRPr="00067019" w:rsidRDefault="00067019" w:rsidP="00067019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067019">
              <w:rPr>
                <w:rFonts w:ascii="Arial" w:hAnsi="Arial" w:cs="Arial"/>
                <w:sz w:val="26"/>
                <w:szCs w:val="26"/>
              </w:rPr>
              <w:t>    function getProfileId(uint _id) view public returns(uint ,address,string memory,string memory,uint,uint){}</w:t>
            </w:r>
          </w:p>
          <w:p w14:paraId="25FDF529" w14:textId="77777777" w:rsidR="00067019" w:rsidRPr="00067019" w:rsidRDefault="00067019" w:rsidP="00067019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067019">
              <w:rPr>
                <w:rFonts w:ascii="Arial" w:hAnsi="Arial" w:cs="Arial"/>
                <w:sz w:val="26"/>
                <w:szCs w:val="26"/>
              </w:rPr>
              <w:lastRenderedPageBreak/>
              <w:t>    function getProfileAdd(address _addr) view public returns(uint ,address,string memory,string memory,uint,uint){}</w:t>
            </w:r>
          </w:p>
          <w:p w14:paraId="1AB2E67C" w14:textId="77777777" w:rsidR="00067019" w:rsidRPr="00067019" w:rsidRDefault="00067019" w:rsidP="00067019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067019">
              <w:rPr>
                <w:rFonts w:ascii="Arial" w:hAnsi="Arial" w:cs="Arial"/>
                <w:sz w:val="26"/>
                <w:szCs w:val="26"/>
              </w:rPr>
              <w:t>    function getTotalParNum() public view returns(uint){}</w:t>
            </w:r>
          </w:p>
          <w:p w14:paraId="5C40EC8D" w14:textId="77777777" w:rsidR="00067019" w:rsidRPr="00067019" w:rsidRDefault="00067019" w:rsidP="00067019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Arial" w:hAnsi="Arial" w:cs="Arial"/>
                <w:sz w:val="26"/>
                <w:szCs w:val="26"/>
              </w:rPr>
            </w:pPr>
            <w:r w:rsidRPr="00067019">
              <w:rPr>
                <w:rFonts w:ascii="Arial" w:hAnsi="Arial" w:cs="Arial"/>
                <w:sz w:val="26"/>
                <w:szCs w:val="26"/>
              </w:rPr>
              <w:t>    function getStatusSession(address _session) public returns(uint){}</w:t>
            </w:r>
          </w:p>
          <w:p w14:paraId="007F2763" w14:textId="12E93AAF" w:rsidR="00B04E6F" w:rsidRPr="00E74573" w:rsidRDefault="00B04E6F" w:rsidP="00004B93">
            <w:pPr>
              <w:ind w:left="720"/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</w:p>
        </w:tc>
      </w:tr>
      <w:tr w:rsidR="00B04E6F" w:rsidRPr="00590707" w14:paraId="751564FD" w14:textId="77777777" w:rsidTr="00B04E6F">
        <w:trPr>
          <w:trHeight w:val="331"/>
          <w:jc w:val="center"/>
        </w:trPr>
        <w:tc>
          <w:tcPr>
            <w:tcW w:w="9360" w:type="dxa"/>
            <w:shd w:val="clear" w:color="auto" w:fill="auto"/>
          </w:tcPr>
          <w:p w14:paraId="5B401FA8" w14:textId="77777777" w:rsidR="00B04E6F" w:rsidRDefault="004F26A4" w:rsidP="004F26A4"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lastRenderedPageBreak/>
              <w:t>modifier onlyAdmin(){</w:t>
            </w:r>
            <w:r w:rsidRPr="004F26A4">
              <w:rPr>
                <w:rFonts w:ascii="Arial" w:hAnsi="Arial" w:cs="Arial"/>
                <w:i/>
                <w:sz w:val="26"/>
                <w:szCs w:val="26"/>
              </w:rPr>
              <w:t xml:space="preserve"> }</w:t>
            </w:r>
          </w:p>
          <w:p w14:paraId="596AE664" w14:textId="719F4DC9" w:rsidR="00F972FC" w:rsidRDefault="00F972FC" w:rsidP="00F972FC"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</w:p>
        </w:tc>
      </w:tr>
    </w:tbl>
    <w:p w14:paraId="66548D63" w14:textId="4937B6F1" w:rsidR="00D81A44" w:rsidRDefault="00D81A44" w:rsidP="00146410">
      <w:pPr>
        <w:jc w:val="both"/>
        <w:rPr>
          <w:rFonts w:ascii="Arial" w:hAnsi="Arial" w:cs="Arial"/>
          <w:i/>
          <w:sz w:val="26"/>
          <w:szCs w:val="26"/>
        </w:rPr>
      </w:pPr>
    </w:p>
    <w:p w14:paraId="797228A5" w14:textId="2B8E2DC4" w:rsidR="00B04E6F" w:rsidRDefault="00B04E6F" w:rsidP="00146410">
      <w:pPr>
        <w:jc w:val="both"/>
        <w:rPr>
          <w:rFonts w:ascii="Arial" w:hAnsi="Arial" w:cs="Arial"/>
          <w:i/>
          <w:sz w:val="26"/>
          <w:szCs w:val="26"/>
        </w:rPr>
      </w:pPr>
    </w:p>
    <w:p w14:paraId="087E7A5E" w14:textId="77292A88" w:rsidR="00B04E6F" w:rsidRDefault="00B04E6F" w:rsidP="00146410">
      <w:pPr>
        <w:jc w:val="both"/>
        <w:rPr>
          <w:rFonts w:ascii="Arial" w:hAnsi="Arial" w:cs="Arial"/>
          <w:i/>
          <w:sz w:val="26"/>
          <w:szCs w:val="26"/>
        </w:rPr>
      </w:pPr>
    </w:p>
    <w:p w14:paraId="0151A111" w14:textId="6CBB4444" w:rsidR="00B04E6F" w:rsidRDefault="00B04E6F" w:rsidP="00146410">
      <w:pPr>
        <w:jc w:val="both"/>
        <w:rPr>
          <w:rFonts w:ascii="Arial" w:hAnsi="Arial" w:cs="Arial"/>
          <w:i/>
          <w:sz w:val="26"/>
          <w:szCs w:val="26"/>
        </w:rPr>
      </w:pPr>
    </w:p>
    <w:p w14:paraId="1CC4FDF3" w14:textId="4C4F1C25" w:rsidR="00B04E6F" w:rsidRDefault="00B04E6F" w:rsidP="00146410">
      <w:pPr>
        <w:jc w:val="both"/>
        <w:rPr>
          <w:rFonts w:ascii="Arial" w:hAnsi="Arial" w:cs="Arial"/>
          <w:i/>
          <w:sz w:val="26"/>
          <w:szCs w:val="26"/>
        </w:rPr>
      </w:pPr>
    </w:p>
    <w:p w14:paraId="11F796DE" w14:textId="77777777" w:rsidR="00B04E6F" w:rsidRDefault="00B04E6F" w:rsidP="00146410">
      <w:pPr>
        <w:jc w:val="both"/>
        <w:rPr>
          <w:rFonts w:ascii="Arial" w:hAnsi="Arial" w:cs="Arial"/>
          <w:i/>
          <w:sz w:val="26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04E6F" w:rsidRPr="00B04E6F" w14:paraId="53A4BE4E" w14:textId="77777777" w:rsidTr="00B04E6F">
        <w:tc>
          <w:tcPr>
            <w:tcW w:w="9350" w:type="dxa"/>
          </w:tcPr>
          <w:p w14:paraId="116B122B" w14:textId="07C8EED0" w:rsidR="00B04E6F" w:rsidRPr="00B04E6F" w:rsidRDefault="00B04E6F" w:rsidP="00B04E6F">
            <w:pPr>
              <w:jc w:val="both"/>
              <w:rPr>
                <w:rFonts w:ascii="Arial" w:hAnsi="Arial" w:cs="Arial"/>
                <w:b/>
                <w:sz w:val="26"/>
                <w:szCs w:val="26"/>
              </w:rPr>
            </w:pPr>
            <w:r>
              <w:rPr>
                <w:rFonts w:ascii="Arial" w:hAnsi="Arial" w:cs="Arial"/>
                <w:b/>
                <w:sz w:val="26"/>
                <w:szCs w:val="26"/>
              </w:rPr>
              <w:t xml:space="preserve">Contract </w:t>
            </w:r>
            <w:r w:rsidRPr="00B04E6F">
              <w:rPr>
                <w:rFonts w:ascii="Arial" w:hAnsi="Arial" w:cs="Arial"/>
                <w:b/>
                <w:sz w:val="26"/>
                <w:szCs w:val="26"/>
              </w:rPr>
              <w:t xml:space="preserve">Session </w:t>
            </w:r>
          </w:p>
        </w:tc>
      </w:tr>
      <w:tr w:rsidR="00B04E6F" w:rsidRPr="00B04E6F" w14:paraId="29E4744F" w14:textId="77777777" w:rsidTr="00B04E6F">
        <w:tc>
          <w:tcPr>
            <w:tcW w:w="9350" w:type="dxa"/>
          </w:tcPr>
          <w:p w14:paraId="23851ADA" w14:textId="7553C9F5" w:rsidR="00B04E6F" w:rsidRPr="00B04E6F" w:rsidRDefault="00B04E6F" w:rsidP="00B04E6F"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 w:rsidRPr="00B04E6F">
              <w:rPr>
                <w:rFonts w:ascii="Arial" w:hAnsi="Arial" w:cs="Arial"/>
                <w:i/>
                <w:sz w:val="26"/>
                <w:szCs w:val="26"/>
              </w:rPr>
              <w:t>Variables:</w:t>
            </w:r>
          </w:p>
          <w:p w14:paraId="5C769946" w14:textId="25E8469F" w:rsidR="00F972FC" w:rsidRPr="00F972FC" w:rsidRDefault="00F972FC" w:rsidP="00F972FC">
            <w:pPr>
              <w:pStyle w:val="ListParagraph"/>
              <w:jc w:val="both"/>
              <w:rPr>
                <w:rFonts w:ascii="Arial" w:hAnsi="Arial" w:cs="Arial"/>
                <w:sz w:val="26"/>
                <w:szCs w:val="26"/>
              </w:rPr>
            </w:pPr>
            <w:r>
              <w:rPr>
                <w:rFonts w:ascii="Arial" w:hAnsi="Arial" w:cs="Arial"/>
                <w:sz w:val="26"/>
                <w:szCs w:val="26"/>
              </w:rPr>
              <w:t xml:space="preserve">   </w:t>
            </w:r>
            <w:r w:rsidRPr="00F972FC">
              <w:rPr>
                <w:rFonts w:ascii="Arial" w:hAnsi="Arial" w:cs="Arial"/>
                <w:sz w:val="26"/>
                <w:szCs w:val="26"/>
              </w:rPr>
              <w:t>address public mainContract;</w:t>
            </w:r>
          </w:p>
          <w:p w14:paraId="2422A146" w14:textId="76307E95" w:rsidR="00F972FC" w:rsidRPr="00F972FC" w:rsidRDefault="00F972FC" w:rsidP="00F972FC">
            <w:pPr>
              <w:pStyle w:val="ListParagraph"/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 xml:space="preserve">    Main MainContract; </w:t>
            </w:r>
          </w:p>
          <w:p w14:paraId="5F91C847" w14:textId="77777777" w:rsidR="00F972FC" w:rsidRPr="00F972FC" w:rsidRDefault="00F972FC" w:rsidP="00F972FC">
            <w:pPr>
              <w:pStyle w:val="ListParagraph"/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 xml:space="preserve">    address public admin;</w:t>
            </w:r>
          </w:p>
          <w:p w14:paraId="76BD416D" w14:textId="77777777" w:rsidR="00F972FC" w:rsidRPr="00F972FC" w:rsidRDefault="00F972FC" w:rsidP="00F972FC">
            <w:pPr>
              <w:pStyle w:val="ListParagraph"/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 xml:space="preserve">    struct Item{</w:t>
            </w:r>
          </w:p>
          <w:p w14:paraId="5583F98B" w14:textId="77777777" w:rsidR="00F972FC" w:rsidRPr="00F972FC" w:rsidRDefault="00F972FC" w:rsidP="00F972FC">
            <w:pPr>
              <w:pStyle w:val="ListParagraph"/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 xml:space="preserve">        uint itemID ;</w:t>
            </w:r>
          </w:p>
          <w:p w14:paraId="43092895" w14:textId="77777777" w:rsidR="00F972FC" w:rsidRPr="00F972FC" w:rsidRDefault="00F972FC" w:rsidP="00F972FC">
            <w:pPr>
              <w:pStyle w:val="ListParagraph"/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 xml:space="preserve">        string itemName;</w:t>
            </w:r>
          </w:p>
          <w:p w14:paraId="5166A2DC" w14:textId="77777777" w:rsidR="00F972FC" w:rsidRPr="00F972FC" w:rsidRDefault="00F972FC" w:rsidP="00F972FC">
            <w:pPr>
              <w:pStyle w:val="ListParagraph"/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 xml:space="preserve">        string description;</w:t>
            </w:r>
          </w:p>
          <w:p w14:paraId="6982BDBE" w14:textId="4C473140" w:rsidR="00F972FC" w:rsidRPr="00F972FC" w:rsidRDefault="00F972FC" w:rsidP="00F972FC">
            <w:pPr>
              <w:pStyle w:val="ListParagraph"/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 xml:space="preserve">   }</w:t>
            </w:r>
          </w:p>
          <w:p w14:paraId="57B60A79" w14:textId="77777777" w:rsidR="00F972FC" w:rsidRPr="00F972FC" w:rsidRDefault="00F972FC" w:rsidP="00F972FC">
            <w:pPr>
              <w:pStyle w:val="ListParagraph"/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 xml:space="preserve">    </w:t>
            </w:r>
          </w:p>
          <w:p w14:paraId="7DBCA5BC" w14:textId="77777777" w:rsidR="00F972FC" w:rsidRPr="00F972FC" w:rsidRDefault="00F972FC" w:rsidP="00F972FC">
            <w:pPr>
              <w:pStyle w:val="ListParagraph"/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 xml:space="preserve">    Item public item;</w:t>
            </w:r>
          </w:p>
          <w:p w14:paraId="492F1F13" w14:textId="77777777" w:rsidR="00F972FC" w:rsidRPr="00F972FC" w:rsidRDefault="00F972FC" w:rsidP="00F972FC">
            <w:pPr>
              <w:pStyle w:val="ListParagraph"/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 xml:space="preserve">    uint public proposedPrice;</w:t>
            </w:r>
          </w:p>
          <w:p w14:paraId="2FC7E675" w14:textId="77777777" w:rsidR="00F972FC" w:rsidRPr="00F972FC" w:rsidRDefault="00F972FC" w:rsidP="00F972FC">
            <w:pPr>
              <w:pStyle w:val="ListParagraph"/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 xml:space="preserve">    uint public lastPrice;</w:t>
            </w:r>
          </w:p>
          <w:p w14:paraId="22E0E614" w14:textId="77777777" w:rsidR="00F972FC" w:rsidRPr="00F972FC" w:rsidRDefault="00F972FC" w:rsidP="00F972FC">
            <w:pPr>
              <w:pStyle w:val="ListParagraph"/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 xml:space="preserve">    enum State{ CREATED, STARTED, STOPPED, CLOSED }</w:t>
            </w:r>
          </w:p>
          <w:p w14:paraId="28E7635C" w14:textId="77777777" w:rsidR="00F972FC" w:rsidRPr="00F972FC" w:rsidRDefault="00F972FC" w:rsidP="00F972FC">
            <w:pPr>
              <w:pStyle w:val="ListParagraph"/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 xml:space="preserve">    State public state = State.CREATED;    </w:t>
            </w:r>
          </w:p>
          <w:p w14:paraId="4FDB8EF2" w14:textId="77777777" w:rsidR="00F972FC" w:rsidRPr="00F972FC" w:rsidRDefault="00F972FC" w:rsidP="00F972FC">
            <w:pPr>
              <w:pStyle w:val="ListParagraph"/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t xml:space="preserve">    address [] public participants;</w:t>
            </w:r>
          </w:p>
          <w:p w14:paraId="3507C18A" w14:textId="77777777" w:rsidR="00F972FC" w:rsidRPr="00F972FC" w:rsidRDefault="00F972FC" w:rsidP="00F972FC">
            <w:pPr>
              <w:pStyle w:val="ListParagraph"/>
              <w:jc w:val="both"/>
              <w:rPr>
                <w:rFonts w:ascii="Arial" w:hAnsi="Arial" w:cs="Arial"/>
                <w:sz w:val="26"/>
                <w:szCs w:val="26"/>
              </w:rPr>
            </w:pPr>
            <w:r w:rsidRPr="00F972FC">
              <w:rPr>
                <w:rFonts w:ascii="Arial" w:hAnsi="Arial" w:cs="Arial"/>
                <w:sz w:val="26"/>
                <w:szCs w:val="26"/>
              </w:rPr>
              <w:lastRenderedPageBreak/>
              <w:t xml:space="preserve">    uint [] public givenPrices;</w:t>
            </w:r>
          </w:p>
          <w:p w14:paraId="5F7E3150" w14:textId="1FBFAB8E" w:rsidR="00B04E6F" w:rsidRDefault="00067019" w:rsidP="00F972FC">
            <w:pPr>
              <w:pStyle w:val="ListParagraph"/>
              <w:jc w:val="both"/>
              <w:rPr>
                <w:rFonts w:ascii="Arial" w:hAnsi="Arial" w:cs="Arial"/>
                <w:sz w:val="26"/>
                <w:szCs w:val="26"/>
              </w:rPr>
            </w:pPr>
            <w:r>
              <w:rPr>
                <w:rFonts w:ascii="Arial" w:hAnsi="Arial" w:cs="Arial"/>
                <w:sz w:val="26"/>
                <w:szCs w:val="26"/>
              </w:rPr>
              <w:t xml:space="preserve">    </w:t>
            </w:r>
            <w:r w:rsidRPr="00067019">
              <w:rPr>
                <w:rFonts w:ascii="Arial" w:hAnsi="Arial" w:cs="Arial"/>
                <w:sz w:val="26"/>
                <w:szCs w:val="26"/>
              </w:rPr>
              <w:t>string</w:t>
            </w:r>
            <w:r w:rsidRPr="00F972FC">
              <w:rPr>
                <w:rFonts w:ascii="Arial" w:hAnsi="Arial" w:cs="Arial"/>
                <w:sz w:val="26"/>
                <w:szCs w:val="26"/>
              </w:rPr>
              <w:t xml:space="preserve"> </w:t>
            </w:r>
            <w:r w:rsidR="00F972FC" w:rsidRPr="00F972FC">
              <w:rPr>
                <w:rFonts w:ascii="Arial" w:hAnsi="Arial" w:cs="Arial"/>
                <w:sz w:val="26"/>
                <w:szCs w:val="26"/>
              </w:rPr>
              <w:t>[] public imageHashes;</w:t>
            </w:r>
          </w:p>
          <w:p w14:paraId="779E1D89" w14:textId="704D37D6" w:rsidR="00067019" w:rsidRPr="00067019" w:rsidRDefault="00067019" w:rsidP="00067019">
            <w:pPr>
              <w:pStyle w:val="ListParagraph"/>
              <w:jc w:val="both"/>
              <w:rPr>
                <w:rFonts w:ascii="Arial" w:hAnsi="Arial" w:cs="Arial"/>
                <w:sz w:val="26"/>
                <w:szCs w:val="26"/>
              </w:rPr>
            </w:pPr>
            <w:r>
              <w:rPr>
                <w:rFonts w:ascii="Arial" w:hAnsi="Arial" w:cs="Arial"/>
                <w:sz w:val="26"/>
                <w:szCs w:val="26"/>
              </w:rPr>
              <w:t xml:space="preserve">    </w:t>
            </w:r>
            <w:r w:rsidRPr="00067019">
              <w:rPr>
                <w:rFonts w:ascii="Arial" w:hAnsi="Arial" w:cs="Arial"/>
                <w:sz w:val="26"/>
                <w:szCs w:val="26"/>
              </w:rPr>
              <w:t>string public imageHash;</w:t>
            </w:r>
          </w:p>
          <w:p w14:paraId="2BC04033" w14:textId="77777777" w:rsidR="00067019" w:rsidRPr="00B04E6F" w:rsidRDefault="00067019" w:rsidP="00F972FC">
            <w:pPr>
              <w:pStyle w:val="ListParagraph"/>
              <w:jc w:val="both"/>
              <w:rPr>
                <w:rFonts w:ascii="Arial" w:hAnsi="Arial" w:cs="Arial"/>
                <w:sz w:val="26"/>
                <w:szCs w:val="26"/>
              </w:rPr>
            </w:pPr>
          </w:p>
          <w:p w14:paraId="7225A97F" w14:textId="1968A125" w:rsidR="00B04E6F" w:rsidRPr="00B04E6F" w:rsidRDefault="00B04E6F" w:rsidP="00146410">
            <w:pPr>
              <w:jc w:val="both"/>
              <w:rPr>
                <w:rFonts w:ascii="Arial" w:hAnsi="Arial" w:cs="Arial"/>
                <w:sz w:val="26"/>
                <w:szCs w:val="26"/>
              </w:rPr>
            </w:pPr>
          </w:p>
        </w:tc>
      </w:tr>
      <w:tr w:rsidR="00B04E6F" w14:paraId="35651904" w14:textId="77777777" w:rsidTr="00B04E6F">
        <w:tc>
          <w:tcPr>
            <w:tcW w:w="9350" w:type="dxa"/>
          </w:tcPr>
          <w:p w14:paraId="695ADFF6" w14:textId="77777777" w:rsidR="00EE23A0" w:rsidRDefault="00B04E6F" w:rsidP="00E74573"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 w:rsidRPr="00E74573">
              <w:rPr>
                <w:rFonts w:ascii="Arial" w:hAnsi="Arial" w:cs="Arial"/>
                <w:i/>
                <w:sz w:val="26"/>
                <w:szCs w:val="26"/>
              </w:rPr>
              <w:lastRenderedPageBreak/>
              <w:t>Event FinalPrice()</w:t>
            </w:r>
          </w:p>
          <w:p w14:paraId="3C4EC840" w14:textId="39B4F258" w:rsidR="00EE23A0" w:rsidRPr="00E74573" w:rsidRDefault="00EE23A0" w:rsidP="00E74573"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Event ProductionUpdate()</w:t>
            </w:r>
          </w:p>
        </w:tc>
      </w:tr>
      <w:tr w:rsidR="00B04E6F" w14:paraId="2CD7E0BB" w14:textId="77777777" w:rsidTr="00B04E6F">
        <w:tc>
          <w:tcPr>
            <w:tcW w:w="9350" w:type="dxa"/>
          </w:tcPr>
          <w:p w14:paraId="12D5BA6E" w14:textId="7E83DA73" w:rsidR="00B04E6F" w:rsidRDefault="00B04E6F" w:rsidP="00146410"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Functions:</w:t>
            </w:r>
          </w:p>
          <w:p w14:paraId="236076C0" w14:textId="11639577" w:rsidR="00004B93" w:rsidRDefault="00004B93" w:rsidP="00004B93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 w:rsidRPr="00004B93">
              <w:rPr>
                <w:rFonts w:ascii="Arial" w:hAnsi="Arial" w:cs="Arial"/>
                <w:i/>
                <w:sz w:val="26"/>
                <w:szCs w:val="26"/>
              </w:rPr>
              <w:t>constructor(ad</w:t>
            </w:r>
            <w:r w:rsidR="00067019">
              <w:rPr>
                <w:rFonts w:ascii="Arial" w:hAnsi="Arial" w:cs="Arial"/>
                <w:i/>
                <w:sz w:val="26"/>
                <w:szCs w:val="26"/>
              </w:rPr>
              <w:t>dress _mainContract</w:t>
            </w:r>
            <w:r w:rsidRPr="00004B93">
              <w:rPr>
                <w:rFonts w:ascii="Arial" w:hAnsi="Arial" w:cs="Arial"/>
                <w:i/>
                <w:sz w:val="26"/>
                <w:szCs w:val="26"/>
              </w:rPr>
              <w:t>, string memory _itemName, string memory _description) public {</w:t>
            </w:r>
            <w:r w:rsidR="00067019">
              <w:rPr>
                <w:rFonts w:ascii="Arial" w:hAnsi="Arial" w:cs="Arial"/>
                <w:i/>
                <w:sz w:val="26"/>
                <w:szCs w:val="26"/>
              </w:rPr>
              <w:t>}</w:t>
            </w:r>
          </w:p>
          <w:p w14:paraId="3469B7DE" w14:textId="0188DCAB" w:rsidR="00067019" w:rsidRDefault="00067019" w:rsidP="0006701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 w:rsidRPr="00067019">
              <w:rPr>
                <w:rFonts w:ascii="Arial" w:hAnsi="Arial" w:cs="Arial"/>
                <w:i/>
                <w:sz w:val="26"/>
                <w:szCs w:val="26"/>
              </w:rPr>
              <w:t>function setIdSession() public{</w:t>
            </w:r>
            <w:r>
              <w:rPr>
                <w:rFonts w:ascii="Arial" w:hAnsi="Arial" w:cs="Arial"/>
                <w:i/>
                <w:sz w:val="26"/>
                <w:szCs w:val="26"/>
              </w:rPr>
              <w:t>}</w:t>
            </w:r>
          </w:p>
          <w:p w14:paraId="7A863661" w14:textId="6EA3AEFC" w:rsidR="00067019" w:rsidRPr="00004B93" w:rsidRDefault="00067019" w:rsidP="00067019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 w:rsidRPr="00067019">
              <w:rPr>
                <w:rFonts w:ascii="Arial" w:hAnsi="Arial" w:cs="Arial"/>
                <w:i/>
                <w:sz w:val="26"/>
                <w:szCs w:val="26"/>
              </w:rPr>
              <w:t>function getProductInfo() view public returns(uint,string memory,string memory ){</w:t>
            </w:r>
            <w:r>
              <w:rPr>
                <w:rFonts w:ascii="Arial" w:hAnsi="Arial" w:cs="Arial"/>
                <w:i/>
                <w:sz w:val="26"/>
                <w:szCs w:val="26"/>
              </w:rPr>
              <w:t>}</w:t>
            </w:r>
          </w:p>
          <w:p w14:paraId="2698141F" w14:textId="77777777" w:rsidR="00067019" w:rsidRDefault="00067019" w:rsidP="00067019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 w:rsidRPr="00067019">
              <w:rPr>
                <w:rFonts w:ascii="Arial" w:hAnsi="Arial" w:cs="Arial"/>
                <w:i/>
                <w:sz w:val="26"/>
                <w:szCs w:val="26"/>
              </w:rPr>
              <w:t xml:space="preserve">function setHash(string memory _imageHash)  public onlyAdmin{ </w:t>
            </w:r>
            <w:r>
              <w:rPr>
                <w:rFonts w:ascii="Arial" w:hAnsi="Arial" w:cs="Arial"/>
                <w:i/>
                <w:sz w:val="26"/>
                <w:szCs w:val="26"/>
              </w:rPr>
              <w:t>}</w:t>
            </w:r>
          </w:p>
          <w:p w14:paraId="663F3DE6" w14:textId="77777777" w:rsidR="00067019" w:rsidRDefault="00067019" w:rsidP="00067019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 w:rsidRPr="00067019">
              <w:rPr>
                <w:rFonts w:ascii="Arial" w:hAnsi="Arial" w:cs="Arial"/>
                <w:i/>
                <w:sz w:val="26"/>
                <w:szCs w:val="26"/>
              </w:rPr>
              <w:t xml:space="preserve">function getImages() public view returns(string [] memory ){ </w:t>
            </w:r>
            <w:r>
              <w:rPr>
                <w:rFonts w:ascii="Arial" w:hAnsi="Arial" w:cs="Arial"/>
                <w:i/>
                <w:sz w:val="26"/>
                <w:szCs w:val="26"/>
              </w:rPr>
              <w:t>}</w:t>
            </w:r>
          </w:p>
          <w:p w14:paraId="14C99DBA" w14:textId="1E02A34B" w:rsidR="00B04E6F" w:rsidRDefault="00F972FC" w:rsidP="00067019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 w:rsidRPr="00F972FC">
              <w:rPr>
                <w:rFonts w:ascii="Arial" w:hAnsi="Arial" w:cs="Arial"/>
                <w:i/>
                <w:sz w:val="26"/>
                <w:szCs w:val="26"/>
              </w:rPr>
              <w:t>function startSession() public inState(State.CREATED) onlyAdmin{</w:t>
            </w:r>
            <w:r>
              <w:rPr>
                <w:rFonts w:ascii="Arial" w:hAnsi="Arial" w:cs="Arial"/>
                <w:i/>
                <w:sz w:val="26"/>
                <w:szCs w:val="26"/>
              </w:rPr>
              <w:t>}</w:t>
            </w:r>
          </w:p>
          <w:p w14:paraId="2E62B466" w14:textId="6236F4F7" w:rsidR="00F972FC" w:rsidRDefault="00F972FC" w:rsidP="00F972FC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 w:rsidRPr="00F972FC">
              <w:rPr>
                <w:rFonts w:ascii="Arial" w:hAnsi="Arial" w:cs="Arial"/>
                <w:i/>
                <w:sz w:val="26"/>
                <w:szCs w:val="26"/>
              </w:rPr>
              <w:t>function updateProductInfo(uint _newItemId, string memory _newName, string memory _newDescription) public onlyAdmin{</w:t>
            </w:r>
            <w:r>
              <w:rPr>
                <w:rFonts w:ascii="Arial" w:hAnsi="Arial" w:cs="Arial"/>
                <w:i/>
                <w:sz w:val="26"/>
                <w:szCs w:val="26"/>
              </w:rPr>
              <w:t>}</w:t>
            </w:r>
          </w:p>
          <w:p w14:paraId="13B04261" w14:textId="19BDBF4E" w:rsidR="00F972FC" w:rsidRDefault="00067019" w:rsidP="00F972FC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 xml:space="preserve">function </w:t>
            </w:r>
            <w:r w:rsidR="00F972FC" w:rsidRPr="00F972FC">
              <w:rPr>
                <w:rFonts w:ascii="Arial" w:hAnsi="Arial" w:cs="Arial"/>
                <w:i/>
                <w:sz w:val="26"/>
                <w:szCs w:val="26"/>
              </w:rPr>
              <w:t>getProposedPrice()</w:t>
            </w:r>
            <w:r w:rsidR="00A62970">
              <w:rPr>
                <w:rFonts w:ascii="Arial" w:hAnsi="Arial" w:cs="Arial"/>
                <w:i/>
                <w:sz w:val="26"/>
                <w:szCs w:val="26"/>
              </w:rPr>
              <w:t xml:space="preserve"> </w:t>
            </w:r>
            <w:r w:rsidR="00F972FC" w:rsidRPr="00F972FC">
              <w:rPr>
                <w:rFonts w:ascii="Arial" w:hAnsi="Arial" w:cs="Arial"/>
                <w:i/>
                <w:sz w:val="26"/>
                <w:szCs w:val="26"/>
              </w:rPr>
              <w:t>public</w:t>
            </w:r>
            <w:r w:rsidR="00A62970">
              <w:rPr>
                <w:rFonts w:ascii="Arial" w:hAnsi="Arial" w:cs="Arial"/>
                <w:i/>
                <w:sz w:val="26"/>
                <w:szCs w:val="26"/>
              </w:rPr>
              <w:t xml:space="preserve"> </w:t>
            </w:r>
            <w:r w:rsidR="00A62970">
              <w:rPr>
                <w:rFonts w:ascii="Arial" w:hAnsi="Arial" w:cs="Arial"/>
                <w:i/>
                <w:sz w:val="26"/>
                <w:szCs w:val="26"/>
              </w:rPr>
              <w:t>o</w:t>
            </w:r>
            <w:r w:rsidR="00A62970" w:rsidRPr="00A62970">
              <w:rPr>
                <w:rFonts w:ascii="Arial" w:hAnsi="Arial" w:cs="Arial"/>
                <w:i/>
                <w:sz w:val="26"/>
                <w:szCs w:val="26"/>
              </w:rPr>
              <w:t>nlyAdmin</w:t>
            </w:r>
            <w:r w:rsidR="00F972FC" w:rsidRPr="00F972FC">
              <w:rPr>
                <w:rFonts w:ascii="Arial" w:hAnsi="Arial" w:cs="Arial"/>
                <w:i/>
                <w:sz w:val="26"/>
                <w:szCs w:val="26"/>
              </w:rPr>
              <w:t xml:space="preserve"> inState(State.STARTED) returns(uint){</w:t>
            </w:r>
            <w:r w:rsidR="00F972FC">
              <w:rPr>
                <w:rFonts w:ascii="Arial" w:hAnsi="Arial" w:cs="Arial"/>
                <w:i/>
                <w:sz w:val="26"/>
                <w:szCs w:val="26"/>
              </w:rPr>
              <w:t>}</w:t>
            </w:r>
          </w:p>
          <w:p w14:paraId="5120222C" w14:textId="3E2A717D" w:rsidR="00F972FC" w:rsidRDefault="00F972FC" w:rsidP="00F972FC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 w:rsidRPr="00F972FC">
              <w:rPr>
                <w:rFonts w:ascii="Arial" w:hAnsi="Arial" w:cs="Arial"/>
                <w:i/>
                <w:sz w:val="26"/>
                <w:szCs w:val="26"/>
              </w:rPr>
              <w:t>function stopSession()</w:t>
            </w:r>
            <w:r w:rsidR="00A62970">
              <w:rPr>
                <w:rFonts w:ascii="Arial" w:hAnsi="Arial" w:cs="Arial"/>
                <w:i/>
                <w:sz w:val="26"/>
                <w:szCs w:val="26"/>
              </w:rPr>
              <w:t xml:space="preserve"> public </w:t>
            </w:r>
            <w:r w:rsidR="00A62970">
              <w:rPr>
                <w:rFonts w:ascii="Arial" w:hAnsi="Arial" w:cs="Arial"/>
                <w:i/>
                <w:sz w:val="26"/>
                <w:szCs w:val="26"/>
              </w:rPr>
              <w:t>o</w:t>
            </w:r>
            <w:r w:rsidR="00A62970" w:rsidRPr="00A62970">
              <w:rPr>
                <w:rFonts w:ascii="Arial" w:hAnsi="Arial" w:cs="Arial"/>
                <w:i/>
                <w:sz w:val="26"/>
                <w:szCs w:val="26"/>
              </w:rPr>
              <w:t>nlyAdmin</w:t>
            </w:r>
            <w:r w:rsidRPr="00F972FC">
              <w:rPr>
                <w:rFonts w:ascii="Arial" w:hAnsi="Arial" w:cs="Arial"/>
                <w:i/>
                <w:sz w:val="26"/>
                <w:szCs w:val="26"/>
              </w:rPr>
              <w:t xml:space="preserve"> inState(State.STARTED){</w:t>
            </w:r>
            <w:r>
              <w:rPr>
                <w:rFonts w:ascii="Arial" w:hAnsi="Arial" w:cs="Arial"/>
                <w:i/>
                <w:sz w:val="26"/>
                <w:szCs w:val="26"/>
              </w:rPr>
              <w:t>}</w:t>
            </w:r>
          </w:p>
          <w:p w14:paraId="72758F20" w14:textId="00C62779" w:rsidR="00F972FC" w:rsidRDefault="00F972FC" w:rsidP="00F972FC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 w:rsidRPr="00F972FC">
              <w:rPr>
                <w:rFonts w:ascii="Arial" w:hAnsi="Arial" w:cs="Arial"/>
                <w:i/>
                <w:sz w:val="26"/>
                <w:szCs w:val="26"/>
              </w:rPr>
              <w:t>function getPriceAndClose()</w:t>
            </w:r>
            <w:r w:rsidR="00A62970">
              <w:rPr>
                <w:rFonts w:ascii="Arial" w:hAnsi="Arial" w:cs="Arial"/>
                <w:i/>
                <w:sz w:val="26"/>
                <w:szCs w:val="26"/>
              </w:rPr>
              <w:t xml:space="preserve"> </w:t>
            </w:r>
            <w:r w:rsidRPr="00F972FC">
              <w:rPr>
                <w:rFonts w:ascii="Arial" w:hAnsi="Arial" w:cs="Arial"/>
                <w:i/>
                <w:sz w:val="26"/>
                <w:szCs w:val="26"/>
              </w:rPr>
              <w:t>public inState(State.STOPPED) returns(uint){</w:t>
            </w:r>
            <w:r w:rsidR="00004B93">
              <w:rPr>
                <w:rFonts w:ascii="Arial" w:hAnsi="Arial" w:cs="Arial"/>
                <w:i/>
                <w:sz w:val="26"/>
                <w:szCs w:val="26"/>
              </w:rPr>
              <w:t>}</w:t>
            </w:r>
          </w:p>
          <w:p w14:paraId="76078D3C" w14:textId="3D7D6EEA" w:rsidR="00004B93" w:rsidRPr="00004B93" w:rsidRDefault="00004B93" w:rsidP="00004B93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 w:rsidRPr="00004B93">
              <w:rPr>
                <w:rFonts w:ascii="Arial" w:hAnsi="Arial" w:cs="Arial"/>
                <w:i/>
                <w:sz w:val="26"/>
                <w:szCs w:val="26"/>
              </w:rPr>
              <w:t>function getListOfPar()</w:t>
            </w:r>
            <w:r w:rsidR="00A62970">
              <w:rPr>
                <w:rFonts w:ascii="Arial" w:hAnsi="Arial" w:cs="Arial"/>
                <w:i/>
                <w:sz w:val="26"/>
                <w:szCs w:val="26"/>
              </w:rPr>
              <w:t xml:space="preserve"> </w:t>
            </w:r>
            <w:r w:rsidRPr="00004B93">
              <w:rPr>
                <w:rFonts w:ascii="Arial" w:hAnsi="Arial" w:cs="Arial"/>
                <w:i/>
                <w:sz w:val="26"/>
                <w:szCs w:val="26"/>
              </w:rPr>
              <w:t>public</w:t>
            </w:r>
            <w:r w:rsidR="00A62970">
              <w:rPr>
                <w:rFonts w:ascii="Arial" w:hAnsi="Arial" w:cs="Arial"/>
                <w:i/>
                <w:sz w:val="26"/>
                <w:szCs w:val="26"/>
              </w:rPr>
              <w:t xml:space="preserve"> </w:t>
            </w:r>
            <w:r w:rsidR="00A62970">
              <w:rPr>
                <w:rFonts w:ascii="Arial" w:hAnsi="Arial" w:cs="Arial"/>
                <w:i/>
                <w:sz w:val="26"/>
                <w:szCs w:val="26"/>
              </w:rPr>
              <w:t>o</w:t>
            </w:r>
            <w:r w:rsidR="00A62970" w:rsidRPr="00A62970">
              <w:rPr>
                <w:rFonts w:ascii="Arial" w:hAnsi="Arial" w:cs="Arial"/>
                <w:i/>
                <w:sz w:val="26"/>
                <w:szCs w:val="26"/>
              </w:rPr>
              <w:t>nlyAdmin</w:t>
            </w:r>
            <w:r w:rsidRPr="00004B93">
              <w:rPr>
                <w:rFonts w:ascii="Arial" w:hAnsi="Arial" w:cs="Arial"/>
                <w:i/>
                <w:sz w:val="26"/>
                <w:szCs w:val="26"/>
              </w:rPr>
              <w:t xml:space="preserve"> returns(address[] memory){</w:t>
            </w:r>
            <w:r>
              <w:rPr>
                <w:rFonts w:ascii="Arial" w:hAnsi="Arial" w:cs="Arial"/>
                <w:i/>
                <w:sz w:val="26"/>
                <w:szCs w:val="26"/>
              </w:rPr>
              <w:t>}</w:t>
            </w:r>
          </w:p>
          <w:p w14:paraId="38CD5D55" w14:textId="5EA0EC44" w:rsidR="00004B93" w:rsidRDefault="00004B93" w:rsidP="00A629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 w:rsidRPr="00004B93">
              <w:rPr>
                <w:rFonts w:ascii="Arial" w:hAnsi="Arial" w:cs="Arial"/>
                <w:i/>
                <w:sz w:val="26"/>
                <w:szCs w:val="26"/>
              </w:rPr>
              <w:t xml:space="preserve"> function getGivenPrices()</w:t>
            </w:r>
            <w:r w:rsidR="00A62970">
              <w:rPr>
                <w:rFonts w:ascii="Arial" w:hAnsi="Arial" w:cs="Arial"/>
                <w:i/>
                <w:sz w:val="26"/>
                <w:szCs w:val="26"/>
              </w:rPr>
              <w:t xml:space="preserve"> </w:t>
            </w:r>
            <w:r w:rsidRPr="00004B93">
              <w:rPr>
                <w:rFonts w:ascii="Arial" w:hAnsi="Arial" w:cs="Arial"/>
                <w:i/>
                <w:sz w:val="26"/>
                <w:szCs w:val="26"/>
              </w:rPr>
              <w:t>public</w:t>
            </w:r>
            <w:r w:rsidR="00A62970">
              <w:rPr>
                <w:rFonts w:ascii="Arial" w:hAnsi="Arial" w:cs="Arial"/>
                <w:i/>
                <w:sz w:val="26"/>
                <w:szCs w:val="26"/>
              </w:rPr>
              <w:t xml:space="preserve"> o</w:t>
            </w:r>
            <w:r w:rsidR="00A62970" w:rsidRPr="00A62970">
              <w:rPr>
                <w:rFonts w:ascii="Arial" w:hAnsi="Arial" w:cs="Arial"/>
                <w:i/>
                <w:sz w:val="26"/>
                <w:szCs w:val="26"/>
              </w:rPr>
              <w:t xml:space="preserve">nlyAdmin </w:t>
            </w:r>
            <w:r w:rsidRPr="00004B93">
              <w:rPr>
                <w:rFonts w:ascii="Arial" w:hAnsi="Arial" w:cs="Arial"/>
                <w:i/>
                <w:sz w:val="26"/>
                <w:szCs w:val="26"/>
              </w:rPr>
              <w:t>{</w:t>
            </w:r>
            <w:r>
              <w:rPr>
                <w:rFonts w:ascii="Arial" w:hAnsi="Arial" w:cs="Arial"/>
                <w:i/>
                <w:sz w:val="26"/>
                <w:szCs w:val="26"/>
              </w:rPr>
              <w:t>}</w:t>
            </w:r>
          </w:p>
          <w:p w14:paraId="5E94E70F" w14:textId="607F74E0" w:rsidR="00A62970" w:rsidRPr="00B04E6F" w:rsidRDefault="00A62970" w:rsidP="00A6297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 w:rsidRPr="00A62970">
              <w:rPr>
                <w:rFonts w:ascii="Arial" w:hAnsi="Arial" w:cs="Arial"/>
                <w:i/>
                <w:sz w:val="26"/>
                <w:szCs w:val="26"/>
              </w:rPr>
              <w:t>function getStatusSession()public view returns(State){</w:t>
            </w:r>
            <w:r>
              <w:rPr>
                <w:rFonts w:ascii="Arial" w:hAnsi="Arial" w:cs="Arial"/>
                <w:i/>
                <w:sz w:val="26"/>
                <w:szCs w:val="26"/>
              </w:rPr>
              <w:t>}</w:t>
            </w:r>
          </w:p>
          <w:p w14:paraId="54A72F8C" w14:textId="56659A1A" w:rsidR="00B04E6F" w:rsidRDefault="00B04E6F" w:rsidP="00146410"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</w:p>
        </w:tc>
      </w:tr>
      <w:tr w:rsidR="00B04E6F" w14:paraId="2BD2AD59" w14:textId="77777777" w:rsidTr="00B04E6F">
        <w:tc>
          <w:tcPr>
            <w:tcW w:w="9350" w:type="dxa"/>
          </w:tcPr>
          <w:p w14:paraId="25DD7524" w14:textId="686ED23A" w:rsidR="00B04E6F" w:rsidRDefault="00004B93" w:rsidP="00146410"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m</w:t>
            </w:r>
            <w:r w:rsidR="00B04E6F">
              <w:rPr>
                <w:rFonts w:ascii="Arial" w:hAnsi="Arial" w:cs="Arial"/>
                <w:i/>
                <w:sz w:val="26"/>
                <w:szCs w:val="26"/>
              </w:rPr>
              <w:t>odifier onlyAdmin(){ require msg.sender == admin}</w:t>
            </w:r>
          </w:p>
          <w:p w14:paraId="650191F3" w14:textId="77777777" w:rsidR="00004B93" w:rsidRPr="00004B93" w:rsidRDefault="00004B93" w:rsidP="00004B93"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 w:rsidRPr="00004B93">
              <w:rPr>
                <w:rFonts w:ascii="Arial" w:hAnsi="Arial" w:cs="Arial"/>
                <w:i/>
                <w:sz w:val="26"/>
                <w:szCs w:val="26"/>
              </w:rPr>
              <w:t>modifier inState(State _state){</w:t>
            </w:r>
          </w:p>
          <w:p w14:paraId="0849116A" w14:textId="77777777" w:rsidR="00004B93" w:rsidRPr="00004B93" w:rsidRDefault="00004B93" w:rsidP="00004B93"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 w:rsidRPr="00004B93">
              <w:rPr>
                <w:rFonts w:ascii="Arial" w:hAnsi="Arial" w:cs="Arial"/>
                <w:i/>
                <w:sz w:val="26"/>
                <w:szCs w:val="26"/>
              </w:rPr>
              <w:t xml:space="preserve">        require(state == _state,'Invalid state');</w:t>
            </w:r>
          </w:p>
          <w:p w14:paraId="61B65B1F" w14:textId="762DC5D4" w:rsidR="00004B93" w:rsidRDefault="00004B93" w:rsidP="00004B93"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 w:rsidRPr="00004B93">
              <w:rPr>
                <w:rFonts w:ascii="Arial" w:hAnsi="Arial" w:cs="Arial"/>
                <w:i/>
                <w:sz w:val="26"/>
                <w:szCs w:val="26"/>
              </w:rPr>
              <w:lastRenderedPageBreak/>
              <w:t xml:space="preserve">        _;</w:t>
            </w:r>
          </w:p>
        </w:tc>
      </w:tr>
    </w:tbl>
    <w:p w14:paraId="54C0FB6C" w14:textId="77777777" w:rsidR="00D81A44" w:rsidRDefault="00D81A44" w:rsidP="00146410">
      <w:pPr>
        <w:jc w:val="both"/>
        <w:rPr>
          <w:rFonts w:ascii="Arial" w:hAnsi="Arial" w:cs="Arial"/>
          <w:i/>
          <w:sz w:val="26"/>
          <w:szCs w:val="26"/>
        </w:rPr>
      </w:pPr>
    </w:p>
    <w:p w14:paraId="7A0D5D10" w14:textId="2A0C1A62" w:rsidR="00AD3C73" w:rsidRPr="00ED2B5A" w:rsidRDefault="00ED2B5A" w:rsidP="00430C48">
      <w:pPr>
        <w:rPr>
          <w:rFonts w:ascii="Arial" w:hAnsi="Arial" w:cs="Arial"/>
          <w:b/>
          <w:sz w:val="26"/>
          <w:szCs w:val="26"/>
        </w:rPr>
      </w:pPr>
      <w:r w:rsidRPr="00ED2B5A">
        <w:rPr>
          <w:rFonts w:ascii="Arial" w:hAnsi="Arial" w:cs="Arial"/>
          <w:b/>
          <w:sz w:val="26"/>
          <w:szCs w:val="26"/>
        </w:rPr>
        <w:t>3. Function details</w:t>
      </w:r>
    </w:p>
    <w:p w14:paraId="7EF7C205" w14:textId="7AAC3D29" w:rsidR="00430C48" w:rsidRPr="00ED2B5A" w:rsidRDefault="00B56BF5" w:rsidP="005673FF">
      <w:pPr>
        <w:pStyle w:val="ListParagraph"/>
        <w:numPr>
          <w:ilvl w:val="1"/>
          <w:numId w:val="1"/>
        </w:numPr>
        <w:rPr>
          <w:rFonts w:ascii="Arial" w:hAnsi="Arial" w:cs="Arial"/>
          <w:b/>
          <w:sz w:val="26"/>
          <w:szCs w:val="26"/>
        </w:rPr>
      </w:pPr>
      <w:r w:rsidRPr="00ED2B5A">
        <w:rPr>
          <w:rFonts w:ascii="Arial" w:hAnsi="Arial" w:cs="Arial"/>
          <w:b/>
          <w:sz w:val="26"/>
          <w:szCs w:val="26"/>
        </w:rPr>
        <w:t>Main Contract</w:t>
      </w:r>
    </w:p>
    <w:p w14:paraId="63424DA9" w14:textId="43C6222C" w:rsidR="00B56BF5" w:rsidRPr="00E74573" w:rsidRDefault="00E74573" w:rsidP="00E74573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3.1.1 </w:t>
      </w:r>
      <w:r w:rsidR="00A62970">
        <w:rPr>
          <w:rFonts w:ascii="Arial" w:hAnsi="Arial" w:cs="Arial"/>
          <w:sz w:val="26"/>
          <w:szCs w:val="26"/>
        </w:rPr>
        <w:t>constructor</w:t>
      </w:r>
      <w:r w:rsidR="00B56BF5" w:rsidRPr="00E74573">
        <w:rPr>
          <w:rFonts w:ascii="Arial" w:hAnsi="Arial" w:cs="Arial"/>
          <w:sz w:val="26"/>
          <w:szCs w:val="26"/>
        </w:rPr>
        <w:t>() public {}</w:t>
      </w:r>
    </w:p>
    <w:p w14:paraId="0453B824" w14:textId="13921AB8" w:rsidR="00B56BF5" w:rsidRPr="00465D81" w:rsidRDefault="00B56BF5" w:rsidP="005673FF">
      <w:pPr>
        <w:numPr>
          <w:ilvl w:val="0"/>
          <w:numId w:val="6"/>
        </w:numPr>
        <w:rPr>
          <w:rFonts w:ascii="Arial" w:hAnsi="Arial" w:cs="Arial"/>
          <w:i/>
          <w:sz w:val="26"/>
          <w:szCs w:val="26"/>
        </w:rPr>
      </w:pPr>
      <w:r w:rsidRPr="00465D81">
        <w:rPr>
          <w:rFonts w:ascii="Arial" w:hAnsi="Arial" w:cs="Arial"/>
          <w:i/>
          <w:sz w:val="26"/>
          <w:szCs w:val="26"/>
        </w:rPr>
        <w:t>Function name</w:t>
      </w:r>
      <w:r>
        <w:rPr>
          <w:rFonts w:ascii="Arial" w:hAnsi="Arial" w:cs="Arial"/>
          <w:i/>
          <w:sz w:val="26"/>
          <w:szCs w:val="26"/>
        </w:rPr>
        <w:t xml:space="preserve">: </w:t>
      </w:r>
      <w:r w:rsidR="00A62970">
        <w:rPr>
          <w:rFonts w:ascii="Arial" w:hAnsi="Arial" w:cs="Arial"/>
          <w:i/>
          <w:sz w:val="26"/>
          <w:szCs w:val="26"/>
        </w:rPr>
        <w:t>constructor</w:t>
      </w:r>
    </w:p>
    <w:p w14:paraId="1ACBF474" w14:textId="65BA7A02" w:rsidR="00B56BF5" w:rsidRPr="00465D81" w:rsidRDefault="00B56BF5" w:rsidP="005673FF">
      <w:pPr>
        <w:numPr>
          <w:ilvl w:val="0"/>
          <w:numId w:val="6"/>
        </w:numPr>
        <w:rPr>
          <w:rFonts w:ascii="Arial" w:hAnsi="Arial" w:cs="Arial"/>
          <w:i/>
          <w:sz w:val="26"/>
          <w:szCs w:val="26"/>
        </w:rPr>
      </w:pPr>
      <w:r w:rsidRPr="009E1ADF">
        <w:rPr>
          <w:rFonts w:ascii="Arial" w:hAnsi="Arial" w:cs="Arial"/>
          <w:i/>
          <w:sz w:val="26"/>
          <w:szCs w:val="26"/>
        </w:rPr>
        <w:t>Function</w:t>
      </w:r>
      <w:r w:rsidRPr="00465D81">
        <w:rPr>
          <w:rFonts w:ascii="Arial" w:hAnsi="Arial" w:cs="Arial"/>
          <w:i/>
          <w:sz w:val="26"/>
          <w:szCs w:val="26"/>
        </w:rPr>
        <w:t xml:space="preserve"> purpose </w:t>
      </w:r>
      <w:r>
        <w:rPr>
          <w:rFonts w:ascii="Arial" w:hAnsi="Arial" w:cs="Arial"/>
          <w:i/>
          <w:sz w:val="26"/>
          <w:szCs w:val="26"/>
        </w:rPr>
        <w:t xml:space="preserve">: constructor function. Set admin= msg.sender </w:t>
      </w:r>
    </w:p>
    <w:p w14:paraId="08648EB1" w14:textId="49F61C9F" w:rsidR="00B56BF5" w:rsidRDefault="00B56BF5" w:rsidP="005673FF">
      <w:pPr>
        <w:numPr>
          <w:ilvl w:val="0"/>
          <w:numId w:val="6"/>
        </w:numPr>
        <w:rPr>
          <w:rFonts w:ascii="Arial" w:hAnsi="Arial" w:cs="Arial"/>
          <w:i/>
          <w:sz w:val="26"/>
          <w:szCs w:val="26"/>
        </w:rPr>
      </w:pPr>
      <w:r w:rsidRPr="00465D81">
        <w:rPr>
          <w:rFonts w:ascii="Arial" w:hAnsi="Arial" w:cs="Arial"/>
          <w:i/>
          <w:sz w:val="26"/>
          <w:szCs w:val="26"/>
        </w:rPr>
        <w:t xml:space="preserve">List of parameters </w:t>
      </w:r>
      <w:r>
        <w:rPr>
          <w:rFonts w:ascii="Arial" w:hAnsi="Arial" w:cs="Arial"/>
          <w:i/>
          <w:sz w:val="26"/>
          <w:szCs w:val="26"/>
        </w:rPr>
        <w:t>: none</w:t>
      </w:r>
    </w:p>
    <w:p w14:paraId="17729469" w14:textId="7A61C56E" w:rsidR="00B56BF5" w:rsidRPr="00B56BF5" w:rsidRDefault="00B56BF5" w:rsidP="005673FF">
      <w:pPr>
        <w:numPr>
          <w:ilvl w:val="0"/>
          <w:numId w:val="6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>Return type</w:t>
      </w:r>
      <w:r>
        <w:rPr>
          <w:rFonts w:ascii="Arial" w:hAnsi="Arial" w:cs="Arial"/>
          <w:i/>
          <w:sz w:val="26"/>
          <w:szCs w:val="26"/>
        </w:rPr>
        <w:t>:none</w:t>
      </w:r>
    </w:p>
    <w:p w14:paraId="7CC87300" w14:textId="3DE6871F" w:rsidR="003A606D" w:rsidRPr="00E74573" w:rsidRDefault="00E74573" w:rsidP="00E74573">
      <w:pPr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3.1.2 </w:t>
      </w:r>
      <w:r w:rsidR="008869F4" w:rsidRPr="008869F4">
        <w:rPr>
          <w:rFonts w:ascii="Arial" w:hAnsi="Arial" w:cs="Arial"/>
          <w:sz w:val="26"/>
          <w:szCs w:val="26"/>
        </w:rPr>
        <w:t>register( string memory _name, string memory _email) public {</w:t>
      </w:r>
      <w:r w:rsidR="008869F4">
        <w:rPr>
          <w:rFonts w:ascii="Arial" w:hAnsi="Arial" w:cs="Arial"/>
          <w:sz w:val="26"/>
          <w:szCs w:val="26"/>
        </w:rPr>
        <w:t>}</w:t>
      </w:r>
    </w:p>
    <w:p w14:paraId="6AD56A67" w14:textId="1BD40C0C" w:rsidR="00C629D2" w:rsidRPr="00B56BF5" w:rsidRDefault="00C629D2" w:rsidP="005673FF">
      <w:pPr>
        <w:pStyle w:val="ListParagraph"/>
        <w:numPr>
          <w:ilvl w:val="0"/>
          <w:numId w:val="7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name: </w:t>
      </w:r>
      <w:r w:rsidR="00B56BF5" w:rsidRPr="00B56BF5">
        <w:rPr>
          <w:rFonts w:ascii="Arial" w:hAnsi="Arial" w:cs="Arial"/>
          <w:i/>
          <w:sz w:val="26"/>
          <w:szCs w:val="26"/>
        </w:rPr>
        <w:t>register</w:t>
      </w:r>
    </w:p>
    <w:p w14:paraId="185FE4A9" w14:textId="658180AE" w:rsidR="00C629D2" w:rsidRPr="00B56BF5" w:rsidRDefault="00C629D2" w:rsidP="005673FF">
      <w:pPr>
        <w:pStyle w:val="ListParagraph"/>
        <w:numPr>
          <w:ilvl w:val="0"/>
          <w:numId w:val="7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purpose : </w:t>
      </w:r>
      <w:r w:rsidR="00E74573">
        <w:rPr>
          <w:rFonts w:ascii="Arial" w:hAnsi="Arial" w:cs="Arial"/>
          <w:i/>
          <w:sz w:val="26"/>
          <w:szCs w:val="26"/>
        </w:rPr>
        <w:t>particpants register their information to create accounts</w:t>
      </w:r>
    </w:p>
    <w:p w14:paraId="6295DC00" w14:textId="70BAB1E4" w:rsidR="00B56BF5" w:rsidRPr="00B56BF5" w:rsidRDefault="00B56BF5" w:rsidP="005673FF">
      <w:pPr>
        <w:pStyle w:val="ListParagraph"/>
        <w:numPr>
          <w:ilvl w:val="0"/>
          <w:numId w:val="7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>List of parameters : string _name, string _email</w:t>
      </w:r>
    </w:p>
    <w:p w14:paraId="299CD65F" w14:textId="46118894" w:rsidR="00C629D2" w:rsidRPr="00B56BF5" w:rsidRDefault="00C629D2" w:rsidP="005673FF">
      <w:pPr>
        <w:pStyle w:val="ListParagraph"/>
        <w:numPr>
          <w:ilvl w:val="0"/>
          <w:numId w:val="7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>Return type</w:t>
      </w:r>
      <w:r w:rsidR="00D96313" w:rsidRPr="00B56BF5">
        <w:rPr>
          <w:rFonts w:ascii="Arial" w:hAnsi="Arial" w:cs="Arial"/>
          <w:i/>
          <w:sz w:val="26"/>
          <w:szCs w:val="26"/>
        </w:rPr>
        <w:t>:</w:t>
      </w:r>
      <w:r w:rsidR="00E74573">
        <w:rPr>
          <w:rFonts w:ascii="Arial" w:hAnsi="Arial" w:cs="Arial"/>
          <w:i/>
          <w:sz w:val="26"/>
          <w:szCs w:val="26"/>
        </w:rPr>
        <w:t xml:space="preserve"> </w:t>
      </w:r>
      <w:r w:rsidR="008869F4">
        <w:rPr>
          <w:rFonts w:ascii="Arial" w:hAnsi="Arial" w:cs="Arial"/>
          <w:i/>
          <w:sz w:val="26"/>
          <w:szCs w:val="26"/>
        </w:rPr>
        <w:t>none</w:t>
      </w:r>
    </w:p>
    <w:p w14:paraId="30DAEB32" w14:textId="608C8B08" w:rsidR="00E74573" w:rsidRPr="00ED2B5A" w:rsidRDefault="00E74573" w:rsidP="00E74573">
      <w:pPr>
        <w:jc w:val="both"/>
        <w:rPr>
          <w:rFonts w:ascii="Arial" w:hAnsi="Arial" w:cs="Arial"/>
          <w:sz w:val="26"/>
          <w:szCs w:val="26"/>
        </w:rPr>
      </w:pPr>
      <w:r w:rsidRPr="00ED2B5A">
        <w:rPr>
          <w:rFonts w:ascii="Arial" w:hAnsi="Arial" w:cs="Arial"/>
          <w:sz w:val="26"/>
          <w:szCs w:val="26"/>
        </w:rPr>
        <w:t xml:space="preserve">3.1.3 </w:t>
      </w:r>
      <w:r w:rsidR="008869F4" w:rsidRPr="008869F4">
        <w:rPr>
          <w:rFonts w:ascii="Arial" w:hAnsi="Arial" w:cs="Arial"/>
          <w:sz w:val="26"/>
          <w:szCs w:val="26"/>
        </w:rPr>
        <w:t>update(string memory _newName, string memory _newEmail) public {</w:t>
      </w:r>
      <w:r w:rsidR="008869F4">
        <w:rPr>
          <w:rFonts w:ascii="Arial" w:hAnsi="Arial" w:cs="Arial"/>
          <w:sz w:val="26"/>
          <w:szCs w:val="26"/>
        </w:rPr>
        <w:t>}</w:t>
      </w:r>
    </w:p>
    <w:p w14:paraId="778C7C1C" w14:textId="772D3EF9" w:rsidR="00E74573" w:rsidRPr="00B56BF5" w:rsidRDefault="00E74573" w:rsidP="005673FF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name: </w:t>
      </w:r>
      <w:r w:rsidRPr="00E74573">
        <w:rPr>
          <w:rFonts w:ascii="Arial" w:hAnsi="Arial" w:cs="Arial"/>
          <w:i/>
          <w:sz w:val="26"/>
          <w:szCs w:val="26"/>
        </w:rPr>
        <w:t>update</w:t>
      </w:r>
    </w:p>
    <w:p w14:paraId="638227E5" w14:textId="23992A71" w:rsidR="00E74573" w:rsidRPr="00B56BF5" w:rsidRDefault="00E74573" w:rsidP="005673FF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purpose : </w:t>
      </w:r>
      <w:r>
        <w:rPr>
          <w:rFonts w:ascii="Arial" w:hAnsi="Arial" w:cs="Arial"/>
          <w:i/>
          <w:sz w:val="26"/>
          <w:szCs w:val="26"/>
        </w:rPr>
        <w:t>participants upda</w:t>
      </w:r>
      <w:r w:rsidR="008869F4">
        <w:rPr>
          <w:rFonts w:ascii="Arial" w:hAnsi="Arial" w:cs="Arial"/>
          <w:i/>
          <w:sz w:val="26"/>
          <w:szCs w:val="26"/>
        </w:rPr>
        <w:t>te their information of name ,</w:t>
      </w:r>
      <w:r>
        <w:rPr>
          <w:rFonts w:ascii="Arial" w:hAnsi="Arial" w:cs="Arial"/>
          <w:i/>
          <w:sz w:val="26"/>
          <w:szCs w:val="26"/>
        </w:rPr>
        <w:t>email</w:t>
      </w:r>
    </w:p>
    <w:p w14:paraId="1341616C" w14:textId="4F6D9C81" w:rsidR="00E74573" w:rsidRPr="00B56BF5" w:rsidRDefault="00E74573" w:rsidP="005673FF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List of parameters : </w:t>
      </w:r>
      <w:r w:rsidR="008869F4" w:rsidRPr="008869F4">
        <w:rPr>
          <w:rFonts w:ascii="Arial" w:hAnsi="Arial" w:cs="Arial"/>
          <w:sz w:val="26"/>
          <w:szCs w:val="26"/>
        </w:rPr>
        <w:t>string memory _newName, string memory _newEmail</w:t>
      </w:r>
    </w:p>
    <w:p w14:paraId="4E432EEC" w14:textId="59FE4BA4" w:rsidR="00E74573" w:rsidRDefault="00E74573" w:rsidP="005673FF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>Return type:</w:t>
      </w:r>
      <w:r w:rsidR="008869F4">
        <w:rPr>
          <w:rFonts w:ascii="Arial" w:hAnsi="Arial" w:cs="Arial"/>
          <w:i/>
          <w:sz w:val="26"/>
          <w:szCs w:val="26"/>
        </w:rPr>
        <w:t xml:space="preserve"> none</w:t>
      </w:r>
    </w:p>
    <w:p w14:paraId="0333B800" w14:textId="6D336377" w:rsidR="00E74573" w:rsidRPr="00ED2B5A" w:rsidRDefault="00E74573" w:rsidP="00E74573">
      <w:pPr>
        <w:jc w:val="both"/>
        <w:rPr>
          <w:rFonts w:ascii="Arial" w:hAnsi="Arial" w:cs="Arial"/>
          <w:sz w:val="26"/>
          <w:szCs w:val="26"/>
        </w:rPr>
      </w:pPr>
      <w:r w:rsidRPr="00ED2B5A">
        <w:rPr>
          <w:rFonts w:ascii="Arial" w:hAnsi="Arial" w:cs="Arial"/>
          <w:sz w:val="26"/>
          <w:szCs w:val="26"/>
        </w:rPr>
        <w:t>3.1.4 price(address _session, uint _price) public{}</w:t>
      </w:r>
    </w:p>
    <w:p w14:paraId="7C672798" w14:textId="4D7F93C3" w:rsidR="00E74573" w:rsidRPr="00B56BF5" w:rsidRDefault="00E74573" w:rsidP="005673FF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name: </w:t>
      </w:r>
      <w:r>
        <w:rPr>
          <w:rFonts w:ascii="Arial" w:hAnsi="Arial" w:cs="Arial"/>
          <w:i/>
          <w:sz w:val="26"/>
          <w:szCs w:val="26"/>
        </w:rPr>
        <w:t>price</w:t>
      </w:r>
    </w:p>
    <w:p w14:paraId="1C66F4BF" w14:textId="498FDB9A" w:rsidR="00E74573" w:rsidRPr="00B56BF5" w:rsidRDefault="00E74573" w:rsidP="005673FF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purpose : </w:t>
      </w:r>
      <w:r>
        <w:rPr>
          <w:rFonts w:ascii="Arial" w:hAnsi="Arial" w:cs="Arial"/>
          <w:i/>
          <w:sz w:val="26"/>
          <w:szCs w:val="26"/>
        </w:rPr>
        <w:t>participants give their prices for products on each session</w:t>
      </w:r>
    </w:p>
    <w:p w14:paraId="34C8070C" w14:textId="430DA5B8" w:rsidR="00E74573" w:rsidRPr="00B56BF5" w:rsidRDefault="00E74573" w:rsidP="005673FF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List of parameters : </w:t>
      </w:r>
      <w:r w:rsidRPr="00E74573">
        <w:rPr>
          <w:rFonts w:ascii="Arial" w:hAnsi="Arial" w:cs="Arial"/>
          <w:i/>
          <w:sz w:val="26"/>
          <w:szCs w:val="26"/>
        </w:rPr>
        <w:t>address _session, uint _price</w:t>
      </w:r>
    </w:p>
    <w:p w14:paraId="677BCC5B" w14:textId="3C80A236" w:rsidR="00E74573" w:rsidRDefault="00E74573" w:rsidP="005673FF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E74573">
        <w:rPr>
          <w:rFonts w:ascii="Arial" w:hAnsi="Arial" w:cs="Arial"/>
          <w:i/>
          <w:sz w:val="26"/>
          <w:szCs w:val="26"/>
        </w:rPr>
        <w:t>Return type</w:t>
      </w:r>
      <w:r w:rsidR="008869F4">
        <w:rPr>
          <w:rFonts w:ascii="Arial" w:hAnsi="Arial" w:cs="Arial"/>
          <w:i/>
          <w:sz w:val="26"/>
          <w:szCs w:val="26"/>
        </w:rPr>
        <w:t>: none</w:t>
      </w:r>
    </w:p>
    <w:p w14:paraId="4BDDD678" w14:textId="77777777" w:rsidR="00E74573" w:rsidRPr="00ED2B5A" w:rsidRDefault="00E74573" w:rsidP="00E74573">
      <w:pPr>
        <w:jc w:val="both"/>
        <w:rPr>
          <w:rFonts w:ascii="Arial" w:hAnsi="Arial" w:cs="Arial"/>
          <w:sz w:val="26"/>
          <w:szCs w:val="26"/>
        </w:rPr>
      </w:pPr>
      <w:r w:rsidRPr="00ED2B5A">
        <w:rPr>
          <w:rFonts w:ascii="Arial" w:hAnsi="Arial" w:cs="Arial"/>
          <w:sz w:val="26"/>
          <w:szCs w:val="26"/>
        </w:rPr>
        <w:t xml:space="preserve">3.1.5 addSession (address session) public{} </w:t>
      </w:r>
    </w:p>
    <w:p w14:paraId="44FD76B2" w14:textId="1E41F65C" w:rsidR="00E74573" w:rsidRPr="00B56BF5" w:rsidRDefault="00E74573" w:rsidP="005673FF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name: </w:t>
      </w:r>
      <w:r w:rsidRPr="00E74573">
        <w:rPr>
          <w:rFonts w:ascii="Arial" w:hAnsi="Arial" w:cs="Arial"/>
          <w:i/>
          <w:sz w:val="26"/>
          <w:szCs w:val="26"/>
        </w:rPr>
        <w:t>addSession</w:t>
      </w:r>
    </w:p>
    <w:p w14:paraId="4ABF645A" w14:textId="7CC83261" w:rsidR="00E74573" w:rsidRPr="00B56BF5" w:rsidRDefault="00E74573" w:rsidP="005673FF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purpose : </w:t>
      </w:r>
      <w:r w:rsidR="00ED2B5A">
        <w:rPr>
          <w:rFonts w:ascii="Arial" w:hAnsi="Arial" w:cs="Arial"/>
          <w:i/>
          <w:sz w:val="26"/>
          <w:szCs w:val="26"/>
        </w:rPr>
        <w:t>to store all</w:t>
      </w:r>
      <w:r>
        <w:rPr>
          <w:rFonts w:ascii="Arial" w:hAnsi="Arial" w:cs="Arial"/>
          <w:i/>
          <w:sz w:val="26"/>
          <w:szCs w:val="26"/>
        </w:rPr>
        <w:t xml:space="preserve"> session contract</w:t>
      </w:r>
      <w:r w:rsidR="00ED2B5A">
        <w:rPr>
          <w:rFonts w:ascii="Arial" w:hAnsi="Arial" w:cs="Arial"/>
          <w:i/>
          <w:sz w:val="26"/>
          <w:szCs w:val="26"/>
        </w:rPr>
        <w:t xml:space="preserve"> instances</w:t>
      </w:r>
    </w:p>
    <w:p w14:paraId="51E48078" w14:textId="77777777" w:rsidR="00ED2B5A" w:rsidRDefault="00E74573" w:rsidP="005673FF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lastRenderedPageBreak/>
        <w:t xml:space="preserve">List of parameters : </w:t>
      </w:r>
      <w:r w:rsidR="00ED2B5A" w:rsidRPr="00E74573">
        <w:rPr>
          <w:rFonts w:ascii="Arial" w:hAnsi="Arial" w:cs="Arial"/>
          <w:i/>
          <w:sz w:val="26"/>
          <w:szCs w:val="26"/>
        </w:rPr>
        <w:t>address session</w:t>
      </w:r>
      <w:r w:rsidR="00ED2B5A" w:rsidRPr="00ED2B5A">
        <w:rPr>
          <w:rFonts w:ascii="Arial" w:hAnsi="Arial" w:cs="Arial"/>
          <w:i/>
          <w:sz w:val="26"/>
          <w:szCs w:val="26"/>
        </w:rPr>
        <w:t xml:space="preserve"> </w:t>
      </w:r>
    </w:p>
    <w:p w14:paraId="77FFDF60" w14:textId="2743179F" w:rsidR="00E74573" w:rsidRDefault="00E74573" w:rsidP="005673FF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>Return type</w:t>
      </w:r>
      <w:r w:rsidR="002338D9">
        <w:rPr>
          <w:rFonts w:ascii="Arial" w:hAnsi="Arial" w:cs="Arial"/>
          <w:i/>
          <w:sz w:val="26"/>
          <w:szCs w:val="26"/>
        </w:rPr>
        <w:t>: none</w:t>
      </w:r>
    </w:p>
    <w:p w14:paraId="464ED2F7" w14:textId="5B9D7E54" w:rsidR="002338D9" w:rsidRPr="00ED2B5A" w:rsidRDefault="002338D9" w:rsidP="002338D9">
      <w:pPr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1.6 get</w:t>
      </w:r>
      <w:r w:rsidRPr="00ED2B5A">
        <w:rPr>
          <w:rFonts w:ascii="Arial" w:hAnsi="Arial" w:cs="Arial"/>
          <w:sz w:val="26"/>
          <w:szCs w:val="26"/>
        </w:rPr>
        <w:t>Session</w:t>
      </w:r>
      <w:r>
        <w:rPr>
          <w:rFonts w:ascii="Arial" w:hAnsi="Arial" w:cs="Arial"/>
          <w:sz w:val="26"/>
          <w:szCs w:val="26"/>
        </w:rPr>
        <w:t>s</w:t>
      </w:r>
      <w:r w:rsidRPr="00ED2B5A">
        <w:rPr>
          <w:rFonts w:ascii="Arial" w:hAnsi="Arial" w:cs="Arial"/>
          <w:sz w:val="26"/>
          <w:szCs w:val="26"/>
        </w:rPr>
        <w:t xml:space="preserve"> </w:t>
      </w:r>
      <w:r w:rsidRPr="002338D9">
        <w:rPr>
          <w:rFonts w:ascii="Arial" w:hAnsi="Arial" w:cs="Arial"/>
          <w:sz w:val="26"/>
          <w:szCs w:val="26"/>
        </w:rPr>
        <w:t>public view returns(address [] memory, uint){</w:t>
      </w:r>
      <w:r>
        <w:rPr>
          <w:rFonts w:ascii="Arial" w:hAnsi="Arial" w:cs="Arial"/>
          <w:sz w:val="26"/>
          <w:szCs w:val="26"/>
        </w:rPr>
        <w:t>}</w:t>
      </w:r>
    </w:p>
    <w:p w14:paraId="590024CC" w14:textId="3680DDEE" w:rsidR="002338D9" w:rsidRPr="00B56BF5" w:rsidRDefault="002338D9" w:rsidP="002338D9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name: </w:t>
      </w:r>
      <w:r>
        <w:rPr>
          <w:rFonts w:ascii="Arial" w:hAnsi="Arial" w:cs="Arial"/>
          <w:sz w:val="26"/>
          <w:szCs w:val="26"/>
        </w:rPr>
        <w:t>get</w:t>
      </w:r>
      <w:r w:rsidRPr="00ED2B5A">
        <w:rPr>
          <w:rFonts w:ascii="Arial" w:hAnsi="Arial" w:cs="Arial"/>
          <w:sz w:val="26"/>
          <w:szCs w:val="26"/>
        </w:rPr>
        <w:t>Session</w:t>
      </w:r>
      <w:r>
        <w:rPr>
          <w:rFonts w:ascii="Arial" w:hAnsi="Arial" w:cs="Arial"/>
          <w:sz w:val="26"/>
          <w:szCs w:val="26"/>
        </w:rPr>
        <w:t>s</w:t>
      </w:r>
    </w:p>
    <w:p w14:paraId="2576D645" w14:textId="77777777" w:rsidR="002338D9" w:rsidRPr="00B56BF5" w:rsidRDefault="002338D9" w:rsidP="002338D9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2338D9">
        <w:rPr>
          <w:rFonts w:ascii="Arial" w:hAnsi="Arial" w:cs="Arial"/>
          <w:i/>
          <w:sz w:val="26"/>
          <w:szCs w:val="26"/>
        </w:rPr>
        <w:t xml:space="preserve">Function purpose : </w:t>
      </w:r>
      <w:r>
        <w:rPr>
          <w:rFonts w:ascii="Arial" w:hAnsi="Arial" w:cs="Arial"/>
          <w:i/>
          <w:sz w:val="26"/>
          <w:szCs w:val="26"/>
        </w:rPr>
        <w:t xml:space="preserve">get address of </w:t>
      </w:r>
      <w:r w:rsidRPr="00E74573">
        <w:rPr>
          <w:rFonts w:ascii="Arial" w:hAnsi="Arial" w:cs="Arial"/>
          <w:i/>
          <w:sz w:val="26"/>
          <w:szCs w:val="26"/>
        </w:rPr>
        <w:t>Session</w:t>
      </w:r>
      <w:r>
        <w:rPr>
          <w:rFonts w:ascii="Arial" w:hAnsi="Arial" w:cs="Arial"/>
          <w:i/>
          <w:sz w:val="26"/>
          <w:szCs w:val="26"/>
        </w:rPr>
        <w:t>s created</w:t>
      </w:r>
    </w:p>
    <w:p w14:paraId="43EB1A8D" w14:textId="509EEEE1" w:rsidR="002338D9" w:rsidRPr="002338D9" w:rsidRDefault="002338D9" w:rsidP="007F4DB9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2338D9">
        <w:rPr>
          <w:rFonts w:ascii="Arial" w:hAnsi="Arial" w:cs="Arial"/>
          <w:i/>
          <w:sz w:val="26"/>
          <w:szCs w:val="26"/>
        </w:rPr>
        <w:t xml:space="preserve">List of parameters : </w:t>
      </w:r>
      <w:r>
        <w:rPr>
          <w:rFonts w:ascii="Arial" w:hAnsi="Arial" w:cs="Arial"/>
          <w:i/>
          <w:sz w:val="26"/>
          <w:szCs w:val="26"/>
        </w:rPr>
        <w:t>none</w:t>
      </w:r>
    </w:p>
    <w:p w14:paraId="2D6679F3" w14:textId="555F7F77" w:rsidR="002338D9" w:rsidRDefault="002338D9" w:rsidP="002338D9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>Return type</w:t>
      </w:r>
      <w:r>
        <w:rPr>
          <w:rFonts w:ascii="Arial" w:hAnsi="Arial" w:cs="Arial"/>
          <w:i/>
          <w:sz w:val="26"/>
          <w:szCs w:val="26"/>
        </w:rPr>
        <w:t xml:space="preserve">: </w:t>
      </w:r>
      <w:r>
        <w:rPr>
          <w:rFonts w:ascii="Arial" w:hAnsi="Arial" w:cs="Arial"/>
          <w:i/>
          <w:sz w:val="26"/>
          <w:szCs w:val="26"/>
        </w:rPr>
        <w:t>array of address and the number of sessions</w:t>
      </w:r>
    </w:p>
    <w:p w14:paraId="6B0B7C45" w14:textId="236D71DC" w:rsidR="002338D9" w:rsidRPr="00ED2B5A" w:rsidRDefault="002338D9" w:rsidP="002338D9">
      <w:pPr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1.7</w:t>
      </w:r>
      <w:r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g</w:t>
      </w:r>
      <w:r w:rsidRPr="002338D9">
        <w:rPr>
          <w:rFonts w:ascii="Arial" w:hAnsi="Arial" w:cs="Arial"/>
          <w:sz w:val="26"/>
          <w:szCs w:val="26"/>
        </w:rPr>
        <w:t>etSessionNum() public view returns(uint){</w:t>
      </w:r>
      <w:r>
        <w:rPr>
          <w:rFonts w:ascii="Arial" w:hAnsi="Arial" w:cs="Arial"/>
          <w:sz w:val="26"/>
          <w:szCs w:val="26"/>
        </w:rPr>
        <w:t>}</w:t>
      </w:r>
      <w:r w:rsidRPr="002338D9">
        <w:rPr>
          <w:rFonts w:ascii="Arial" w:hAnsi="Arial" w:cs="Arial"/>
          <w:sz w:val="26"/>
          <w:szCs w:val="26"/>
        </w:rPr>
        <w:t xml:space="preserve"> </w:t>
      </w:r>
    </w:p>
    <w:p w14:paraId="32AB417A" w14:textId="4E19D5C1" w:rsidR="002338D9" w:rsidRPr="00B56BF5" w:rsidRDefault="002338D9" w:rsidP="002338D9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name: </w:t>
      </w:r>
      <w:r>
        <w:rPr>
          <w:rFonts w:ascii="Arial" w:hAnsi="Arial" w:cs="Arial"/>
          <w:sz w:val="26"/>
          <w:szCs w:val="26"/>
        </w:rPr>
        <w:t>g</w:t>
      </w:r>
      <w:r w:rsidRPr="002338D9">
        <w:rPr>
          <w:rFonts w:ascii="Arial" w:hAnsi="Arial" w:cs="Arial"/>
          <w:sz w:val="26"/>
          <w:szCs w:val="26"/>
        </w:rPr>
        <w:t>etSessionNum</w:t>
      </w:r>
    </w:p>
    <w:p w14:paraId="6EFBBA10" w14:textId="7002AAA4" w:rsidR="002338D9" w:rsidRPr="00B56BF5" w:rsidRDefault="002338D9" w:rsidP="002338D9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2338D9">
        <w:rPr>
          <w:rFonts w:ascii="Arial" w:hAnsi="Arial" w:cs="Arial"/>
          <w:i/>
          <w:sz w:val="26"/>
          <w:szCs w:val="26"/>
        </w:rPr>
        <w:t>Function purpose :</w:t>
      </w:r>
      <w:r>
        <w:rPr>
          <w:rFonts w:ascii="Arial" w:hAnsi="Arial" w:cs="Arial"/>
          <w:i/>
          <w:sz w:val="26"/>
          <w:szCs w:val="26"/>
        </w:rPr>
        <w:t xml:space="preserve">return </w:t>
      </w:r>
      <w:r w:rsidRPr="002338D9">
        <w:rPr>
          <w:rFonts w:ascii="Arial" w:hAnsi="Arial" w:cs="Arial"/>
          <w:i/>
          <w:sz w:val="26"/>
          <w:szCs w:val="26"/>
        </w:rPr>
        <w:t xml:space="preserve"> </w:t>
      </w:r>
      <w:r>
        <w:rPr>
          <w:rFonts w:ascii="Arial" w:hAnsi="Arial" w:cs="Arial"/>
          <w:i/>
          <w:sz w:val="26"/>
          <w:szCs w:val="26"/>
        </w:rPr>
        <w:t>the number of sessions</w:t>
      </w:r>
      <w:r>
        <w:rPr>
          <w:rFonts w:ascii="Arial" w:hAnsi="Arial" w:cs="Arial"/>
          <w:i/>
          <w:sz w:val="26"/>
          <w:szCs w:val="26"/>
        </w:rPr>
        <w:t xml:space="preserve"> created</w:t>
      </w:r>
    </w:p>
    <w:p w14:paraId="4A1DE25C" w14:textId="6335C2B8" w:rsidR="002338D9" w:rsidRPr="002338D9" w:rsidRDefault="002338D9" w:rsidP="002338D9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2338D9">
        <w:rPr>
          <w:rFonts w:ascii="Arial" w:hAnsi="Arial" w:cs="Arial"/>
          <w:i/>
          <w:sz w:val="26"/>
          <w:szCs w:val="26"/>
        </w:rPr>
        <w:t xml:space="preserve">List of parameters : </w:t>
      </w:r>
      <w:r>
        <w:rPr>
          <w:rFonts w:ascii="Arial" w:hAnsi="Arial" w:cs="Arial"/>
          <w:i/>
          <w:sz w:val="26"/>
          <w:szCs w:val="26"/>
        </w:rPr>
        <w:t>none</w:t>
      </w:r>
    </w:p>
    <w:p w14:paraId="7781C8A6" w14:textId="389E095F" w:rsidR="002338D9" w:rsidRDefault="002338D9" w:rsidP="002338D9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>Return type</w:t>
      </w:r>
      <w:r>
        <w:rPr>
          <w:rFonts w:ascii="Arial" w:hAnsi="Arial" w:cs="Arial"/>
          <w:i/>
          <w:sz w:val="26"/>
          <w:szCs w:val="26"/>
        </w:rPr>
        <w:t xml:space="preserve">: </w:t>
      </w:r>
      <w:r w:rsidR="00DE755A">
        <w:rPr>
          <w:rFonts w:ascii="Arial" w:hAnsi="Arial" w:cs="Arial"/>
          <w:i/>
          <w:sz w:val="26"/>
          <w:szCs w:val="26"/>
        </w:rPr>
        <w:t>uint</w:t>
      </w:r>
    </w:p>
    <w:p w14:paraId="5127CAA4" w14:textId="4B90D49F" w:rsidR="002338D9" w:rsidRPr="00ED2B5A" w:rsidRDefault="002338D9" w:rsidP="002338D9">
      <w:pPr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1.8</w:t>
      </w:r>
      <w:r>
        <w:rPr>
          <w:rFonts w:ascii="Arial" w:hAnsi="Arial" w:cs="Arial"/>
          <w:sz w:val="26"/>
          <w:szCs w:val="26"/>
        </w:rPr>
        <w:t xml:space="preserve"> </w:t>
      </w:r>
      <w:r w:rsidRPr="002338D9">
        <w:rPr>
          <w:rFonts w:ascii="Arial" w:hAnsi="Arial" w:cs="Arial"/>
          <w:sz w:val="26"/>
          <w:szCs w:val="26"/>
        </w:rPr>
        <w:t xml:space="preserve"> getAdminInfo() public returns(address){</w:t>
      </w:r>
      <w:r>
        <w:rPr>
          <w:rFonts w:ascii="Arial" w:hAnsi="Arial" w:cs="Arial"/>
          <w:sz w:val="26"/>
          <w:szCs w:val="26"/>
        </w:rPr>
        <w:t>}</w:t>
      </w:r>
    </w:p>
    <w:p w14:paraId="7E95CA3E" w14:textId="46AE4B28" w:rsidR="002338D9" w:rsidRPr="00B56BF5" w:rsidRDefault="002338D9" w:rsidP="002338D9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name: </w:t>
      </w:r>
      <w:r w:rsidRPr="002338D9">
        <w:rPr>
          <w:rFonts w:ascii="Arial" w:hAnsi="Arial" w:cs="Arial"/>
          <w:sz w:val="26"/>
          <w:szCs w:val="26"/>
        </w:rPr>
        <w:t>getAdminInfo</w:t>
      </w:r>
    </w:p>
    <w:p w14:paraId="537CB677" w14:textId="1D99EBFF" w:rsidR="002338D9" w:rsidRPr="00B56BF5" w:rsidRDefault="002338D9" w:rsidP="002338D9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2338D9">
        <w:rPr>
          <w:rFonts w:ascii="Arial" w:hAnsi="Arial" w:cs="Arial"/>
          <w:i/>
          <w:sz w:val="26"/>
          <w:szCs w:val="26"/>
        </w:rPr>
        <w:t xml:space="preserve">Function purpose : </w:t>
      </w:r>
      <w:r>
        <w:rPr>
          <w:rFonts w:ascii="Arial" w:hAnsi="Arial" w:cs="Arial"/>
          <w:i/>
          <w:sz w:val="26"/>
          <w:szCs w:val="26"/>
        </w:rPr>
        <w:t>return admin account</w:t>
      </w:r>
    </w:p>
    <w:p w14:paraId="7270DC81" w14:textId="39CC5A7E" w:rsidR="002338D9" w:rsidRPr="002338D9" w:rsidRDefault="002338D9" w:rsidP="002338D9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2338D9">
        <w:rPr>
          <w:rFonts w:ascii="Arial" w:hAnsi="Arial" w:cs="Arial"/>
          <w:i/>
          <w:sz w:val="26"/>
          <w:szCs w:val="26"/>
        </w:rPr>
        <w:t xml:space="preserve">List of parameters : </w:t>
      </w:r>
      <w:r>
        <w:rPr>
          <w:rFonts w:ascii="Arial" w:hAnsi="Arial" w:cs="Arial"/>
          <w:i/>
          <w:sz w:val="26"/>
          <w:szCs w:val="26"/>
        </w:rPr>
        <w:t>address</w:t>
      </w:r>
    </w:p>
    <w:p w14:paraId="6EC82291" w14:textId="2786132D" w:rsidR="002338D9" w:rsidRDefault="002338D9" w:rsidP="002338D9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>Return type</w:t>
      </w:r>
      <w:r>
        <w:rPr>
          <w:rFonts w:ascii="Arial" w:hAnsi="Arial" w:cs="Arial"/>
          <w:i/>
          <w:sz w:val="26"/>
          <w:szCs w:val="26"/>
        </w:rPr>
        <w:t>: address</w:t>
      </w:r>
    </w:p>
    <w:p w14:paraId="4597BC6F" w14:textId="77777777" w:rsidR="008869F4" w:rsidRDefault="008869F4" w:rsidP="008869F4">
      <w:pPr>
        <w:pStyle w:val="ListParagraph"/>
        <w:numPr>
          <w:ilvl w:val="2"/>
          <w:numId w:val="14"/>
        </w:numPr>
        <w:jc w:val="both"/>
        <w:rPr>
          <w:rFonts w:ascii="Arial" w:hAnsi="Arial" w:cs="Arial"/>
          <w:sz w:val="26"/>
          <w:szCs w:val="26"/>
        </w:rPr>
      </w:pPr>
      <w:r w:rsidRPr="008869F4">
        <w:rPr>
          <w:rFonts w:ascii="Arial" w:hAnsi="Arial" w:cs="Arial"/>
          <w:sz w:val="26"/>
          <w:szCs w:val="26"/>
        </w:rPr>
        <w:t xml:space="preserve"> </w:t>
      </w:r>
      <w:r w:rsidRPr="008869F4">
        <w:rPr>
          <w:rFonts w:ascii="Arial" w:hAnsi="Arial" w:cs="Arial"/>
          <w:sz w:val="26"/>
          <w:szCs w:val="26"/>
        </w:rPr>
        <w:t>getProposedPrice(address _session)public returns(uint){</w:t>
      </w:r>
    </w:p>
    <w:p w14:paraId="5B7F4CF7" w14:textId="0D487506" w:rsidR="008869F4" w:rsidRPr="008869F4" w:rsidRDefault="008869F4" w:rsidP="008869F4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8869F4">
        <w:rPr>
          <w:rFonts w:ascii="Arial" w:hAnsi="Arial" w:cs="Arial"/>
          <w:i/>
          <w:sz w:val="26"/>
          <w:szCs w:val="26"/>
        </w:rPr>
        <w:t xml:space="preserve">Function name: </w:t>
      </w:r>
      <w:r w:rsidRPr="008869F4">
        <w:rPr>
          <w:rFonts w:ascii="Arial" w:hAnsi="Arial" w:cs="Arial"/>
          <w:sz w:val="26"/>
          <w:szCs w:val="26"/>
        </w:rPr>
        <w:t>getProposedPrice</w:t>
      </w:r>
    </w:p>
    <w:p w14:paraId="3DB897C4" w14:textId="007E32FB" w:rsidR="008869F4" w:rsidRPr="00B56BF5" w:rsidRDefault="008869F4" w:rsidP="008869F4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2338D9">
        <w:rPr>
          <w:rFonts w:ascii="Arial" w:hAnsi="Arial" w:cs="Arial"/>
          <w:i/>
          <w:sz w:val="26"/>
          <w:szCs w:val="26"/>
        </w:rPr>
        <w:t xml:space="preserve">Function purpose : </w:t>
      </w:r>
      <w:r>
        <w:rPr>
          <w:rFonts w:ascii="Arial" w:hAnsi="Arial" w:cs="Arial"/>
          <w:i/>
          <w:sz w:val="26"/>
          <w:szCs w:val="26"/>
        </w:rPr>
        <w:t>get</w:t>
      </w:r>
      <w:r>
        <w:rPr>
          <w:rFonts w:ascii="Arial" w:hAnsi="Arial" w:cs="Arial"/>
          <w:i/>
          <w:sz w:val="26"/>
          <w:szCs w:val="26"/>
        </w:rPr>
        <w:t xml:space="preserve"> </w:t>
      </w:r>
      <w:r>
        <w:rPr>
          <w:rFonts w:ascii="Arial" w:hAnsi="Arial" w:cs="Arial"/>
          <w:i/>
          <w:sz w:val="26"/>
          <w:szCs w:val="26"/>
        </w:rPr>
        <w:t>proposed price of each session</w:t>
      </w:r>
    </w:p>
    <w:p w14:paraId="6DA31397" w14:textId="61109AF1" w:rsidR="008869F4" w:rsidRPr="002338D9" w:rsidRDefault="008869F4" w:rsidP="008869F4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2338D9">
        <w:rPr>
          <w:rFonts w:ascii="Arial" w:hAnsi="Arial" w:cs="Arial"/>
          <w:i/>
          <w:sz w:val="26"/>
          <w:szCs w:val="26"/>
        </w:rPr>
        <w:t xml:space="preserve">List of parameters : </w:t>
      </w:r>
      <w:r w:rsidR="00DE755A">
        <w:rPr>
          <w:rFonts w:ascii="Arial" w:hAnsi="Arial" w:cs="Arial"/>
          <w:i/>
          <w:sz w:val="26"/>
          <w:szCs w:val="26"/>
        </w:rPr>
        <w:t>none</w:t>
      </w:r>
    </w:p>
    <w:p w14:paraId="24337C72" w14:textId="65D6D430" w:rsidR="008869F4" w:rsidRDefault="008869F4" w:rsidP="008869F4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>Return type</w:t>
      </w:r>
      <w:r>
        <w:rPr>
          <w:rFonts w:ascii="Arial" w:hAnsi="Arial" w:cs="Arial"/>
          <w:i/>
          <w:sz w:val="26"/>
          <w:szCs w:val="26"/>
        </w:rPr>
        <w:t xml:space="preserve">: </w:t>
      </w:r>
      <w:r>
        <w:rPr>
          <w:rFonts w:ascii="Arial" w:hAnsi="Arial" w:cs="Arial"/>
          <w:i/>
          <w:sz w:val="26"/>
          <w:szCs w:val="26"/>
        </w:rPr>
        <w:t>uint</w:t>
      </w:r>
    </w:p>
    <w:p w14:paraId="6639ED2A" w14:textId="3EDF6AFB" w:rsidR="008869F4" w:rsidRPr="00ED2B5A" w:rsidRDefault="008869F4" w:rsidP="008869F4">
      <w:pPr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1</w:t>
      </w:r>
      <w:r w:rsidR="00DE755A">
        <w:rPr>
          <w:rFonts w:ascii="Arial" w:hAnsi="Arial" w:cs="Arial"/>
          <w:sz w:val="26"/>
          <w:szCs w:val="26"/>
        </w:rPr>
        <w:t>.10</w:t>
      </w:r>
      <w:r>
        <w:rPr>
          <w:rFonts w:ascii="Arial" w:hAnsi="Arial" w:cs="Arial"/>
          <w:sz w:val="26"/>
          <w:szCs w:val="26"/>
        </w:rPr>
        <w:t xml:space="preserve"> </w:t>
      </w:r>
      <w:r w:rsidRPr="002338D9">
        <w:rPr>
          <w:rFonts w:ascii="Arial" w:hAnsi="Arial" w:cs="Arial"/>
          <w:sz w:val="26"/>
          <w:szCs w:val="26"/>
        </w:rPr>
        <w:t xml:space="preserve"> </w:t>
      </w:r>
      <w:r w:rsidRPr="008869F4">
        <w:rPr>
          <w:rFonts w:ascii="Arial" w:hAnsi="Arial" w:cs="Arial"/>
          <w:sz w:val="26"/>
          <w:szCs w:val="26"/>
        </w:rPr>
        <w:t>calculateLastPrice(address _session)public {</w:t>
      </w:r>
      <w:r>
        <w:rPr>
          <w:rFonts w:ascii="Arial" w:hAnsi="Arial" w:cs="Arial"/>
          <w:sz w:val="26"/>
          <w:szCs w:val="26"/>
        </w:rPr>
        <w:t>}</w:t>
      </w:r>
    </w:p>
    <w:p w14:paraId="574C5699" w14:textId="2D0F2ACD" w:rsidR="008869F4" w:rsidRPr="00B56BF5" w:rsidRDefault="008869F4" w:rsidP="008869F4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>Function name</w:t>
      </w:r>
      <w:r w:rsidR="00DE755A">
        <w:rPr>
          <w:rFonts w:ascii="Arial" w:hAnsi="Arial" w:cs="Arial"/>
          <w:i/>
          <w:sz w:val="26"/>
          <w:szCs w:val="26"/>
        </w:rPr>
        <w:t xml:space="preserve"> :</w:t>
      </w:r>
      <w:r w:rsidR="00DE755A" w:rsidRPr="00DE755A">
        <w:rPr>
          <w:rFonts w:ascii="Arial" w:hAnsi="Arial" w:cs="Arial"/>
          <w:sz w:val="26"/>
          <w:szCs w:val="26"/>
        </w:rPr>
        <w:t xml:space="preserve"> </w:t>
      </w:r>
      <w:r w:rsidR="00DE755A" w:rsidRPr="008869F4">
        <w:rPr>
          <w:rFonts w:ascii="Arial" w:hAnsi="Arial" w:cs="Arial"/>
          <w:sz w:val="26"/>
          <w:szCs w:val="26"/>
        </w:rPr>
        <w:t>calculateLastPrice</w:t>
      </w:r>
    </w:p>
    <w:p w14:paraId="26A30C77" w14:textId="4176BCB2" w:rsidR="008869F4" w:rsidRPr="00B56BF5" w:rsidRDefault="008869F4" w:rsidP="008869F4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2338D9">
        <w:rPr>
          <w:rFonts w:ascii="Arial" w:hAnsi="Arial" w:cs="Arial"/>
          <w:i/>
          <w:sz w:val="26"/>
          <w:szCs w:val="26"/>
        </w:rPr>
        <w:t xml:space="preserve">Function purpose : </w:t>
      </w:r>
      <w:r w:rsidR="00DE755A">
        <w:rPr>
          <w:rFonts w:ascii="Arial" w:hAnsi="Arial" w:cs="Arial"/>
          <w:i/>
          <w:sz w:val="26"/>
          <w:szCs w:val="26"/>
        </w:rPr>
        <w:t>calculate last price of session and update deviation, number of sessions of participants</w:t>
      </w:r>
    </w:p>
    <w:p w14:paraId="582205C0" w14:textId="1B7F6FB6" w:rsidR="008869F4" w:rsidRPr="002338D9" w:rsidRDefault="008869F4" w:rsidP="008869F4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2338D9">
        <w:rPr>
          <w:rFonts w:ascii="Arial" w:hAnsi="Arial" w:cs="Arial"/>
          <w:i/>
          <w:sz w:val="26"/>
          <w:szCs w:val="26"/>
        </w:rPr>
        <w:t xml:space="preserve">List of parameters : </w:t>
      </w:r>
      <w:r w:rsidR="00DE755A" w:rsidRPr="008869F4">
        <w:rPr>
          <w:rFonts w:ascii="Arial" w:hAnsi="Arial" w:cs="Arial"/>
          <w:sz w:val="26"/>
          <w:szCs w:val="26"/>
        </w:rPr>
        <w:t>address _session</w:t>
      </w:r>
    </w:p>
    <w:p w14:paraId="2C436C65" w14:textId="18DB48E5" w:rsidR="008869F4" w:rsidRDefault="008869F4" w:rsidP="008869F4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>Return type</w:t>
      </w:r>
      <w:r>
        <w:rPr>
          <w:rFonts w:ascii="Arial" w:hAnsi="Arial" w:cs="Arial"/>
          <w:i/>
          <w:sz w:val="26"/>
          <w:szCs w:val="26"/>
        </w:rPr>
        <w:t xml:space="preserve">: </w:t>
      </w:r>
      <w:r w:rsidR="00DE755A">
        <w:rPr>
          <w:rFonts w:ascii="Arial" w:hAnsi="Arial" w:cs="Arial"/>
          <w:i/>
          <w:sz w:val="26"/>
          <w:szCs w:val="26"/>
        </w:rPr>
        <w:t>none</w:t>
      </w:r>
    </w:p>
    <w:p w14:paraId="31A229C5" w14:textId="65DD9343" w:rsidR="008869F4" w:rsidRPr="00ED2B5A" w:rsidRDefault="008869F4" w:rsidP="008869F4">
      <w:pPr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1.</w:t>
      </w:r>
      <w:r w:rsidR="00DE755A">
        <w:rPr>
          <w:rFonts w:ascii="Arial" w:hAnsi="Arial" w:cs="Arial"/>
          <w:sz w:val="26"/>
          <w:szCs w:val="26"/>
        </w:rPr>
        <w:t>11</w:t>
      </w:r>
      <w:r>
        <w:rPr>
          <w:rFonts w:ascii="Arial" w:hAnsi="Arial" w:cs="Arial"/>
          <w:sz w:val="26"/>
          <w:szCs w:val="26"/>
        </w:rPr>
        <w:t xml:space="preserve"> </w:t>
      </w:r>
      <w:r w:rsidRPr="002338D9">
        <w:rPr>
          <w:rFonts w:ascii="Arial" w:hAnsi="Arial" w:cs="Arial"/>
          <w:sz w:val="26"/>
          <w:szCs w:val="26"/>
        </w:rPr>
        <w:t xml:space="preserve"> </w:t>
      </w:r>
      <w:r w:rsidR="00DE755A" w:rsidRPr="00DE755A">
        <w:rPr>
          <w:rFonts w:ascii="Arial" w:hAnsi="Arial" w:cs="Arial"/>
          <w:sz w:val="26"/>
          <w:szCs w:val="26"/>
        </w:rPr>
        <w:t>getLastPrice(address _session) public returns(uint){</w:t>
      </w:r>
      <w:r w:rsidR="00DE755A">
        <w:rPr>
          <w:rFonts w:ascii="Arial" w:hAnsi="Arial" w:cs="Arial"/>
          <w:sz w:val="26"/>
          <w:szCs w:val="26"/>
        </w:rPr>
        <w:t>}</w:t>
      </w:r>
    </w:p>
    <w:p w14:paraId="3529448E" w14:textId="7F9C2141" w:rsidR="008869F4" w:rsidRPr="00B56BF5" w:rsidRDefault="008869F4" w:rsidP="008869F4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name: </w:t>
      </w:r>
      <w:r w:rsidR="00DE755A" w:rsidRPr="00DE755A">
        <w:rPr>
          <w:rFonts w:ascii="Arial" w:hAnsi="Arial" w:cs="Arial"/>
          <w:sz w:val="26"/>
          <w:szCs w:val="26"/>
        </w:rPr>
        <w:t>getLastPrice</w:t>
      </w:r>
    </w:p>
    <w:p w14:paraId="0B37DB33" w14:textId="3CAC7D37" w:rsidR="008869F4" w:rsidRPr="00B56BF5" w:rsidRDefault="008869F4" w:rsidP="008869F4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2338D9">
        <w:rPr>
          <w:rFonts w:ascii="Arial" w:hAnsi="Arial" w:cs="Arial"/>
          <w:i/>
          <w:sz w:val="26"/>
          <w:szCs w:val="26"/>
        </w:rPr>
        <w:lastRenderedPageBreak/>
        <w:t xml:space="preserve">Function purpose : </w:t>
      </w:r>
      <w:r w:rsidR="00DE755A">
        <w:rPr>
          <w:rFonts w:ascii="Arial" w:hAnsi="Arial" w:cs="Arial"/>
          <w:i/>
          <w:sz w:val="26"/>
          <w:szCs w:val="26"/>
        </w:rPr>
        <w:t>get last price of session</w:t>
      </w:r>
    </w:p>
    <w:p w14:paraId="78E0DE4F" w14:textId="33D9A4C6" w:rsidR="008869F4" w:rsidRPr="002338D9" w:rsidRDefault="008869F4" w:rsidP="008869F4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2338D9">
        <w:rPr>
          <w:rFonts w:ascii="Arial" w:hAnsi="Arial" w:cs="Arial"/>
          <w:i/>
          <w:sz w:val="26"/>
          <w:szCs w:val="26"/>
        </w:rPr>
        <w:t xml:space="preserve">List of parameters : </w:t>
      </w:r>
      <w:r w:rsidR="00DE755A" w:rsidRPr="00DE755A">
        <w:rPr>
          <w:rFonts w:ascii="Arial" w:hAnsi="Arial" w:cs="Arial"/>
          <w:sz w:val="26"/>
          <w:szCs w:val="26"/>
        </w:rPr>
        <w:t>address _session</w:t>
      </w:r>
    </w:p>
    <w:p w14:paraId="65BD7209" w14:textId="77777777" w:rsidR="008869F4" w:rsidRDefault="008869F4" w:rsidP="008869F4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>Return type</w:t>
      </w:r>
      <w:r>
        <w:rPr>
          <w:rFonts w:ascii="Arial" w:hAnsi="Arial" w:cs="Arial"/>
          <w:i/>
          <w:sz w:val="26"/>
          <w:szCs w:val="26"/>
        </w:rPr>
        <w:t>: address</w:t>
      </w:r>
    </w:p>
    <w:p w14:paraId="2FCCAE7E" w14:textId="296400F0" w:rsidR="008869F4" w:rsidRPr="00ED2B5A" w:rsidRDefault="008869F4" w:rsidP="008869F4">
      <w:pPr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1.</w:t>
      </w:r>
      <w:r w:rsidR="00DE755A">
        <w:rPr>
          <w:rFonts w:ascii="Arial" w:hAnsi="Arial" w:cs="Arial"/>
          <w:sz w:val="26"/>
          <w:szCs w:val="26"/>
        </w:rPr>
        <w:t>12</w:t>
      </w:r>
      <w:r>
        <w:rPr>
          <w:rFonts w:ascii="Arial" w:hAnsi="Arial" w:cs="Arial"/>
          <w:sz w:val="26"/>
          <w:szCs w:val="26"/>
        </w:rPr>
        <w:t xml:space="preserve"> </w:t>
      </w:r>
      <w:r w:rsidRPr="002338D9">
        <w:rPr>
          <w:rFonts w:ascii="Arial" w:hAnsi="Arial" w:cs="Arial"/>
          <w:sz w:val="26"/>
          <w:szCs w:val="26"/>
        </w:rPr>
        <w:t xml:space="preserve"> </w:t>
      </w:r>
      <w:r w:rsidR="00DE755A" w:rsidRPr="00DE755A">
        <w:rPr>
          <w:rFonts w:ascii="Arial" w:hAnsi="Arial" w:cs="Arial"/>
          <w:sz w:val="26"/>
          <w:szCs w:val="26"/>
        </w:rPr>
        <w:t>getListOfPar(address _session) public  returns(address [] memory){</w:t>
      </w:r>
      <w:r w:rsidR="00DE755A">
        <w:rPr>
          <w:rFonts w:ascii="Arial" w:hAnsi="Arial" w:cs="Arial"/>
          <w:sz w:val="26"/>
          <w:szCs w:val="26"/>
        </w:rPr>
        <w:t>}</w:t>
      </w:r>
    </w:p>
    <w:p w14:paraId="5A4EEED7" w14:textId="5A1502B2" w:rsidR="008869F4" w:rsidRPr="00B56BF5" w:rsidRDefault="008869F4" w:rsidP="008869F4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name: </w:t>
      </w:r>
      <w:r w:rsidR="00DE755A" w:rsidRPr="00DE755A">
        <w:rPr>
          <w:rFonts w:ascii="Arial" w:hAnsi="Arial" w:cs="Arial"/>
          <w:sz w:val="26"/>
          <w:szCs w:val="26"/>
        </w:rPr>
        <w:t>getListOfPar</w:t>
      </w:r>
    </w:p>
    <w:p w14:paraId="212D8A7F" w14:textId="0AA6411F" w:rsidR="008869F4" w:rsidRPr="00B56BF5" w:rsidRDefault="008869F4" w:rsidP="008869F4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2338D9">
        <w:rPr>
          <w:rFonts w:ascii="Arial" w:hAnsi="Arial" w:cs="Arial"/>
          <w:i/>
          <w:sz w:val="26"/>
          <w:szCs w:val="26"/>
        </w:rPr>
        <w:t xml:space="preserve">Function purpose : </w:t>
      </w:r>
      <w:r>
        <w:rPr>
          <w:rFonts w:ascii="Arial" w:hAnsi="Arial" w:cs="Arial"/>
          <w:i/>
          <w:sz w:val="26"/>
          <w:szCs w:val="26"/>
        </w:rPr>
        <w:t xml:space="preserve">return </w:t>
      </w:r>
      <w:r w:rsidR="00DE755A">
        <w:rPr>
          <w:rFonts w:ascii="Arial" w:hAnsi="Arial" w:cs="Arial"/>
          <w:i/>
          <w:sz w:val="26"/>
          <w:szCs w:val="26"/>
        </w:rPr>
        <w:t>list of participants’s address</w:t>
      </w:r>
    </w:p>
    <w:p w14:paraId="6B26DC30" w14:textId="338CEB13" w:rsidR="008869F4" w:rsidRPr="002338D9" w:rsidRDefault="008869F4" w:rsidP="008869F4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2338D9">
        <w:rPr>
          <w:rFonts w:ascii="Arial" w:hAnsi="Arial" w:cs="Arial"/>
          <w:i/>
          <w:sz w:val="26"/>
          <w:szCs w:val="26"/>
        </w:rPr>
        <w:t xml:space="preserve">List of parameters : </w:t>
      </w:r>
      <w:r w:rsidR="00DE755A" w:rsidRPr="00DE755A">
        <w:rPr>
          <w:rFonts w:ascii="Arial" w:hAnsi="Arial" w:cs="Arial"/>
          <w:sz w:val="26"/>
          <w:szCs w:val="26"/>
        </w:rPr>
        <w:t>address _session</w:t>
      </w:r>
    </w:p>
    <w:p w14:paraId="4CDA042A" w14:textId="7E13A427" w:rsidR="008869F4" w:rsidRDefault="008869F4" w:rsidP="008869F4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>Return type</w:t>
      </w:r>
      <w:r>
        <w:rPr>
          <w:rFonts w:ascii="Arial" w:hAnsi="Arial" w:cs="Arial"/>
          <w:i/>
          <w:sz w:val="26"/>
          <w:szCs w:val="26"/>
        </w:rPr>
        <w:t xml:space="preserve">: </w:t>
      </w:r>
      <w:r w:rsidR="00DE755A">
        <w:rPr>
          <w:rFonts w:ascii="Arial" w:hAnsi="Arial" w:cs="Arial"/>
          <w:i/>
          <w:sz w:val="26"/>
          <w:szCs w:val="26"/>
        </w:rPr>
        <w:t xml:space="preserve">array of </w:t>
      </w:r>
      <w:r>
        <w:rPr>
          <w:rFonts w:ascii="Arial" w:hAnsi="Arial" w:cs="Arial"/>
          <w:i/>
          <w:sz w:val="26"/>
          <w:szCs w:val="26"/>
        </w:rPr>
        <w:t>address</w:t>
      </w:r>
    </w:p>
    <w:p w14:paraId="62DE9A4B" w14:textId="19C4D575" w:rsidR="008869F4" w:rsidRPr="00ED2B5A" w:rsidRDefault="008869F4" w:rsidP="008869F4">
      <w:pPr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1.</w:t>
      </w:r>
      <w:r w:rsidR="00DE755A">
        <w:rPr>
          <w:rFonts w:ascii="Arial" w:hAnsi="Arial" w:cs="Arial"/>
          <w:sz w:val="26"/>
          <w:szCs w:val="26"/>
        </w:rPr>
        <w:t>13</w:t>
      </w:r>
      <w:r>
        <w:rPr>
          <w:rFonts w:ascii="Arial" w:hAnsi="Arial" w:cs="Arial"/>
          <w:sz w:val="26"/>
          <w:szCs w:val="26"/>
        </w:rPr>
        <w:t xml:space="preserve"> </w:t>
      </w:r>
      <w:r w:rsidRPr="002338D9">
        <w:rPr>
          <w:rFonts w:ascii="Arial" w:hAnsi="Arial" w:cs="Arial"/>
          <w:sz w:val="26"/>
          <w:szCs w:val="26"/>
        </w:rPr>
        <w:t xml:space="preserve"> </w:t>
      </w:r>
      <w:r w:rsidR="00DE755A" w:rsidRPr="00DE755A">
        <w:rPr>
          <w:rFonts w:ascii="Arial" w:hAnsi="Arial" w:cs="Arial"/>
          <w:sz w:val="26"/>
          <w:szCs w:val="26"/>
        </w:rPr>
        <w:t>getGivenPrices(address _session) public  returns(uint [] memory){</w:t>
      </w:r>
      <w:r w:rsidR="00DE755A">
        <w:rPr>
          <w:rFonts w:ascii="Arial" w:hAnsi="Arial" w:cs="Arial"/>
          <w:sz w:val="26"/>
          <w:szCs w:val="26"/>
        </w:rPr>
        <w:t>}</w:t>
      </w:r>
    </w:p>
    <w:p w14:paraId="10D223B0" w14:textId="447694BA" w:rsidR="008869F4" w:rsidRPr="00B56BF5" w:rsidRDefault="008869F4" w:rsidP="008869F4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name: </w:t>
      </w:r>
      <w:r w:rsidR="00DE755A" w:rsidRPr="00DE755A">
        <w:rPr>
          <w:rFonts w:ascii="Arial" w:hAnsi="Arial" w:cs="Arial"/>
          <w:sz w:val="26"/>
          <w:szCs w:val="26"/>
        </w:rPr>
        <w:t>getGivenPrices</w:t>
      </w:r>
    </w:p>
    <w:p w14:paraId="68AFD4C0" w14:textId="1B0217B7" w:rsidR="008869F4" w:rsidRPr="00B56BF5" w:rsidRDefault="008869F4" w:rsidP="008869F4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2338D9">
        <w:rPr>
          <w:rFonts w:ascii="Arial" w:hAnsi="Arial" w:cs="Arial"/>
          <w:i/>
          <w:sz w:val="26"/>
          <w:szCs w:val="26"/>
        </w:rPr>
        <w:t xml:space="preserve">Function purpose : </w:t>
      </w:r>
      <w:r>
        <w:rPr>
          <w:rFonts w:ascii="Arial" w:hAnsi="Arial" w:cs="Arial"/>
          <w:i/>
          <w:sz w:val="26"/>
          <w:szCs w:val="26"/>
        </w:rPr>
        <w:t xml:space="preserve">return </w:t>
      </w:r>
      <w:r w:rsidR="00DE755A">
        <w:rPr>
          <w:rFonts w:ascii="Arial" w:hAnsi="Arial" w:cs="Arial"/>
          <w:i/>
          <w:sz w:val="26"/>
          <w:szCs w:val="26"/>
        </w:rPr>
        <w:t>all prices that wer given for a session</w:t>
      </w:r>
    </w:p>
    <w:p w14:paraId="3C81C455" w14:textId="51BE927F" w:rsidR="008869F4" w:rsidRPr="002338D9" w:rsidRDefault="008869F4" w:rsidP="008869F4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2338D9">
        <w:rPr>
          <w:rFonts w:ascii="Arial" w:hAnsi="Arial" w:cs="Arial"/>
          <w:i/>
          <w:sz w:val="26"/>
          <w:szCs w:val="26"/>
        </w:rPr>
        <w:t xml:space="preserve">List of parameters : </w:t>
      </w:r>
      <w:r w:rsidR="00DE755A" w:rsidRPr="00DE755A">
        <w:rPr>
          <w:rFonts w:ascii="Arial" w:hAnsi="Arial" w:cs="Arial"/>
          <w:sz w:val="26"/>
          <w:szCs w:val="26"/>
        </w:rPr>
        <w:t>address _session</w:t>
      </w:r>
    </w:p>
    <w:p w14:paraId="5955D103" w14:textId="2F99BE82" w:rsidR="008869F4" w:rsidRDefault="008869F4" w:rsidP="008869F4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>Return type</w:t>
      </w:r>
      <w:r>
        <w:rPr>
          <w:rFonts w:ascii="Arial" w:hAnsi="Arial" w:cs="Arial"/>
          <w:i/>
          <w:sz w:val="26"/>
          <w:szCs w:val="26"/>
        </w:rPr>
        <w:t xml:space="preserve">: </w:t>
      </w:r>
      <w:r w:rsidR="00DE755A">
        <w:rPr>
          <w:rFonts w:ascii="Arial" w:hAnsi="Arial" w:cs="Arial"/>
          <w:i/>
          <w:sz w:val="26"/>
          <w:szCs w:val="26"/>
        </w:rPr>
        <w:t>array of uint</w:t>
      </w:r>
    </w:p>
    <w:p w14:paraId="0C115ED2" w14:textId="77777777" w:rsidR="00DE755A" w:rsidRDefault="008869F4" w:rsidP="00DE755A">
      <w:pPr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1.</w:t>
      </w:r>
      <w:r w:rsidR="00DE755A">
        <w:rPr>
          <w:rFonts w:ascii="Arial" w:hAnsi="Arial" w:cs="Arial"/>
          <w:sz w:val="26"/>
          <w:szCs w:val="26"/>
        </w:rPr>
        <w:t>14</w:t>
      </w:r>
      <w:r>
        <w:rPr>
          <w:rFonts w:ascii="Arial" w:hAnsi="Arial" w:cs="Arial"/>
          <w:sz w:val="26"/>
          <w:szCs w:val="26"/>
        </w:rPr>
        <w:t xml:space="preserve"> </w:t>
      </w:r>
      <w:r w:rsidRPr="002338D9">
        <w:rPr>
          <w:rFonts w:ascii="Arial" w:hAnsi="Arial" w:cs="Arial"/>
          <w:sz w:val="26"/>
          <w:szCs w:val="26"/>
        </w:rPr>
        <w:t xml:space="preserve"> </w:t>
      </w:r>
      <w:r w:rsidR="00DE755A" w:rsidRPr="00DE755A">
        <w:rPr>
          <w:rFonts w:ascii="Arial" w:hAnsi="Arial" w:cs="Arial"/>
          <w:sz w:val="26"/>
          <w:szCs w:val="26"/>
        </w:rPr>
        <w:t xml:space="preserve">getProfileId(uint _id) view public returns(uint ,address,string memory,string memory,uint,uint){ </w:t>
      </w:r>
      <w:r w:rsidR="00DE755A">
        <w:rPr>
          <w:rFonts w:ascii="Arial" w:hAnsi="Arial" w:cs="Arial"/>
          <w:sz w:val="26"/>
          <w:szCs w:val="26"/>
        </w:rPr>
        <w:t>}</w:t>
      </w:r>
    </w:p>
    <w:p w14:paraId="573D4E28" w14:textId="1ADCAB27" w:rsidR="008869F4" w:rsidRPr="00B56BF5" w:rsidRDefault="008869F4" w:rsidP="00DE755A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name: </w:t>
      </w:r>
      <w:r w:rsidR="00DE755A" w:rsidRPr="00DE755A">
        <w:rPr>
          <w:rFonts w:ascii="Arial" w:hAnsi="Arial" w:cs="Arial"/>
          <w:sz w:val="26"/>
          <w:szCs w:val="26"/>
        </w:rPr>
        <w:t>getProfileId</w:t>
      </w:r>
    </w:p>
    <w:p w14:paraId="65EC4239" w14:textId="7F8554AA" w:rsidR="008869F4" w:rsidRPr="00B56BF5" w:rsidRDefault="008869F4" w:rsidP="008869F4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2338D9">
        <w:rPr>
          <w:rFonts w:ascii="Arial" w:hAnsi="Arial" w:cs="Arial"/>
          <w:i/>
          <w:sz w:val="26"/>
          <w:szCs w:val="26"/>
        </w:rPr>
        <w:t xml:space="preserve">Function purpose : </w:t>
      </w:r>
      <w:r w:rsidR="00DE755A">
        <w:rPr>
          <w:rFonts w:ascii="Arial" w:hAnsi="Arial" w:cs="Arial"/>
          <w:i/>
          <w:sz w:val="26"/>
          <w:szCs w:val="26"/>
        </w:rPr>
        <w:t>get profile of a participant by his id</w:t>
      </w:r>
    </w:p>
    <w:p w14:paraId="33B581EA" w14:textId="3EEE1C54" w:rsidR="008869F4" w:rsidRPr="002338D9" w:rsidRDefault="008869F4" w:rsidP="008869F4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2338D9">
        <w:rPr>
          <w:rFonts w:ascii="Arial" w:hAnsi="Arial" w:cs="Arial"/>
          <w:i/>
          <w:sz w:val="26"/>
          <w:szCs w:val="26"/>
        </w:rPr>
        <w:t xml:space="preserve">List of parameters : </w:t>
      </w:r>
      <w:r w:rsidR="00DE755A" w:rsidRPr="00DE755A">
        <w:rPr>
          <w:rFonts w:ascii="Arial" w:hAnsi="Arial" w:cs="Arial"/>
          <w:sz w:val="26"/>
          <w:szCs w:val="26"/>
        </w:rPr>
        <w:t>uint _id</w:t>
      </w:r>
    </w:p>
    <w:p w14:paraId="5545B57D" w14:textId="59FABA7B" w:rsidR="008869F4" w:rsidRDefault="008869F4" w:rsidP="008869F4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>Return type</w:t>
      </w:r>
      <w:r>
        <w:rPr>
          <w:rFonts w:ascii="Arial" w:hAnsi="Arial" w:cs="Arial"/>
          <w:i/>
          <w:sz w:val="26"/>
          <w:szCs w:val="26"/>
        </w:rPr>
        <w:t xml:space="preserve">: </w:t>
      </w:r>
      <w:r w:rsidR="00DE755A" w:rsidRPr="00DE755A">
        <w:rPr>
          <w:rFonts w:ascii="Arial" w:hAnsi="Arial" w:cs="Arial"/>
          <w:sz w:val="26"/>
          <w:szCs w:val="26"/>
        </w:rPr>
        <w:t>uint ,address,string memory,string memory,uint,uint</w:t>
      </w:r>
    </w:p>
    <w:p w14:paraId="5AC91B73" w14:textId="7F545B37" w:rsidR="00DE755A" w:rsidRDefault="00DE755A" w:rsidP="00DE755A">
      <w:pPr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1.</w:t>
      </w:r>
      <w:r>
        <w:rPr>
          <w:rFonts w:ascii="Arial" w:hAnsi="Arial" w:cs="Arial"/>
          <w:sz w:val="26"/>
          <w:szCs w:val="26"/>
        </w:rPr>
        <w:t>15 getProfileAd</w:t>
      </w:r>
      <w:r w:rsidRPr="00DE755A">
        <w:rPr>
          <w:rFonts w:ascii="Arial" w:hAnsi="Arial" w:cs="Arial"/>
          <w:sz w:val="26"/>
          <w:szCs w:val="26"/>
        </w:rPr>
        <w:t>d(</w:t>
      </w:r>
      <w:r w:rsidRPr="00DE755A">
        <w:rPr>
          <w:rFonts w:ascii="Arial" w:hAnsi="Arial" w:cs="Arial"/>
          <w:sz w:val="26"/>
          <w:szCs w:val="26"/>
        </w:rPr>
        <w:t>address _addr</w:t>
      </w:r>
      <w:r w:rsidRPr="00DE755A">
        <w:rPr>
          <w:rFonts w:ascii="Arial" w:hAnsi="Arial" w:cs="Arial"/>
          <w:sz w:val="26"/>
          <w:szCs w:val="26"/>
        </w:rPr>
        <w:t xml:space="preserve">) view public returns(uint ,address,string memory,string memory,uint,uint){ </w:t>
      </w:r>
      <w:r>
        <w:rPr>
          <w:rFonts w:ascii="Arial" w:hAnsi="Arial" w:cs="Arial"/>
          <w:sz w:val="26"/>
          <w:szCs w:val="26"/>
        </w:rPr>
        <w:t>}</w:t>
      </w:r>
    </w:p>
    <w:p w14:paraId="702EFB51" w14:textId="77777777" w:rsidR="00DE755A" w:rsidRPr="00B56BF5" w:rsidRDefault="00DE755A" w:rsidP="00DE755A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name: </w:t>
      </w:r>
      <w:r w:rsidRPr="00DE755A">
        <w:rPr>
          <w:rFonts w:ascii="Arial" w:hAnsi="Arial" w:cs="Arial"/>
          <w:sz w:val="26"/>
          <w:szCs w:val="26"/>
        </w:rPr>
        <w:t>getProfileId</w:t>
      </w:r>
    </w:p>
    <w:p w14:paraId="556C4BE2" w14:textId="761C9D4D" w:rsidR="00DE755A" w:rsidRPr="00B56BF5" w:rsidRDefault="00DE755A" w:rsidP="00DE755A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2338D9">
        <w:rPr>
          <w:rFonts w:ascii="Arial" w:hAnsi="Arial" w:cs="Arial"/>
          <w:i/>
          <w:sz w:val="26"/>
          <w:szCs w:val="26"/>
        </w:rPr>
        <w:t xml:space="preserve">Function purpose : </w:t>
      </w:r>
      <w:r>
        <w:rPr>
          <w:rFonts w:ascii="Arial" w:hAnsi="Arial" w:cs="Arial"/>
          <w:i/>
          <w:sz w:val="26"/>
          <w:szCs w:val="26"/>
        </w:rPr>
        <w:t xml:space="preserve">get profile of a participant by his </w:t>
      </w:r>
      <w:r>
        <w:rPr>
          <w:rFonts w:ascii="Arial" w:hAnsi="Arial" w:cs="Arial"/>
          <w:i/>
          <w:sz w:val="26"/>
          <w:szCs w:val="26"/>
        </w:rPr>
        <w:t>address</w:t>
      </w:r>
    </w:p>
    <w:p w14:paraId="36A807E0" w14:textId="1D12907B" w:rsidR="00DE755A" w:rsidRPr="002338D9" w:rsidRDefault="00DE755A" w:rsidP="00DE755A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2338D9">
        <w:rPr>
          <w:rFonts w:ascii="Arial" w:hAnsi="Arial" w:cs="Arial"/>
          <w:i/>
          <w:sz w:val="26"/>
          <w:szCs w:val="26"/>
        </w:rPr>
        <w:t xml:space="preserve">List of parameters : </w:t>
      </w:r>
      <w:r w:rsidRPr="00DE755A">
        <w:rPr>
          <w:rFonts w:ascii="Arial" w:hAnsi="Arial" w:cs="Arial"/>
          <w:sz w:val="26"/>
          <w:szCs w:val="26"/>
        </w:rPr>
        <w:t>address _addr</w:t>
      </w:r>
    </w:p>
    <w:p w14:paraId="6742EFFE" w14:textId="77777777" w:rsidR="00DE755A" w:rsidRDefault="00DE755A" w:rsidP="00DE755A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>Return type</w:t>
      </w:r>
      <w:r>
        <w:rPr>
          <w:rFonts w:ascii="Arial" w:hAnsi="Arial" w:cs="Arial"/>
          <w:i/>
          <w:sz w:val="26"/>
          <w:szCs w:val="26"/>
        </w:rPr>
        <w:t xml:space="preserve">: </w:t>
      </w:r>
      <w:r w:rsidRPr="00DE755A">
        <w:rPr>
          <w:rFonts w:ascii="Arial" w:hAnsi="Arial" w:cs="Arial"/>
          <w:sz w:val="26"/>
          <w:szCs w:val="26"/>
        </w:rPr>
        <w:t>uint ,address,string memory,string memory,uint,uint</w:t>
      </w:r>
    </w:p>
    <w:p w14:paraId="03994AEA" w14:textId="28515EB4" w:rsidR="00DE755A" w:rsidRPr="00ED2B5A" w:rsidRDefault="00DE755A" w:rsidP="00DE755A">
      <w:pPr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1.</w:t>
      </w:r>
      <w:r>
        <w:rPr>
          <w:rFonts w:ascii="Arial" w:hAnsi="Arial" w:cs="Arial"/>
          <w:sz w:val="26"/>
          <w:szCs w:val="26"/>
        </w:rPr>
        <w:t>16</w:t>
      </w:r>
      <w:r>
        <w:rPr>
          <w:rFonts w:ascii="Arial" w:hAnsi="Arial" w:cs="Arial"/>
          <w:sz w:val="26"/>
          <w:szCs w:val="26"/>
        </w:rPr>
        <w:t xml:space="preserve"> </w:t>
      </w:r>
      <w:r w:rsidRPr="002338D9">
        <w:rPr>
          <w:rFonts w:ascii="Arial" w:hAnsi="Arial" w:cs="Arial"/>
          <w:sz w:val="26"/>
          <w:szCs w:val="26"/>
        </w:rPr>
        <w:t xml:space="preserve"> </w:t>
      </w:r>
      <w:r w:rsidRPr="00DE755A">
        <w:rPr>
          <w:rFonts w:ascii="Arial" w:hAnsi="Arial" w:cs="Arial"/>
          <w:sz w:val="26"/>
          <w:szCs w:val="26"/>
        </w:rPr>
        <w:t>getTotalParNum() public view returns(uint){</w:t>
      </w:r>
    </w:p>
    <w:p w14:paraId="2ADB9986" w14:textId="0202F563" w:rsidR="00DE755A" w:rsidRPr="00B56BF5" w:rsidRDefault="00DE755A" w:rsidP="00DE755A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name: </w:t>
      </w:r>
      <w:r w:rsidR="00603E8B" w:rsidRPr="00DE755A">
        <w:rPr>
          <w:rFonts w:ascii="Arial" w:hAnsi="Arial" w:cs="Arial"/>
          <w:sz w:val="26"/>
          <w:szCs w:val="26"/>
        </w:rPr>
        <w:t>getTotalParNum</w:t>
      </w:r>
    </w:p>
    <w:p w14:paraId="459D6B18" w14:textId="178AFDC7" w:rsidR="00DE755A" w:rsidRPr="00B56BF5" w:rsidRDefault="00DE755A" w:rsidP="00DE755A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2338D9">
        <w:rPr>
          <w:rFonts w:ascii="Arial" w:hAnsi="Arial" w:cs="Arial"/>
          <w:i/>
          <w:sz w:val="26"/>
          <w:szCs w:val="26"/>
        </w:rPr>
        <w:t xml:space="preserve">Function purpose : </w:t>
      </w:r>
      <w:r w:rsidR="00603E8B">
        <w:rPr>
          <w:rFonts w:ascii="Arial" w:hAnsi="Arial" w:cs="Arial"/>
          <w:i/>
          <w:sz w:val="26"/>
          <w:szCs w:val="26"/>
        </w:rPr>
        <w:t>get the</w:t>
      </w:r>
      <w:r>
        <w:rPr>
          <w:rFonts w:ascii="Arial" w:hAnsi="Arial" w:cs="Arial"/>
          <w:i/>
          <w:sz w:val="26"/>
          <w:szCs w:val="26"/>
        </w:rPr>
        <w:t xml:space="preserve"> </w:t>
      </w:r>
      <w:r w:rsidR="00603E8B">
        <w:rPr>
          <w:rFonts w:ascii="Arial" w:hAnsi="Arial" w:cs="Arial"/>
          <w:i/>
          <w:sz w:val="26"/>
          <w:szCs w:val="26"/>
        </w:rPr>
        <w:t>total number of participant that registered</w:t>
      </w:r>
    </w:p>
    <w:p w14:paraId="43224126" w14:textId="454455C8" w:rsidR="00DE755A" w:rsidRPr="002338D9" w:rsidRDefault="00DE755A" w:rsidP="00DE755A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2338D9">
        <w:rPr>
          <w:rFonts w:ascii="Arial" w:hAnsi="Arial" w:cs="Arial"/>
          <w:i/>
          <w:sz w:val="26"/>
          <w:szCs w:val="26"/>
        </w:rPr>
        <w:t xml:space="preserve">List of parameters : </w:t>
      </w:r>
      <w:r w:rsidR="00603E8B">
        <w:rPr>
          <w:rFonts w:ascii="Arial" w:hAnsi="Arial" w:cs="Arial"/>
          <w:sz w:val="26"/>
          <w:szCs w:val="26"/>
        </w:rPr>
        <w:t>none</w:t>
      </w:r>
    </w:p>
    <w:p w14:paraId="142A28F2" w14:textId="6C5DD5B8" w:rsidR="00DE755A" w:rsidRDefault="00DE755A" w:rsidP="00DE755A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>Return type</w:t>
      </w:r>
      <w:r>
        <w:rPr>
          <w:rFonts w:ascii="Arial" w:hAnsi="Arial" w:cs="Arial"/>
          <w:i/>
          <w:sz w:val="26"/>
          <w:szCs w:val="26"/>
        </w:rPr>
        <w:t>: uint</w:t>
      </w:r>
    </w:p>
    <w:p w14:paraId="53EE078D" w14:textId="30719319" w:rsidR="002338D9" w:rsidRDefault="002338D9" w:rsidP="002338D9">
      <w:pPr>
        <w:jc w:val="both"/>
        <w:rPr>
          <w:rFonts w:ascii="Arial" w:hAnsi="Arial" w:cs="Arial"/>
          <w:i/>
          <w:sz w:val="26"/>
          <w:szCs w:val="26"/>
        </w:rPr>
      </w:pPr>
    </w:p>
    <w:p w14:paraId="5C5745AD" w14:textId="640F1B7A" w:rsidR="00DE755A" w:rsidRPr="00ED2B5A" w:rsidRDefault="00DE755A" w:rsidP="00DE755A">
      <w:pPr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1.</w:t>
      </w:r>
      <w:r>
        <w:rPr>
          <w:rFonts w:ascii="Arial" w:hAnsi="Arial" w:cs="Arial"/>
          <w:sz w:val="26"/>
          <w:szCs w:val="26"/>
        </w:rPr>
        <w:t>17</w:t>
      </w:r>
      <w:r>
        <w:rPr>
          <w:rFonts w:ascii="Arial" w:hAnsi="Arial" w:cs="Arial"/>
          <w:sz w:val="26"/>
          <w:szCs w:val="26"/>
        </w:rPr>
        <w:t xml:space="preserve"> </w:t>
      </w:r>
      <w:r w:rsidRPr="002338D9">
        <w:rPr>
          <w:rFonts w:ascii="Arial" w:hAnsi="Arial" w:cs="Arial"/>
          <w:sz w:val="26"/>
          <w:szCs w:val="26"/>
        </w:rPr>
        <w:t xml:space="preserve"> </w:t>
      </w:r>
      <w:r w:rsidR="00603E8B" w:rsidRPr="00603E8B">
        <w:rPr>
          <w:rFonts w:ascii="Arial" w:hAnsi="Arial" w:cs="Arial"/>
          <w:sz w:val="26"/>
          <w:szCs w:val="26"/>
        </w:rPr>
        <w:t>getStatusSession(address _session) public onlyAdmin returns(uint){</w:t>
      </w:r>
    </w:p>
    <w:p w14:paraId="1B18D7C4" w14:textId="64330009" w:rsidR="00DE755A" w:rsidRPr="00B56BF5" w:rsidRDefault="00DE755A" w:rsidP="00DE755A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>Function name</w:t>
      </w:r>
      <w:r w:rsidR="00603E8B" w:rsidRPr="00603E8B">
        <w:rPr>
          <w:rFonts w:ascii="Arial" w:hAnsi="Arial" w:cs="Arial"/>
          <w:sz w:val="26"/>
          <w:szCs w:val="26"/>
        </w:rPr>
        <w:t xml:space="preserve"> </w:t>
      </w:r>
      <w:r w:rsidR="00603E8B" w:rsidRPr="00603E8B">
        <w:rPr>
          <w:rFonts w:ascii="Arial" w:hAnsi="Arial" w:cs="Arial"/>
          <w:sz w:val="26"/>
          <w:szCs w:val="26"/>
        </w:rPr>
        <w:t>getStatusSession</w:t>
      </w:r>
    </w:p>
    <w:p w14:paraId="231A37F2" w14:textId="5E52D3B6" w:rsidR="00DE755A" w:rsidRPr="00B56BF5" w:rsidRDefault="00DE755A" w:rsidP="00DE755A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2338D9">
        <w:rPr>
          <w:rFonts w:ascii="Arial" w:hAnsi="Arial" w:cs="Arial"/>
          <w:i/>
          <w:sz w:val="26"/>
          <w:szCs w:val="26"/>
        </w:rPr>
        <w:t xml:space="preserve">Function purpose : </w:t>
      </w:r>
      <w:r>
        <w:rPr>
          <w:rFonts w:ascii="Arial" w:hAnsi="Arial" w:cs="Arial"/>
          <w:i/>
          <w:sz w:val="26"/>
          <w:szCs w:val="26"/>
        </w:rPr>
        <w:t xml:space="preserve">return </w:t>
      </w:r>
      <w:r w:rsidR="00603E8B">
        <w:rPr>
          <w:rFonts w:ascii="Arial" w:hAnsi="Arial" w:cs="Arial"/>
          <w:i/>
          <w:sz w:val="26"/>
          <w:szCs w:val="26"/>
        </w:rPr>
        <w:t>the status of</w:t>
      </w:r>
      <w:r>
        <w:rPr>
          <w:rFonts w:ascii="Arial" w:hAnsi="Arial" w:cs="Arial"/>
          <w:i/>
          <w:sz w:val="26"/>
          <w:szCs w:val="26"/>
        </w:rPr>
        <w:t xml:space="preserve"> a session</w:t>
      </w:r>
    </w:p>
    <w:p w14:paraId="3FE10C2A" w14:textId="77777777" w:rsidR="00DE755A" w:rsidRPr="002338D9" w:rsidRDefault="00DE755A" w:rsidP="00DE755A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2338D9">
        <w:rPr>
          <w:rFonts w:ascii="Arial" w:hAnsi="Arial" w:cs="Arial"/>
          <w:i/>
          <w:sz w:val="26"/>
          <w:szCs w:val="26"/>
        </w:rPr>
        <w:t xml:space="preserve">List of parameters : </w:t>
      </w:r>
      <w:r w:rsidRPr="00DE755A">
        <w:rPr>
          <w:rFonts w:ascii="Arial" w:hAnsi="Arial" w:cs="Arial"/>
          <w:sz w:val="26"/>
          <w:szCs w:val="26"/>
        </w:rPr>
        <w:t>address _session</w:t>
      </w:r>
    </w:p>
    <w:p w14:paraId="379C8B83" w14:textId="556E5C30" w:rsidR="00DE755A" w:rsidRDefault="00DE755A" w:rsidP="00DE755A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>Return type</w:t>
      </w:r>
      <w:r>
        <w:rPr>
          <w:rFonts w:ascii="Arial" w:hAnsi="Arial" w:cs="Arial"/>
          <w:i/>
          <w:sz w:val="26"/>
          <w:szCs w:val="26"/>
        </w:rPr>
        <w:t>: uint</w:t>
      </w:r>
    </w:p>
    <w:p w14:paraId="1024EEFE" w14:textId="77777777" w:rsidR="00DE755A" w:rsidRPr="002338D9" w:rsidRDefault="00DE755A" w:rsidP="002338D9">
      <w:pPr>
        <w:jc w:val="both"/>
        <w:rPr>
          <w:rFonts w:ascii="Arial" w:hAnsi="Arial" w:cs="Arial"/>
          <w:i/>
          <w:sz w:val="26"/>
          <w:szCs w:val="26"/>
        </w:rPr>
      </w:pPr>
    </w:p>
    <w:p w14:paraId="08F9A7F0" w14:textId="644AA3BA" w:rsidR="00ED2B5A" w:rsidRPr="00ED2B5A" w:rsidRDefault="00ED2B5A" w:rsidP="00ED2B5A">
      <w:pPr>
        <w:jc w:val="both"/>
        <w:rPr>
          <w:rFonts w:ascii="Arial" w:hAnsi="Arial" w:cs="Arial"/>
          <w:b/>
          <w:sz w:val="26"/>
          <w:szCs w:val="26"/>
        </w:rPr>
      </w:pPr>
      <w:r w:rsidRPr="00ED2B5A">
        <w:rPr>
          <w:rFonts w:ascii="Arial" w:hAnsi="Arial" w:cs="Arial"/>
          <w:b/>
          <w:sz w:val="26"/>
          <w:szCs w:val="26"/>
        </w:rPr>
        <w:t>3.2 Session Contract</w:t>
      </w:r>
    </w:p>
    <w:p w14:paraId="51B1F470" w14:textId="0ABCC14F" w:rsidR="00ED2B5A" w:rsidRDefault="00603E8B" w:rsidP="00ED2B5A">
      <w:pPr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3.2.1 </w:t>
      </w:r>
      <w:r w:rsidRPr="00603E8B">
        <w:rPr>
          <w:rFonts w:ascii="Arial" w:hAnsi="Arial" w:cs="Arial"/>
          <w:sz w:val="26"/>
          <w:szCs w:val="26"/>
        </w:rPr>
        <w:t>constructor(address _mainContract,address _admin, string memory _itemName, string memory _description) public {</w:t>
      </w:r>
    </w:p>
    <w:p w14:paraId="52FE2048" w14:textId="01F9BA41" w:rsidR="00ED2B5A" w:rsidRPr="00B56BF5" w:rsidRDefault="00ED2B5A" w:rsidP="005673FF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name: </w:t>
      </w:r>
      <w:r w:rsidR="00603E8B" w:rsidRPr="00603E8B">
        <w:rPr>
          <w:rFonts w:ascii="Arial" w:hAnsi="Arial" w:cs="Arial"/>
          <w:sz w:val="26"/>
          <w:szCs w:val="26"/>
        </w:rPr>
        <w:t>constructor</w:t>
      </w:r>
    </w:p>
    <w:p w14:paraId="7A293C46" w14:textId="7795CFF9" w:rsidR="00ED2B5A" w:rsidRPr="00B56BF5" w:rsidRDefault="00ED2B5A" w:rsidP="005673FF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purpose : </w:t>
      </w:r>
      <w:r w:rsidR="00603E8B">
        <w:rPr>
          <w:rFonts w:ascii="Arial" w:hAnsi="Arial" w:cs="Arial"/>
          <w:i/>
          <w:sz w:val="26"/>
          <w:szCs w:val="26"/>
        </w:rPr>
        <w:t>create a new session, set admin address for the contract and</w:t>
      </w:r>
      <w:r>
        <w:rPr>
          <w:rFonts w:ascii="Arial" w:hAnsi="Arial" w:cs="Arial"/>
          <w:i/>
          <w:sz w:val="26"/>
          <w:szCs w:val="26"/>
        </w:rPr>
        <w:t xml:space="preserve"> </w:t>
      </w:r>
      <w:r w:rsidR="00603E8B">
        <w:rPr>
          <w:rFonts w:ascii="Arial" w:hAnsi="Arial" w:cs="Arial"/>
          <w:i/>
          <w:sz w:val="26"/>
          <w:szCs w:val="26"/>
        </w:rPr>
        <w:t>push the session</w:t>
      </w:r>
      <w:r>
        <w:rPr>
          <w:rFonts w:ascii="Arial" w:hAnsi="Arial" w:cs="Arial"/>
          <w:i/>
          <w:sz w:val="26"/>
          <w:szCs w:val="26"/>
        </w:rPr>
        <w:t xml:space="preserve"> contract </w:t>
      </w:r>
      <w:r w:rsidR="00603E8B">
        <w:rPr>
          <w:rFonts w:ascii="Arial" w:hAnsi="Arial" w:cs="Arial"/>
          <w:i/>
          <w:sz w:val="26"/>
          <w:szCs w:val="26"/>
        </w:rPr>
        <w:t>address to an array to store in Main contract</w:t>
      </w:r>
    </w:p>
    <w:p w14:paraId="1AFA4CA2" w14:textId="5A02F583" w:rsidR="00ED2B5A" w:rsidRDefault="00ED2B5A" w:rsidP="005673FF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 xml:space="preserve">List of parameters : </w:t>
      </w:r>
      <w:r w:rsidR="00603E8B" w:rsidRPr="00603E8B">
        <w:rPr>
          <w:rFonts w:ascii="Arial" w:hAnsi="Arial" w:cs="Arial"/>
          <w:sz w:val="26"/>
          <w:szCs w:val="26"/>
        </w:rPr>
        <w:t>address _mainContract,address _admin, string memory _itemName, string memory _description</w:t>
      </w:r>
    </w:p>
    <w:p w14:paraId="425101AB" w14:textId="144F239A" w:rsidR="00ED2B5A" w:rsidRPr="00ED2B5A" w:rsidRDefault="00ED2B5A" w:rsidP="005673FF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>Return type</w:t>
      </w:r>
      <w:r w:rsidR="00603E8B">
        <w:rPr>
          <w:rFonts w:ascii="Arial" w:hAnsi="Arial" w:cs="Arial"/>
          <w:i/>
          <w:sz w:val="26"/>
          <w:szCs w:val="26"/>
        </w:rPr>
        <w:t>: none</w:t>
      </w:r>
    </w:p>
    <w:p w14:paraId="32FB5E6E" w14:textId="0D8EDC68" w:rsidR="00ED2B5A" w:rsidRDefault="00ED2B5A" w:rsidP="00ED2B5A">
      <w:pPr>
        <w:jc w:val="both"/>
        <w:rPr>
          <w:rFonts w:ascii="Arial" w:hAnsi="Arial" w:cs="Arial"/>
          <w:sz w:val="26"/>
          <w:szCs w:val="26"/>
        </w:rPr>
      </w:pPr>
      <w:r w:rsidRPr="00ED2B5A">
        <w:rPr>
          <w:rFonts w:ascii="Arial" w:hAnsi="Arial" w:cs="Arial"/>
          <w:sz w:val="26"/>
          <w:szCs w:val="26"/>
        </w:rPr>
        <w:t xml:space="preserve">3.2.2 </w:t>
      </w:r>
      <w:r w:rsidR="008816A1" w:rsidRPr="008816A1">
        <w:rPr>
          <w:rFonts w:ascii="Arial" w:hAnsi="Arial" w:cs="Arial"/>
          <w:sz w:val="26"/>
          <w:szCs w:val="26"/>
        </w:rPr>
        <w:t>startSession() public inState(State.CREATED) onlyAdmin{</w:t>
      </w:r>
    </w:p>
    <w:p w14:paraId="0FBD6B56" w14:textId="69E26DCA" w:rsidR="00ED2B5A" w:rsidRPr="00B56BF5" w:rsidRDefault="00ED2B5A" w:rsidP="005673FF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name: </w:t>
      </w:r>
      <w:r w:rsidR="008816A1" w:rsidRPr="008816A1">
        <w:rPr>
          <w:rFonts w:ascii="Arial" w:hAnsi="Arial" w:cs="Arial"/>
          <w:sz w:val="26"/>
          <w:szCs w:val="26"/>
        </w:rPr>
        <w:t>startSession</w:t>
      </w:r>
    </w:p>
    <w:p w14:paraId="70CB6C0D" w14:textId="0DCF6B52" w:rsidR="00ED2B5A" w:rsidRPr="00B56BF5" w:rsidRDefault="00ED2B5A" w:rsidP="005673FF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purpose : </w:t>
      </w:r>
      <w:r w:rsidR="00311229">
        <w:rPr>
          <w:rFonts w:ascii="Arial" w:hAnsi="Arial" w:cs="Arial"/>
          <w:i/>
          <w:sz w:val="26"/>
          <w:szCs w:val="26"/>
        </w:rPr>
        <w:t>for admin to start a pricing session</w:t>
      </w:r>
    </w:p>
    <w:p w14:paraId="46FD1633" w14:textId="11C8A88E" w:rsidR="00ED2B5A" w:rsidRDefault="00ED2B5A" w:rsidP="005673FF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 xml:space="preserve">List of parameters : </w:t>
      </w:r>
      <w:r w:rsidR="00311229">
        <w:rPr>
          <w:rFonts w:ascii="Arial" w:hAnsi="Arial" w:cs="Arial"/>
          <w:i/>
          <w:sz w:val="26"/>
          <w:szCs w:val="26"/>
        </w:rPr>
        <w:t>none</w:t>
      </w:r>
    </w:p>
    <w:p w14:paraId="76497685" w14:textId="5B02E44F" w:rsidR="00ED2B5A" w:rsidRPr="00ED2B5A" w:rsidRDefault="00ED2B5A" w:rsidP="005673FF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>Return type</w:t>
      </w:r>
      <w:r w:rsidR="008816A1">
        <w:rPr>
          <w:rFonts w:ascii="Arial" w:hAnsi="Arial" w:cs="Arial"/>
          <w:i/>
          <w:sz w:val="26"/>
          <w:szCs w:val="26"/>
        </w:rPr>
        <w:t>: none</w:t>
      </w:r>
    </w:p>
    <w:p w14:paraId="150C30EB" w14:textId="77777777" w:rsidR="00ED2B5A" w:rsidRPr="00ED2B5A" w:rsidRDefault="00ED2B5A" w:rsidP="00ED2B5A">
      <w:pPr>
        <w:jc w:val="both"/>
        <w:rPr>
          <w:rFonts w:ascii="Arial" w:hAnsi="Arial" w:cs="Arial"/>
          <w:sz w:val="26"/>
          <w:szCs w:val="26"/>
        </w:rPr>
      </w:pPr>
    </w:p>
    <w:p w14:paraId="7D065534" w14:textId="77777777" w:rsidR="00ED2B5A" w:rsidRPr="00ED2B5A" w:rsidRDefault="00ED2B5A" w:rsidP="00ED2B5A">
      <w:pPr>
        <w:jc w:val="both"/>
        <w:rPr>
          <w:rFonts w:ascii="Arial" w:hAnsi="Arial" w:cs="Arial"/>
          <w:sz w:val="26"/>
          <w:szCs w:val="26"/>
        </w:rPr>
      </w:pPr>
    </w:p>
    <w:p w14:paraId="0BA78AFF" w14:textId="324E0DC2" w:rsidR="00ED2B5A" w:rsidRDefault="008816A1" w:rsidP="00ED2B5A">
      <w:pPr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2.3</w:t>
      </w:r>
      <w:r w:rsidR="00ED2B5A" w:rsidRPr="00ED2B5A">
        <w:rPr>
          <w:rFonts w:ascii="Arial" w:hAnsi="Arial" w:cs="Arial"/>
          <w:sz w:val="26"/>
          <w:szCs w:val="26"/>
        </w:rPr>
        <w:t xml:space="preserve"> </w:t>
      </w:r>
      <w:r w:rsidRPr="008816A1">
        <w:rPr>
          <w:rFonts w:ascii="Arial" w:hAnsi="Arial" w:cs="Arial"/>
          <w:sz w:val="26"/>
          <w:szCs w:val="26"/>
        </w:rPr>
        <w:t>updateProductInfo(uint _newItemId, string memory _newName, string memory _newDescription) public onlyAdmin{</w:t>
      </w:r>
      <w:r>
        <w:rPr>
          <w:rFonts w:ascii="Arial" w:hAnsi="Arial" w:cs="Arial"/>
          <w:sz w:val="26"/>
          <w:szCs w:val="26"/>
        </w:rPr>
        <w:t>}</w:t>
      </w:r>
    </w:p>
    <w:p w14:paraId="7B856BEB" w14:textId="0DD3B895" w:rsidR="00ED2B5A" w:rsidRPr="00B56BF5" w:rsidRDefault="00ED2B5A" w:rsidP="005673FF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name: </w:t>
      </w:r>
      <w:r w:rsidR="00311229">
        <w:rPr>
          <w:rFonts w:ascii="Arial" w:hAnsi="Arial" w:cs="Arial"/>
          <w:i/>
          <w:sz w:val="26"/>
          <w:szCs w:val="26"/>
        </w:rPr>
        <w:t>updateProductInfo</w:t>
      </w:r>
    </w:p>
    <w:p w14:paraId="488A18E5" w14:textId="0C403895" w:rsidR="00ED2B5A" w:rsidRPr="00B56BF5" w:rsidRDefault="00ED2B5A" w:rsidP="005673FF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purpose : </w:t>
      </w:r>
      <w:r w:rsidR="00311229">
        <w:rPr>
          <w:rFonts w:ascii="Arial" w:hAnsi="Arial" w:cs="Arial"/>
          <w:i/>
          <w:sz w:val="26"/>
          <w:szCs w:val="26"/>
        </w:rPr>
        <w:t>for admin to update information of products</w:t>
      </w:r>
    </w:p>
    <w:p w14:paraId="74E9F336" w14:textId="66B3326F" w:rsidR="00ED2B5A" w:rsidRDefault="00ED2B5A" w:rsidP="005673FF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 xml:space="preserve">List of parameters : </w:t>
      </w:r>
      <w:r w:rsidR="008816A1" w:rsidRPr="008816A1">
        <w:rPr>
          <w:rFonts w:ascii="Arial" w:hAnsi="Arial" w:cs="Arial"/>
          <w:sz w:val="26"/>
          <w:szCs w:val="26"/>
        </w:rPr>
        <w:t>uint _newItemId, string memory _newName, string memory _newDescription</w:t>
      </w:r>
    </w:p>
    <w:p w14:paraId="4E245FA5" w14:textId="00A2952F" w:rsidR="00ED2B5A" w:rsidRPr="00ED2B5A" w:rsidRDefault="00ED2B5A" w:rsidP="005673FF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>Return type</w:t>
      </w:r>
      <w:r w:rsidR="008816A1">
        <w:rPr>
          <w:rFonts w:ascii="Arial" w:hAnsi="Arial" w:cs="Arial"/>
          <w:i/>
          <w:sz w:val="26"/>
          <w:szCs w:val="26"/>
        </w:rPr>
        <w:t>:none</w:t>
      </w:r>
    </w:p>
    <w:p w14:paraId="57E4B1CA" w14:textId="77777777" w:rsidR="00ED2B5A" w:rsidRPr="00ED2B5A" w:rsidRDefault="00ED2B5A" w:rsidP="00ED2B5A">
      <w:pPr>
        <w:jc w:val="both"/>
        <w:rPr>
          <w:rFonts w:ascii="Arial" w:hAnsi="Arial" w:cs="Arial"/>
          <w:sz w:val="26"/>
          <w:szCs w:val="26"/>
        </w:rPr>
      </w:pPr>
    </w:p>
    <w:p w14:paraId="07B946DE" w14:textId="13D9E1E8" w:rsidR="00603E8B" w:rsidRDefault="008816A1" w:rsidP="00603E8B">
      <w:pPr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2.4</w:t>
      </w:r>
      <w:r w:rsidR="00603E8B" w:rsidRPr="00ED2B5A">
        <w:rPr>
          <w:rFonts w:ascii="Arial" w:hAnsi="Arial" w:cs="Arial"/>
          <w:sz w:val="26"/>
          <w:szCs w:val="26"/>
        </w:rPr>
        <w:t xml:space="preserve"> </w:t>
      </w:r>
      <w:r w:rsidR="00603E8B" w:rsidRPr="00603E8B">
        <w:rPr>
          <w:rFonts w:ascii="Arial" w:hAnsi="Arial" w:cs="Arial"/>
          <w:sz w:val="26"/>
          <w:szCs w:val="26"/>
        </w:rPr>
        <w:t>getProductInfo() view public returns(uint,string memory,string memory ){</w:t>
      </w:r>
      <w:r w:rsidR="00603E8B">
        <w:rPr>
          <w:rFonts w:ascii="Arial" w:hAnsi="Arial" w:cs="Arial"/>
          <w:sz w:val="26"/>
          <w:szCs w:val="26"/>
        </w:rPr>
        <w:t>}</w:t>
      </w:r>
    </w:p>
    <w:p w14:paraId="6C18738C" w14:textId="09F05D2C" w:rsidR="00603E8B" w:rsidRPr="00B56BF5" w:rsidRDefault="00603E8B" w:rsidP="00603E8B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name: </w:t>
      </w:r>
      <w:r w:rsidRPr="00603E8B">
        <w:rPr>
          <w:rFonts w:ascii="Arial" w:hAnsi="Arial" w:cs="Arial"/>
          <w:sz w:val="26"/>
          <w:szCs w:val="26"/>
        </w:rPr>
        <w:t>getProductInfo</w:t>
      </w:r>
    </w:p>
    <w:p w14:paraId="0115B720" w14:textId="41C11ED0" w:rsidR="00603E8B" w:rsidRPr="00B56BF5" w:rsidRDefault="00603E8B" w:rsidP="00603E8B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purpose : </w:t>
      </w:r>
      <w:r>
        <w:rPr>
          <w:rFonts w:ascii="Arial" w:hAnsi="Arial" w:cs="Arial"/>
          <w:i/>
          <w:sz w:val="26"/>
          <w:szCs w:val="26"/>
        </w:rPr>
        <w:t xml:space="preserve">get information of a session </w:t>
      </w:r>
    </w:p>
    <w:p w14:paraId="391F0471" w14:textId="77777777" w:rsidR="00603E8B" w:rsidRDefault="00603E8B" w:rsidP="00603E8B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 xml:space="preserve">List of parameters : </w:t>
      </w:r>
      <w:r>
        <w:rPr>
          <w:rFonts w:ascii="Arial" w:hAnsi="Arial" w:cs="Arial"/>
          <w:i/>
          <w:sz w:val="26"/>
          <w:szCs w:val="26"/>
        </w:rPr>
        <w:t>none</w:t>
      </w:r>
    </w:p>
    <w:p w14:paraId="75FA3745" w14:textId="7FFE90D9" w:rsidR="00603E8B" w:rsidRPr="00ED2B5A" w:rsidRDefault="00603E8B" w:rsidP="00603E8B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>Return type</w:t>
      </w:r>
      <w:r>
        <w:rPr>
          <w:rFonts w:ascii="Arial" w:hAnsi="Arial" w:cs="Arial"/>
          <w:i/>
          <w:sz w:val="26"/>
          <w:szCs w:val="26"/>
        </w:rPr>
        <w:t xml:space="preserve">: </w:t>
      </w:r>
      <w:r w:rsidRPr="00603E8B">
        <w:rPr>
          <w:rFonts w:ascii="Arial" w:hAnsi="Arial" w:cs="Arial"/>
          <w:sz w:val="26"/>
          <w:szCs w:val="26"/>
        </w:rPr>
        <w:t xml:space="preserve">uint,string,string </w:t>
      </w:r>
    </w:p>
    <w:p w14:paraId="568DEDC5" w14:textId="39ADFEC8" w:rsidR="00603E8B" w:rsidRDefault="008816A1" w:rsidP="00603E8B">
      <w:pPr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2.5</w:t>
      </w:r>
      <w:r w:rsidR="00603E8B" w:rsidRPr="00ED2B5A">
        <w:rPr>
          <w:rFonts w:ascii="Arial" w:hAnsi="Arial" w:cs="Arial"/>
          <w:sz w:val="26"/>
          <w:szCs w:val="26"/>
        </w:rPr>
        <w:t xml:space="preserve"> </w:t>
      </w:r>
      <w:r w:rsidR="00603E8B" w:rsidRPr="00603E8B">
        <w:rPr>
          <w:rFonts w:ascii="Arial" w:hAnsi="Arial" w:cs="Arial"/>
          <w:sz w:val="26"/>
          <w:szCs w:val="26"/>
        </w:rPr>
        <w:t>setIdSession() public{</w:t>
      </w:r>
      <w:r w:rsidR="00603E8B">
        <w:rPr>
          <w:rFonts w:ascii="Arial" w:hAnsi="Arial" w:cs="Arial"/>
          <w:sz w:val="26"/>
          <w:szCs w:val="26"/>
        </w:rPr>
        <w:t>}</w:t>
      </w:r>
    </w:p>
    <w:p w14:paraId="4B75764D" w14:textId="63566593" w:rsidR="00603E8B" w:rsidRPr="00B56BF5" w:rsidRDefault="00603E8B" w:rsidP="00603E8B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name: </w:t>
      </w:r>
      <w:r w:rsidRPr="00603E8B">
        <w:rPr>
          <w:rFonts w:ascii="Arial" w:hAnsi="Arial" w:cs="Arial"/>
          <w:sz w:val="26"/>
          <w:szCs w:val="26"/>
        </w:rPr>
        <w:t>setIdSession</w:t>
      </w:r>
    </w:p>
    <w:p w14:paraId="7448561D" w14:textId="6936CD18" w:rsidR="00603E8B" w:rsidRPr="00B56BF5" w:rsidRDefault="00603E8B" w:rsidP="00603E8B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purpose : </w:t>
      </w:r>
      <w:r>
        <w:rPr>
          <w:rFonts w:ascii="Arial" w:hAnsi="Arial" w:cs="Arial"/>
          <w:i/>
          <w:sz w:val="26"/>
          <w:szCs w:val="26"/>
        </w:rPr>
        <w:t>to set ID for the session automatically</w:t>
      </w:r>
    </w:p>
    <w:p w14:paraId="161C9731" w14:textId="77777777" w:rsidR="00603E8B" w:rsidRDefault="00603E8B" w:rsidP="00603E8B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 xml:space="preserve">List of parameters : </w:t>
      </w:r>
      <w:r>
        <w:rPr>
          <w:rFonts w:ascii="Arial" w:hAnsi="Arial" w:cs="Arial"/>
          <w:i/>
          <w:sz w:val="26"/>
          <w:szCs w:val="26"/>
        </w:rPr>
        <w:t>none</w:t>
      </w:r>
    </w:p>
    <w:p w14:paraId="61E0E1A1" w14:textId="2160303E" w:rsidR="00603E8B" w:rsidRPr="00ED2B5A" w:rsidRDefault="00603E8B" w:rsidP="00603E8B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>Return type</w:t>
      </w:r>
      <w:r>
        <w:rPr>
          <w:rFonts w:ascii="Arial" w:hAnsi="Arial" w:cs="Arial"/>
          <w:i/>
          <w:sz w:val="26"/>
          <w:szCs w:val="26"/>
        </w:rPr>
        <w:t>: none</w:t>
      </w:r>
    </w:p>
    <w:p w14:paraId="0B3CCB7D" w14:textId="6216D86D" w:rsidR="00603E8B" w:rsidRDefault="008816A1" w:rsidP="00603E8B">
      <w:pPr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2.6</w:t>
      </w:r>
      <w:r w:rsidR="00603E8B" w:rsidRPr="00ED2B5A">
        <w:rPr>
          <w:rFonts w:ascii="Arial" w:hAnsi="Arial" w:cs="Arial"/>
          <w:sz w:val="26"/>
          <w:szCs w:val="26"/>
        </w:rPr>
        <w:t xml:space="preserve"> Start() public onlyAdmin {}</w:t>
      </w:r>
    </w:p>
    <w:p w14:paraId="36572066" w14:textId="77777777" w:rsidR="00603E8B" w:rsidRPr="00B56BF5" w:rsidRDefault="00603E8B" w:rsidP="00603E8B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name: </w:t>
      </w:r>
      <w:r>
        <w:rPr>
          <w:rFonts w:ascii="Arial" w:hAnsi="Arial" w:cs="Arial"/>
          <w:i/>
          <w:sz w:val="26"/>
          <w:szCs w:val="26"/>
        </w:rPr>
        <w:t>start</w:t>
      </w:r>
    </w:p>
    <w:p w14:paraId="4782C66A" w14:textId="77777777" w:rsidR="00603E8B" w:rsidRPr="00B56BF5" w:rsidRDefault="00603E8B" w:rsidP="00603E8B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purpose : </w:t>
      </w:r>
      <w:r>
        <w:rPr>
          <w:rFonts w:ascii="Arial" w:hAnsi="Arial" w:cs="Arial"/>
          <w:i/>
          <w:sz w:val="26"/>
          <w:szCs w:val="26"/>
        </w:rPr>
        <w:t>for admin to start a pricing session</w:t>
      </w:r>
    </w:p>
    <w:p w14:paraId="7F02B6C8" w14:textId="77777777" w:rsidR="00603E8B" w:rsidRDefault="00603E8B" w:rsidP="00603E8B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 xml:space="preserve">List of parameters : </w:t>
      </w:r>
      <w:r>
        <w:rPr>
          <w:rFonts w:ascii="Arial" w:hAnsi="Arial" w:cs="Arial"/>
          <w:i/>
          <w:sz w:val="26"/>
          <w:szCs w:val="26"/>
        </w:rPr>
        <w:t>none</w:t>
      </w:r>
    </w:p>
    <w:p w14:paraId="262B148A" w14:textId="77777777" w:rsidR="00603E8B" w:rsidRPr="00ED2B5A" w:rsidRDefault="00603E8B" w:rsidP="00603E8B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>Return type</w:t>
      </w:r>
    </w:p>
    <w:p w14:paraId="5DBFAB9A" w14:textId="37CCA80B" w:rsidR="00603E8B" w:rsidRDefault="008816A1" w:rsidP="00603E8B">
      <w:pPr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2.7</w:t>
      </w:r>
      <w:r w:rsidR="00603E8B" w:rsidRPr="00ED2B5A">
        <w:rPr>
          <w:rFonts w:ascii="Arial" w:hAnsi="Arial" w:cs="Arial"/>
          <w:sz w:val="26"/>
          <w:szCs w:val="26"/>
        </w:rPr>
        <w:t xml:space="preserve"> </w:t>
      </w:r>
      <w:r w:rsidR="00603E8B" w:rsidRPr="00603E8B">
        <w:rPr>
          <w:rFonts w:ascii="Arial" w:hAnsi="Arial" w:cs="Arial"/>
          <w:sz w:val="26"/>
          <w:szCs w:val="26"/>
        </w:rPr>
        <w:t>setHash(string memory _imageHash)  public onlyAdmin{</w:t>
      </w:r>
      <w:r>
        <w:rPr>
          <w:rFonts w:ascii="Arial" w:hAnsi="Arial" w:cs="Arial"/>
          <w:sz w:val="26"/>
          <w:szCs w:val="26"/>
        </w:rPr>
        <w:t>}</w:t>
      </w:r>
    </w:p>
    <w:p w14:paraId="1D271900" w14:textId="52B06FD9" w:rsidR="00603E8B" w:rsidRPr="00B56BF5" w:rsidRDefault="00603E8B" w:rsidP="00603E8B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name: </w:t>
      </w:r>
      <w:r w:rsidR="008816A1" w:rsidRPr="00603E8B">
        <w:rPr>
          <w:rFonts w:ascii="Arial" w:hAnsi="Arial" w:cs="Arial"/>
          <w:sz w:val="26"/>
          <w:szCs w:val="26"/>
        </w:rPr>
        <w:t>setHash</w:t>
      </w:r>
    </w:p>
    <w:p w14:paraId="7FF6D79C" w14:textId="4A5B4E81" w:rsidR="00603E8B" w:rsidRPr="00B56BF5" w:rsidRDefault="00603E8B" w:rsidP="00603E8B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purpose : </w:t>
      </w:r>
      <w:r w:rsidR="008816A1">
        <w:rPr>
          <w:rFonts w:ascii="Arial" w:hAnsi="Arial" w:cs="Arial"/>
          <w:i/>
          <w:sz w:val="26"/>
          <w:szCs w:val="26"/>
        </w:rPr>
        <w:t>get and push hashes of images to an array</w:t>
      </w:r>
    </w:p>
    <w:p w14:paraId="3BBA67DE" w14:textId="5EFCF727" w:rsidR="00603E8B" w:rsidRDefault="00603E8B" w:rsidP="00603E8B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 xml:space="preserve">List of parameters : </w:t>
      </w:r>
      <w:r w:rsidR="008816A1" w:rsidRPr="00603E8B">
        <w:rPr>
          <w:rFonts w:ascii="Arial" w:hAnsi="Arial" w:cs="Arial"/>
          <w:sz w:val="26"/>
          <w:szCs w:val="26"/>
        </w:rPr>
        <w:t>string memory _imageHash</w:t>
      </w:r>
    </w:p>
    <w:p w14:paraId="792F9493" w14:textId="5C20E084" w:rsidR="00603E8B" w:rsidRPr="00ED2B5A" w:rsidRDefault="00603E8B" w:rsidP="00603E8B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>Return type</w:t>
      </w:r>
      <w:r w:rsidR="008816A1">
        <w:rPr>
          <w:rFonts w:ascii="Arial" w:hAnsi="Arial" w:cs="Arial"/>
          <w:i/>
          <w:sz w:val="26"/>
          <w:szCs w:val="26"/>
        </w:rPr>
        <w:t>: none</w:t>
      </w:r>
    </w:p>
    <w:p w14:paraId="3163BEF1" w14:textId="412EB46E" w:rsidR="00603E8B" w:rsidRDefault="008816A1" w:rsidP="00603E8B">
      <w:pPr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2.8</w:t>
      </w:r>
      <w:r w:rsidR="00603E8B" w:rsidRPr="00ED2B5A">
        <w:rPr>
          <w:rFonts w:ascii="Arial" w:hAnsi="Arial" w:cs="Arial"/>
          <w:sz w:val="26"/>
          <w:szCs w:val="26"/>
        </w:rPr>
        <w:t xml:space="preserve"> </w:t>
      </w:r>
      <w:r w:rsidRPr="008816A1">
        <w:rPr>
          <w:rFonts w:ascii="Arial" w:hAnsi="Arial" w:cs="Arial"/>
          <w:sz w:val="26"/>
          <w:szCs w:val="26"/>
        </w:rPr>
        <w:t>getImages() public view returns(string [] memory ){</w:t>
      </w:r>
      <w:r>
        <w:rPr>
          <w:rFonts w:ascii="Arial" w:hAnsi="Arial" w:cs="Arial"/>
          <w:sz w:val="26"/>
          <w:szCs w:val="26"/>
        </w:rPr>
        <w:t>}</w:t>
      </w:r>
    </w:p>
    <w:p w14:paraId="6B0CF808" w14:textId="77777777" w:rsidR="008816A1" w:rsidRDefault="00603E8B" w:rsidP="00E65A28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8816A1">
        <w:rPr>
          <w:rFonts w:ascii="Arial" w:hAnsi="Arial" w:cs="Arial"/>
          <w:i/>
          <w:sz w:val="26"/>
          <w:szCs w:val="26"/>
        </w:rPr>
        <w:t xml:space="preserve">Function name: </w:t>
      </w:r>
      <w:r w:rsidR="008816A1" w:rsidRPr="008816A1">
        <w:rPr>
          <w:rFonts w:ascii="Arial" w:hAnsi="Arial" w:cs="Arial"/>
          <w:sz w:val="26"/>
          <w:szCs w:val="26"/>
        </w:rPr>
        <w:t>getImages</w:t>
      </w:r>
      <w:r w:rsidR="008816A1" w:rsidRPr="008816A1">
        <w:rPr>
          <w:rFonts w:ascii="Arial" w:hAnsi="Arial" w:cs="Arial"/>
          <w:i/>
          <w:sz w:val="26"/>
          <w:szCs w:val="26"/>
        </w:rPr>
        <w:t xml:space="preserve"> </w:t>
      </w:r>
    </w:p>
    <w:p w14:paraId="6DAFB0CA" w14:textId="709C4A3E" w:rsidR="00603E8B" w:rsidRPr="008816A1" w:rsidRDefault="00603E8B" w:rsidP="00E65A28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8816A1">
        <w:rPr>
          <w:rFonts w:ascii="Arial" w:hAnsi="Arial" w:cs="Arial"/>
          <w:i/>
          <w:sz w:val="26"/>
          <w:szCs w:val="26"/>
        </w:rPr>
        <w:t xml:space="preserve">Function purpose : </w:t>
      </w:r>
      <w:r w:rsidR="008816A1">
        <w:rPr>
          <w:rFonts w:ascii="Arial" w:hAnsi="Arial" w:cs="Arial"/>
          <w:i/>
          <w:sz w:val="26"/>
          <w:szCs w:val="26"/>
        </w:rPr>
        <w:t xml:space="preserve">to get hashes of images </w:t>
      </w:r>
    </w:p>
    <w:p w14:paraId="081E2F25" w14:textId="77777777" w:rsidR="00603E8B" w:rsidRDefault="00603E8B" w:rsidP="00603E8B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 xml:space="preserve">List of parameters : </w:t>
      </w:r>
      <w:r>
        <w:rPr>
          <w:rFonts w:ascii="Arial" w:hAnsi="Arial" w:cs="Arial"/>
          <w:i/>
          <w:sz w:val="26"/>
          <w:szCs w:val="26"/>
        </w:rPr>
        <w:t>none</w:t>
      </w:r>
    </w:p>
    <w:p w14:paraId="0903585D" w14:textId="25F4BC76" w:rsidR="00603E8B" w:rsidRPr="00ED2B5A" w:rsidRDefault="00603E8B" w:rsidP="00603E8B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>Return type</w:t>
      </w:r>
      <w:r w:rsidR="008816A1">
        <w:rPr>
          <w:rFonts w:ascii="Arial" w:hAnsi="Arial" w:cs="Arial"/>
          <w:i/>
          <w:sz w:val="26"/>
          <w:szCs w:val="26"/>
        </w:rPr>
        <w:t>:array of strings</w:t>
      </w:r>
    </w:p>
    <w:p w14:paraId="6061AAEB" w14:textId="33CE8191" w:rsidR="00603E8B" w:rsidRDefault="008816A1" w:rsidP="00603E8B">
      <w:pPr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2.9</w:t>
      </w:r>
      <w:r w:rsidR="00603E8B" w:rsidRPr="00ED2B5A">
        <w:rPr>
          <w:rFonts w:ascii="Arial" w:hAnsi="Arial" w:cs="Arial"/>
          <w:sz w:val="26"/>
          <w:szCs w:val="26"/>
        </w:rPr>
        <w:t xml:space="preserve"> </w:t>
      </w:r>
      <w:r w:rsidRPr="008816A1">
        <w:rPr>
          <w:rFonts w:ascii="Arial" w:hAnsi="Arial" w:cs="Arial"/>
          <w:sz w:val="26"/>
          <w:szCs w:val="26"/>
        </w:rPr>
        <w:t>getProposedPrice()</w:t>
      </w:r>
      <w:r>
        <w:rPr>
          <w:rFonts w:ascii="Arial" w:hAnsi="Arial" w:cs="Arial"/>
          <w:sz w:val="26"/>
          <w:szCs w:val="26"/>
        </w:rPr>
        <w:t xml:space="preserve"> </w:t>
      </w:r>
      <w:r w:rsidRPr="008816A1">
        <w:rPr>
          <w:rFonts w:ascii="Arial" w:hAnsi="Arial" w:cs="Arial"/>
          <w:sz w:val="26"/>
          <w:szCs w:val="26"/>
        </w:rPr>
        <w:t>public inState(State.STARTED) onlyAdmin returns(uint){</w:t>
      </w:r>
      <w:r>
        <w:rPr>
          <w:rFonts w:ascii="Arial" w:hAnsi="Arial" w:cs="Arial"/>
          <w:sz w:val="26"/>
          <w:szCs w:val="26"/>
        </w:rPr>
        <w:t>}</w:t>
      </w:r>
    </w:p>
    <w:p w14:paraId="1DE6EFFC" w14:textId="32FA3B1C" w:rsidR="00603E8B" w:rsidRPr="00B56BF5" w:rsidRDefault="00603E8B" w:rsidP="00603E8B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name: </w:t>
      </w:r>
      <w:r w:rsidR="008816A1" w:rsidRPr="008816A1">
        <w:rPr>
          <w:rFonts w:ascii="Arial" w:hAnsi="Arial" w:cs="Arial"/>
          <w:sz w:val="26"/>
          <w:szCs w:val="26"/>
        </w:rPr>
        <w:t>getProposedPrice</w:t>
      </w:r>
    </w:p>
    <w:p w14:paraId="3F915EA1" w14:textId="351A7AFE" w:rsidR="00603E8B" w:rsidRPr="00B56BF5" w:rsidRDefault="00603E8B" w:rsidP="00603E8B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lastRenderedPageBreak/>
        <w:t xml:space="preserve">Function purpose : </w:t>
      </w:r>
      <w:r w:rsidR="008816A1">
        <w:rPr>
          <w:rFonts w:ascii="Arial" w:hAnsi="Arial" w:cs="Arial"/>
          <w:i/>
          <w:sz w:val="26"/>
          <w:szCs w:val="26"/>
        </w:rPr>
        <w:t>to get proposed price of a</w:t>
      </w:r>
      <w:r>
        <w:rPr>
          <w:rFonts w:ascii="Arial" w:hAnsi="Arial" w:cs="Arial"/>
          <w:i/>
          <w:sz w:val="26"/>
          <w:szCs w:val="26"/>
        </w:rPr>
        <w:t xml:space="preserve"> session</w:t>
      </w:r>
    </w:p>
    <w:p w14:paraId="46E81649" w14:textId="77777777" w:rsidR="00603E8B" w:rsidRDefault="00603E8B" w:rsidP="00603E8B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 xml:space="preserve">List of parameters : </w:t>
      </w:r>
      <w:r>
        <w:rPr>
          <w:rFonts w:ascii="Arial" w:hAnsi="Arial" w:cs="Arial"/>
          <w:i/>
          <w:sz w:val="26"/>
          <w:szCs w:val="26"/>
        </w:rPr>
        <w:t>none</w:t>
      </w:r>
    </w:p>
    <w:p w14:paraId="50ABD984" w14:textId="6124BEC7" w:rsidR="00603E8B" w:rsidRPr="00ED2B5A" w:rsidRDefault="00603E8B" w:rsidP="00603E8B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>Return type</w:t>
      </w:r>
      <w:r w:rsidR="008816A1">
        <w:rPr>
          <w:rFonts w:ascii="Arial" w:hAnsi="Arial" w:cs="Arial"/>
          <w:i/>
          <w:sz w:val="26"/>
          <w:szCs w:val="26"/>
        </w:rPr>
        <w:t>: uint</w:t>
      </w:r>
    </w:p>
    <w:p w14:paraId="6BC4857A" w14:textId="4EF0718A" w:rsidR="00603E8B" w:rsidRDefault="00603E8B" w:rsidP="00603E8B">
      <w:pPr>
        <w:jc w:val="both"/>
        <w:rPr>
          <w:rFonts w:ascii="Arial" w:hAnsi="Arial" w:cs="Arial"/>
          <w:sz w:val="26"/>
          <w:szCs w:val="26"/>
        </w:rPr>
      </w:pPr>
      <w:r w:rsidRPr="00ED2B5A">
        <w:rPr>
          <w:rFonts w:ascii="Arial" w:hAnsi="Arial" w:cs="Arial"/>
          <w:sz w:val="26"/>
          <w:szCs w:val="26"/>
        </w:rPr>
        <w:t>3.2.</w:t>
      </w:r>
      <w:r w:rsidR="008816A1">
        <w:rPr>
          <w:rFonts w:ascii="Arial" w:hAnsi="Arial" w:cs="Arial"/>
          <w:sz w:val="26"/>
          <w:szCs w:val="26"/>
        </w:rPr>
        <w:t>10</w:t>
      </w:r>
      <w:r w:rsidRPr="00ED2B5A">
        <w:rPr>
          <w:rFonts w:ascii="Arial" w:hAnsi="Arial" w:cs="Arial"/>
          <w:sz w:val="26"/>
          <w:szCs w:val="26"/>
        </w:rPr>
        <w:t xml:space="preserve"> </w:t>
      </w:r>
      <w:r w:rsidR="008816A1" w:rsidRPr="008816A1">
        <w:rPr>
          <w:rFonts w:ascii="Arial" w:hAnsi="Arial" w:cs="Arial"/>
          <w:sz w:val="26"/>
          <w:szCs w:val="26"/>
        </w:rPr>
        <w:t>stopSession()</w:t>
      </w:r>
      <w:r w:rsidR="008816A1">
        <w:rPr>
          <w:rFonts w:ascii="Arial" w:hAnsi="Arial" w:cs="Arial"/>
          <w:sz w:val="26"/>
          <w:szCs w:val="26"/>
        </w:rPr>
        <w:t xml:space="preserve"> </w:t>
      </w:r>
      <w:r w:rsidR="008816A1" w:rsidRPr="008816A1">
        <w:rPr>
          <w:rFonts w:ascii="Arial" w:hAnsi="Arial" w:cs="Arial"/>
          <w:sz w:val="26"/>
          <w:szCs w:val="26"/>
        </w:rPr>
        <w:t>public onlyAdmin inState(State.STARTED){</w:t>
      </w:r>
      <w:r w:rsidR="00523BCE">
        <w:rPr>
          <w:rFonts w:ascii="Arial" w:hAnsi="Arial" w:cs="Arial"/>
          <w:sz w:val="26"/>
          <w:szCs w:val="26"/>
        </w:rPr>
        <w:t>}</w:t>
      </w:r>
    </w:p>
    <w:p w14:paraId="6D418211" w14:textId="73144791" w:rsidR="00603E8B" w:rsidRPr="00B56BF5" w:rsidRDefault="00603E8B" w:rsidP="00603E8B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name: </w:t>
      </w:r>
      <w:r w:rsidR="008816A1" w:rsidRPr="008816A1">
        <w:rPr>
          <w:rFonts w:ascii="Arial" w:hAnsi="Arial" w:cs="Arial"/>
          <w:sz w:val="26"/>
          <w:szCs w:val="26"/>
        </w:rPr>
        <w:t>stopSession</w:t>
      </w:r>
    </w:p>
    <w:p w14:paraId="0527C3FC" w14:textId="7A37EF9E" w:rsidR="00603E8B" w:rsidRPr="00B56BF5" w:rsidRDefault="00603E8B" w:rsidP="00603E8B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purpose : </w:t>
      </w:r>
      <w:r w:rsidR="00523BCE">
        <w:rPr>
          <w:rFonts w:ascii="Arial" w:hAnsi="Arial" w:cs="Arial"/>
          <w:i/>
          <w:sz w:val="26"/>
          <w:szCs w:val="26"/>
        </w:rPr>
        <w:t xml:space="preserve">to stop </w:t>
      </w:r>
      <w:r w:rsidR="008816A1">
        <w:rPr>
          <w:rFonts w:ascii="Arial" w:hAnsi="Arial" w:cs="Arial"/>
          <w:i/>
          <w:sz w:val="26"/>
          <w:szCs w:val="26"/>
        </w:rPr>
        <w:t xml:space="preserve">session , calculate last price and update deviation, </w:t>
      </w:r>
      <w:r w:rsidR="00523BCE">
        <w:rPr>
          <w:rFonts w:ascii="Arial" w:hAnsi="Arial" w:cs="Arial"/>
          <w:i/>
          <w:sz w:val="26"/>
          <w:szCs w:val="26"/>
        </w:rPr>
        <w:t xml:space="preserve">number of session of participant </w:t>
      </w:r>
    </w:p>
    <w:p w14:paraId="61964D1F" w14:textId="77777777" w:rsidR="00603E8B" w:rsidRDefault="00603E8B" w:rsidP="00603E8B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 xml:space="preserve">List of parameters : </w:t>
      </w:r>
      <w:r>
        <w:rPr>
          <w:rFonts w:ascii="Arial" w:hAnsi="Arial" w:cs="Arial"/>
          <w:i/>
          <w:sz w:val="26"/>
          <w:szCs w:val="26"/>
        </w:rPr>
        <w:t>none</w:t>
      </w:r>
    </w:p>
    <w:p w14:paraId="5E198F67" w14:textId="45E8FE88" w:rsidR="00603E8B" w:rsidRPr="00ED2B5A" w:rsidRDefault="00603E8B" w:rsidP="00603E8B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>Return type</w:t>
      </w:r>
      <w:r w:rsidR="00523BCE">
        <w:rPr>
          <w:rFonts w:ascii="Arial" w:hAnsi="Arial" w:cs="Arial"/>
          <w:i/>
          <w:sz w:val="26"/>
          <w:szCs w:val="26"/>
        </w:rPr>
        <w:t>: none</w:t>
      </w:r>
    </w:p>
    <w:p w14:paraId="0E935351" w14:textId="4CA2A06C" w:rsidR="008816A1" w:rsidRDefault="008816A1" w:rsidP="008816A1">
      <w:pPr>
        <w:jc w:val="both"/>
        <w:rPr>
          <w:rFonts w:ascii="Arial" w:hAnsi="Arial" w:cs="Arial"/>
          <w:sz w:val="26"/>
          <w:szCs w:val="26"/>
        </w:rPr>
      </w:pPr>
      <w:r w:rsidRPr="00ED2B5A">
        <w:rPr>
          <w:rFonts w:ascii="Arial" w:hAnsi="Arial" w:cs="Arial"/>
          <w:sz w:val="26"/>
          <w:szCs w:val="26"/>
        </w:rPr>
        <w:t>3.2.</w:t>
      </w:r>
      <w:r>
        <w:rPr>
          <w:rFonts w:ascii="Arial" w:hAnsi="Arial" w:cs="Arial"/>
          <w:sz w:val="26"/>
          <w:szCs w:val="26"/>
        </w:rPr>
        <w:t>11</w:t>
      </w:r>
      <w:r w:rsidRPr="00ED2B5A">
        <w:rPr>
          <w:rFonts w:ascii="Arial" w:hAnsi="Arial" w:cs="Arial"/>
          <w:sz w:val="26"/>
          <w:szCs w:val="26"/>
        </w:rPr>
        <w:t xml:space="preserve"> </w:t>
      </w:r>
      <w:r w:rsidRPr="008816A1">
        <w:rPr>
          <w:rFonts w:ascii="Arial" w:hAnsi="Arial" w:cs="Arial"/>
          <w:sz w:val="26"/>
          <w:szCs w:val="26"/>
        </w:rPr>
        <w:t>getPriceAndClose()</w:t>
      </w:r>
      <w:r w:rsidR="00523BCE">
        <w:rPr>
          <w:rFonts w:ascii="Arial" w:hAnsi="Arial" w:cs="Arial"/>
          <w:sz w:val="26"/>
          <w:szCs w:val="26"/>
        </w:rPr>
        <w:t xml:space="preserve"> </w:t>
      </w:r>
      <w:r w:rsidRPr="008816A1">
        <w:rPr>
          <w:rFonts w:ascii="Arial" w:hAnsi="Arial" w:cs="Arial"/>
          <w:sz w:val="26"/>
          <w:szCs w:val="26"/>
        </w:rPr>
        <w:t>public inState(State.STOPPED) onlyAdmin returns(uint){</w:t>
      </w:r>
    </w:p>
    <w:p w14:paraId="44EFF596" w14:textId="5E62DF5A" w:rsidR="008816A1" w:rsidRPr="00B56BF5" w:rsidRDefault="008816A1" w:rsidP="008816A1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name: </w:t>
      </w:r>
      <w:r w:rsidR="00523BCE" w:rsidRPr="008816A1">
        <w:rPr>
          <w:rFonts w:ascii="Arial" w:hAnsi="Arial" w:cs="Arial"/>
          <w:sz w:val="26"/>
          <w:szCs w:val="26"/>
        </w:rPr>
        <w:t>getPriceAndClose</w:t>
      </w:r>
    </w:p>
    <w:p w14:paraId="44AD46F2" w14:textId="6C396C72" w:rsidR="008816A1" w:rsidRPr="00B56BF5" w:rsidRDefault="008816A1" w:rsidP="008816A1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purpose : </w:t>
      </w:r>
      <w:r w:rsidR="00523BCE">
        <w:rPr>
          <w:rFonts w:ascii="Arial" w:hAnsi="Arial" w:cs="Arial"/>
          <w:i/>
          <w:sz w:val="26"/>
          <w:szCs w:val="26"/>
        </w:rPr>
        <w:t>to get last price result and close the session</w:t>
      </w:r>
    </w:p>
    <w:p w14:paraId="46878862" w14:textId="77777777" w:rsidR="008816A1" w:rsidRDefault="008816A1" w:rsidP="008816A1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 xml:space="preserve">List of parameters : </w:t>
      </w:r>
      <w:r>
        <w:rPr>
          <w:rFonts w:ascii="Arial" w:hAnsi="Arial" w:cs="Arial"/>
          <w:i/>
          <w:sz w:val="26"/>
          <w:szCs w:val="26"/>
        </w:rPr>
        <w:t>none</w:t>
      </w:r>
    </w:p>
    <w:p w14:paraId="5887E29B" w14:textId="31FA56D8" w:rsidR="008816A1" w:rsidRPr="00ED2B5A" w:rsidRDefault="008816A1" w:rsidP="008816A1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>Return type</w:t>
      </w:r>
      <w:r w:rsidR="00523BCE">
        <w:rPr>
          <w:rFonts w:ascii="Arial" w:hAnsi="Arial" w:cs="Arial"/>
          <w:i/>
          <w:sz w:val="26"/>
          <w:szCs w:val="26"/>
        </w:rPr>
        <w:t>: uint</w:t>
      </w:r>
    </w:p>
    <w:p w14:paraId="700D2754" w14:textId="2A2B76FC" w:rsidR="008816A1" w:rsidRDefault="008816A1" w:rsidP="008816A1">
      <w:pPr>
        <w:jc w:val="both"/>
        <w:rPr>
          <w:rFonts w:ascii="Arial" w:hAnsi="Arial" w:cs="Arial"/>
          <w:sz w:val="26"/>
          <w:szCs w:val="26"/>
        </w:rPr>
      </w:pPr>
      <w:r w:rsidRPr="00ED2B5A">
        <w:rPr>
          <w:rFonts w:ascii="Arial" w:hAnsi="Arial" w:cs="Arial"/>
          <w:sz w:val="26"/>
          <w:szCs w:val="26"/>
        </w:rPr>
        <w:t>3.2.</w:t>
      </w:r>
      <w:r>
        <w:rPr>
          <w:rFonts w:ascii="Arial" w:hAnsi="Arial" w:cs="Arial"/>
          <w:sz w:val="26"/>
          <w:szCs w:val="26"/>
        </w:rPr>
        <w:t>12</w:t>
      </w:r>
      <w:r w:rsidRPr="00ED2B5A">
        <w:rPr>
          <w:rFonts w:ascii="Arial" w:hAnsi="Arial" w:cs="Arial"/>
          <w:sz w:val="26"/>
          <w:szCs w:val="26"/>
        </w:rPr>
        <w:t xml:space="preserve"> </w:t>
      </w:r>
      <w:r w:rsidRPr="008816A1">
        <w:rPr>
          <w:rFonts w:ascii="Arial" w:hAnsi="Arial" w:cs="Arial"/>
          <w:sz w:val="26"/>
          <w:szCs w:val="26"/>
        </w:rPr>
        <w:t>getListOfPar()public onlyAdmin returns(address[] memory){</w:t>
      </w:r>
    </w:p>
    <w:p w14:paraId="43AAA53F" w14:textId="07F8C214" w:rsidR="008816A1" w:rsidRPr="00B56BF5" w:rsidRDefault="008816A1" w:rsidP="008816A1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name: </w:t>
      </w:r>
      <w:r w:rsidR="00523BCE" w:rsidRPr="008816A1">
        <w:rPr>
          <w:rFonts w:ascii="Arial" w:hAnsi="Arial" w:cs="Arial"/>
          <w:sz w:val="26"/>
          <w:szCs w:val="26"/>
        </w:rPr>
        <w:t>getListOfPar</w:t>
      </w:r>
    </w:p>
    <w:p w14:paraId="049232BD" w14:textId="03982D32" w:rsidR="008816A1" w:rsidRPr="00B56BF5" w:rsidRDefault="008816A1" w:rsidP="008816A1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purpose : </w:t>
      </w:r>
      <w:r w:rsidR="00523BCE">
        <w:rPr>
          <w:rFonts w:ascii="Arial" w:hAnsi="Arial" w:cs="Arial"/>
          <w:i/>
          <w:sz w:val="26"/>
          <w:szCs w:val="26"/>
        </w:rPr>
        <w:t>to get the list of participants that joined the session</w:t>
      </w:r>
    </w:p>
    <w:p w14:paraId="77B12FC2" w14:textId="77777777" w:rsidR="008816A1" w:rsidRDefault="008816A1" w:rsidP="008816A1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 xml:space="preserve">List of parameters : </w:t>
      </w:r>
      <w:r>
        <w:rPr>
          <w:rFonts w:ascii="Arial" w:hAnsi="Arial" w:cs="Arial"/>
          <w:i/>
          <w:sz w:val="26"/>
          <w:szCs w:val="26"/>
        </w:rPr>
        <w:t>none</w:t>
      </w:r>
    </w:p>
    <w:p w14:paraId="63822108" w14:textId="1BC73973" w:rsidR="008816A1" w:rsidRPr="00ED2B5A" w:rsidRDefault="008816A1" w:rsidP="008816A1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>Return type</w:t>
      </w:r>
      <w:r w:rsidR="00523BCE">
        <w:rPr>
          <w:rFonts w:ascii="Arial" w:hAnsi="Arial" w:cs="Arial"/>
          <w:i/>
          <w:sz w:val="26"/>
          <w:szCs w:val="26"/>
        </w:rPr>
        <w:t>: array of address</w:t>
      </w:r>
    </w:p>
    <w:p w14:paraId="123A1DFB" w14:textId="002BE2F4" w:rsidR="008816A1" w:rsidRDefault="008816A1" w:rsidP="008816A1">
      <w:pPr>
        <w:jc w:val="both"/>
        <w:rPr>
          <w:rFonts w:ascii="Arial" w:hAnsi="Arial" w:cs="Arial"/>
          <w:sz w:val="26"/>
          <w:szCs w:val="26"/>
        </w:rPr>
      </w:pPr>
      <w:r w:rsidRPr="00ED2B5A">
        <w:rPr>
          <w:rFonts w:ascii="Arial" w:hAnsi="Arial" w:cs="Arial"/>
          <w:sz w:val="26"/>
          <w:szCs w:val="26"/>
        </w:rPr>
        <w:t>3.2.</w:t>
      </w:r>
      <w:r>
        <w:rPr>
          <w:rFonts w:ascii="Arial" w:hAnsi="Arial" w:cs="Arial"/>
          <w:sz w:val="26"/>
          <w:szCs w:val="26"/>
        </w:rPr>
        <w:t>13</w:t>
      </w:r>
      <w:r w:rsidRPr="00ED2B5A">
        <w:rPr>
          <w:rFonts w:ascii="Arial" w:hAnsi="Arial" w:cs="Arial"/>
          <w:sz w:val="26"/>
          <w:szCs w:val="26"/>
        </w:rPr>
        <w:t xml:space="preserve"> </w:t>
      </w:r>
      <w:r w:rsidRPr="008816A1">
        <w:rPr>
          <w:rFonts w:ascii="Arial" w:hAnsi="Arial" w:cs="Arial"/>
          <w:sz w:val="26"/>
          <w:szCs w:val="26"/>
        </w:rPr>
        <w:t>getGivenPrices()public onlyAdmin{</w:t>
      </w:r>
    </w:p>
    <w:p w14:paraId="5A9CD324" w14:textId="1AFD52D4" w:rsidR="008816A1" w:rsidRPr="00B56BF5" w:rsidRDefault="008816A1" w:rsidP="008816A1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name: </w:t>
      </w:r>
      <w:r w:rsidR="00523BCE" w:rsidRPr="008816A1">
        <w:rPr>
          <w:rFonts w:ascii="Arial" w:hAnsi="Arial" w:cs="Arial"/>
          <w:sz w:val="26"/>
          <w:szCs w:val="26"/>
        </w:rPr>
        <w:t>getGivenPrices</w:t>
      </w:r>
    </w:p>
    <w:p w14:paraId="4D5CE551" w14:textId="75F1FD18" w:rsidR="008816A1" w:rsidRPr="00B56BF5" w:rsidRDefault="008816A1" w:rsidP="008816A1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purpose : </w:t>
      </w:r>
      <w:r w:rsidR="00523BCE">
        <w:rPr>
          <w:rFonts w:ascii="Arial" w:hAnsi="Arial" w:cs="Arial"/>
          <w:i/>
          <w:sz w:val="26"/>
          <w:szCs w:val="26"/>
        </w:rPr>
        <w:t>to get all prices that were given for a</w:t>
      </w:r>
      <w:r>
        <w:rPr>
          <w:rFonts w:ascii="Arial" w:hAnsi="Arial" w:cs="Arial"/>
          <w:i/>
          <w:sz w:val="26"/>
          <w:szCs w:val="26"/>
        </w:rPr>
        <w:t xml:space="preserve"> session</w:t>
      </w:r>
    </w:p>
    <w:p w14:paraId="7FD63B13" w14:textId="77777777" w:rsidR="008816A1" w:rsidRDefault="008816A1" w:rsidP="008816A1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 xml:space="preserve">List of parameters : </w:t>
      </w:r>
      <w:r>
        <w:rPr>
          <w:rFonts w:ascii="Arial" w:hAnsi="Arial" w:cs="Arial"/>
          <w:i/>
          <w:sz w:val="26"/>
          <w:szCs w:val="26"/>
        </w:rPr>
        <w:t>none</w:t>
      </w:r>
    </w:p>
    <w:p w14:paraId="58A54242" w14:textId="658422B6" w:rsidR="008816A1" w:rsidRPr="00ED2B5A" w:rsidRDefault="008816A1" w:rsidP="008816A1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>Return type</w:t>
      </w:r>
      <w:r w:rsidR="00523BCE">
        <w:rPr>
          <w:rFonts w:ascii="Arial" w:hAnsi="Arial" w:cs="Arial"/>
          <w:i/>
          <w:sz w:val="26"/>
          <w:szCs w:val="26"/>
        </w:rPr>
        <w:t>: array of uint</w:t>
      </w:r>
    </w:p>
    <w:p w14:paraId="56EBCFA4" w14:textId="72E7705C" w:rsidR="008816A1" w:rsidRDefault="008816A1" w:rsidP="008816A1">
      <w:pPr>
        <w:jc w:val="both"/>
        <w:rPr>
          <w:rFonts w:ascii="Arial" w:hAnsi="Arial" w:cs="Arial"/>
          <w:sz w:val="26"/>
          <w:szCs w:val="26"/>
        </w:rPr>
      </w:pPr>
      <w:r w:rsidRPr="00ED2B5A">
        <w:rPr>
          <w:rFonts w:ascii="Arial" w:hAnsi="Arial" w:cs="Arial"/>
          <w:sz w:val="26"/>
          <w:szCs w:val="26"/>
        </w:rPr>
        <w:t>3.2.2</w:t>
      </w:r>
      <w:r>
        <w:rPr>
          <w:rFonts w:ascii="Arial" w:hAnsi="Arial" w:cs="Arial"/>
          <w:sz w:val="26"/>
          <w:szCs w:val="26"/>
        </w:rPr>
        <w:t>14</w:t>
      </w:r>
      <w:r w:rsidRPr="00ED2B5A">
        <w:rPr>
          <w:rFonts w:ascii="Arial" w:hAnsi="Arial" w:cs="Arial"/>
          <w:sz w:val="26"/>
          <w:szCs w:val="26"/>
        </w:rPr>
        <w:t xml:space="preserve"> </w:t>
      </w:r>
      <w:r w:rsidRPr="008816A1">
        <w:rPr>
          <w:rFonts w:ascii="Arial" w:hAnsi="Arial" w:cs="Arial"/>
          <w:sz w:val="26"/>
          <w:szCs w:val="26"/>
        </w:rPr>
        <w:t>getStatusSession()public view returns(State){</w:t>
      </w:r>
    </w:p>
    <w:p w14:paraId="2F89B579" w14:textId="5DF884AA" w:rsidR="008816A1" w:rsidRPr="00B56BF5" w:rsidRDefault="008816A1" w:rsidP="008816A1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name: </w:t>
      </w:r>
      <w:r w:rsidR="00523BCE" w:rsidRPr="008816A1">
        <w:rPr>
          <w:rFonts w:ascii="Arial" w:hAnsi="Arial" w:cs="Arial"/>
          <w:sz w:val="26"/>
          <w:szCs w:val="26"/>
        </w:rPr>
        <w:t>getStatusSession</w:t>
      </w:r>
    </w:p>
    <w:p w14:paraId="5103B634" w14:textId="7926FDC5" w:rsidR="008816A1" w:rsidRPr="00B56BF5" w:rsidRDefault="008816A1" w:rsidP="008816A1">
      <w:pPr>
        <w:pStyle w:val="ListParagraph"/>
        <w:numPr>
          <w:ilvl w:val="0"/>
          <w:numId w:val="8"/>
        </w:numPr>
        <w:rPr>
          <w:rFonts w:ascii="Arial" w:hAnsi="Arial" w:cs="Arial"/>
          <w:i/>
          <w:sz w:val="26"/>
          <w:szCs w:val="26"/>
        </w:rPr>
      </w:pPr>
      <w:r w:rsidRPr="00B56BF5">
        <w:rPr>
          <w:rFonts w:ascii="Arial" w:hAnsi="Arial" w:cs="Arial"/>
          <w:i/>
          <w:sz w:val="26"/>
          <w:szCs w:val="26"/>
        </w:rPr>
        <w:t xml:space="preserve">Function purpose </w:t>
      </w:r>
      <w:r w:rsidR="00523BCE">
        <w:rPr>
          <w:rFonts w:ascii="Arial" w:hAnsi="Arial" w:cs="Arial"/>
          <w:i/>
          <w:sz w:val="26"/>
          <w:szCs w:val="26"/>
        </w:rPr>
        <w:t>to get status of a session</w:t>
      </w:r>
    </w:p>
    <w:p w14:paraId="1671BB2A" w14:textId="77777777" w:rsidR="008816A1" w:rsidRDefault="008816A1" w:rsidP="008816A1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i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 xml:space="preserve">List of parameters : </w:t>
      </w:r>
      <w:r>
        <w:rPr>
          <w:rFonts w:ascii="Arial" w:hAnsi="Arial" w:cs="Arial"/>
          <w:i/>
          <w:sz w:val="26"/>
          <w:szCs w:val="26"/>
        </w:rPr>
        <w:t>none</w:t>
      </w:r>
      <w:bookmarkStart w:id="0" w:name="_GoBack"/>
      <w:bookmarkEnd w:id="0"/>
    </w:p>
    <w:p w14:paraId="2425FEAB" w14:textId="43041B2D" w:rsidR="008816A1" w:rsidRPr="00ED2B5A" w:rsidRDefault="008816A1" w:rsidP="008816A1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sz w:val="26"/>
          <w:szCs w:val="26"/>
        </w:rPr>
      </w:pPr>
      <w:r w:rsidRPr="00ED2B5A">
        <w:rPr>
          <w:rFonts w:ascii="Arial" w:hAnsi="Arial" w:cs="Arial"/>
          <w:i/>
          <w:sz w:val="26"/>
          <w:szCs w:val="26"/>
        </w:rPr>
        <w:t>Return type</w:t>
      </w:r>
      <w:r w:rsidR="00523BCE">
        <w:rPr>
          <w:rFonts w:ascii="Arial" w:hAnsi="Arial" w:cs="Arial"/>
          <w:i/>
          <w:sz w:val="26"/>
          <w:szCs w:val="26"/>
        </w:rPr>
        <w:t>: State</w:t>
      </w:r>
    </w:p>
    <w:p w14:paraId="512BF0FD" w14:textId="77777777" w:rsidR="00ED2B5A" w:rsidRPr="00ED2B5A" w:rsidRDefault="00ED2B5A" w:rsidP="00ED2B5A">
      <w:pPr>
        <w:jc w:val="both"/>
        <w:rPr>
          <w:rFonts w:ascii="Arial" w:hAnsi="Arial" w:cs="Arial"/>
          <w:sz w:val="26"/>
          <w:szCs w:val="26"/>
        </w:rPr>
      </w:pPr>
    </w:p>
    <w:p w14:paraId="4D3DEEFC" w14:textId="199058F8" w:rsidR="00ED2B5A" w:rsidRPr="00ED2B5A" w:rsidRDefault="00ED2B5A" w:rsidP="00ED2B5A">
      <w:pPr>
        <w:jc w:val="both"/>
        <w:rPr>
          <w:rFonts w:ascii="Arial" w:hAnsi="Arial" w:cs="Arial"/>
          <w:i/>
          <w:sz w:val="26"/>
          <w:szCs w:val="26"/>
        </w:rPr>
      </w:pPr>
    </w:p>
    <w:p w14:paraId="4D20C2D8" w14:textId="7AC7777E" w:rsidR="00E74573" w:rsidRPr="00E74573" w:rsidRDefault="00E74573" w:rsidP="00E74573">
      <w:pPr>
        <w:jc w:val="both"/>
        <w:rPr>
          <w:rFonts w:ascii="Arial" w:hAnsi="Arial" w:cs="Arial"/>
          <w:i/>
          <w:sz w:val="26"/>
          <w:szCs w:val="26"/>
        </w:rPr>
      </w:pPr>
    </w:p>
    <w:p w14:paraId="29D21F9E" w14:textId="29885B71" w:rsidR="00E74573" w:rsidRPr="00E74573" w:rsidRDefault="00E74573" w:rsidP="00E74573">
      <w:pPr>
        <w:rPr>
          <w:rFonts w:ascii="Arial" w:hAnsi="Arial" w:cs="Arial"/>
          <w:i/>
          <w:sz w:val="26"/>
          <w:szCs w:val="26"/>
        </w:rPr>
      </w:pPr>
    </w:p>
    <w:p w14:paraId="0E58C20F" w14:textId="77777777" w:rsidR="00E74573" w:rsidRPr="00E74573" w:rsidRDefault="00E74573" w:rsidP="00E74573">
      <w:pPr>
        <w:pStyle w:val="ListParagraph"/>
        <w:jc w:val="both"/>
        <w:rPr>
          <w:rFonts w:ascii="Arial" w:hAnsi="Arial" w:cs="Arial"/>
          <w:i/>
          <w:sz w:val="26"/>
          <w:szCs w:val="26"/>
        </w:rPr>
      </w:pPr>
    </w:p>
    <w:p w14:paraId="2F4D8D11" w14:textId="1A830EC9" w:rsidR="00B56BF5" w:rsidRPr="00B56BF5" w:rsidRDefault="00B56BF5" w:rsidP="00B56BF5">
      <w:pPr>
        <w:rPr>
          <w:rFonts w:ascii="Arial" w:hAnsi="Arial" w:cs="Arial"/>
          <w:i/>
          <w:sz w:val="26"/>
          <w:szCs w:val="26"/>
        </w:rPr>
      </w:pPr>
    </w:p>
    <w:p w14:paraId="4CCA356D" w14:textId="77777777" w:rsidR="00C629D2" w:rsidRPr="00C629D2" w:rsidRDefault="00C629D2" w:rsidP="00C629D2">
      <w:pPr>
        <w:pStyle w:val="ListParagraph"/>
        <w:rPr>
          <w:rFonts w:ascii="Arial" w:hAnsi="Arial" w:cs="Arial"/>
          <w:sz w:val="26"/>
          <w:szCs w:val="26"/>
        </w:rPr>
      </w:pPr>
    </w:p>
    <w:p w14:paraId="01DB27AA" w14:textId="77777777" w:rsidR="00DB067B" w:rsidRPr="00430C48" w:rsidRDefault="00DB067B" w:rsidP="00430C48"/>
    <w:sectPr w:rsidR="00DB067B" w:rsidRPr="00430C48" w:rsidSect="00D5679A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AD1462" w14:textId="77777777" w:rsidR="004B72E0" w:rsidRDefault="004B72E0" w:rsidP="004A0BEC">
      <w:pPr>
        <w:spacing w:after="0" w:line="240" w:lineRule="auto"/>
      </w:pPr>
      <w:r>
        <w:separator/>
      </w:r>
    </w:p>
  </w:endnote>
  <w:endnote w:type="continuationSeparator" w:id="0">
    <w:p w14:paraId="4D87696D" w14:textId="77777777" w:rsidR="004B72E0" w:rsidRDefault="004B72E0" w:rsidP="004A0B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B4B950" w14:textId="77777777" w:rsidR="004B72E0" w:rsidRDefault="004B72E0" w:rsidP="004A0BEC">
      <w:pPr>
        <w:spacing w:after="0" w:line="240" w:lineRule="auto"/>
      </w:pPr>
      <w:r>
        <w:separator/>
      </w:r>
    </w:p>
  </w:footnote>
  <w:footnote w:type="continuationSeparator" w:id="0">
    <w:p w14:paraId="19BE2B3B" w14:textId="77777777" w:rsidR="004B72E0" w:rsidRDefault="004B72E0" w:rsidP="004A0B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1A3807" w14:textId="77777777" w:rsidR="00EE23A0" w:rsidRDefault="00EE23A0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4DFA5FF0" wp14:editId="193F5EAB">
          <wp:simplePos x="0" y="0"/>
          <wp:positionH relativeFrom="column">
            <wp:align>left</wp:align>
          </wp:positionH>
          <wp:positionV relativeFrom="paragraph">
            <wp:align>top</wp:align>
          </wp:positionV>
          <wp:extent cx="1141730" cy="430530"/>
          <wp:effectExtent l="0" t="0" r="1270" b="7620"/>
          <wp:wrapSquare wrapText="bothSides"/>
          <wp:docPr id="1" name="Picture 0" descr="Description: Logo_FUNIX_update_9102015_convert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Description: Logo_FUNIX_update_9102015_convert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1730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5E454B5" w14:textId="77777777" w:rsidR="00EE23A0" w:rsidRDefault="00EE23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610DF"/>
    <w:multiLevelType w:val="multilevel"/>
    <w:tmpl w:val="CD2834F6"/>
    <w:lvl w:ilvl="0">
      <w:start w:val="3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9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26B7F90"/>
    <w:multiLevelType w:val="multilevel"/>
    <w:tmpl w:val="2D90545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EC122ED"/>
    <w:multiLevelType w:val="hybridMultilevel"/>
    <w:tmpl w:val="3A68F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283099"/>
    <w:multiLevelType w:val="hybridMultilevel"/>
    <w:tmpl w:val="3962B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8156D"/>
    <w:multiLevelType w:val="hybridMultilevel"/>
    <w:tmpl w:val="677EE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27120F"/>
    <w:multiLevelType w:val="hybridMultilevel"/>
    <w:tmpl w:val="D5B89F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9B26DA"/>
    <w:multiLevelType w:val="hybridMultilevel"/>
    <w:tmpl w:val="484A9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8C2270"/>
    <w:multiLevelType w:val="hybridMultilevel"/>
    <w:tmpl w:val="BFD61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FF5716"/>
    <w:multiLevelType w:val="hybridMultilevel"/>
    <w:tmpl w:val="6688E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A11008"/>
    <w:multiLevelType w:val="hybridMultilevel"/>
    <w:tmpl w:val="68363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E62F18"/>
    <w:multiLevelType w:val="hybridMultilevel"/>
    <w:tmpl w:val="75C0A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4B2967"/>
    <w:multiLevelType w:val="hybridMultilevel"/>
    <w:tmpl w:val="27C86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CF7B5D"/>
    <w:multiLevelType w:val="hybridMultilevel"/>
    <w:tmpl w:val="C68C6CD6"/>
    <w:lvl w:ilvl="0" w:tplc="0409000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6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340" w:hanging="360"/>
      </w:pPr>
      <w:rPr>
        <w:rFonts w:ascii="Wingdings" w:hAnsi="Wingdings" w:hint="default"/>
      </w:rPr>
    </w:lvl>
  </w:abstractNum>
  <w:abstractNum w:abstractNumId="13" w15:restartNumberingAfterBreak="0">
    <w:nsid w:val="72C96096"/>
    <w:multiLevelType w:val="multilevel"/>
    <w:tmpl w:val="D150A29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76EE4ABE"/>
    <w:multiLevelType w:val="hybridMultilevel"/>
    <w:tmpl w:val="212C0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5"/>
  </w:num>
  <w:num w:numId="3">
    <w:abstractNumId w:val="11"/>
  </w:num>
  <w:num w:numId="4">
    <w:abstractNumId w:val="14"/>
  </w:num>
  <w:num w:numId="5">
    <w:abstractNumId w:val="10"/>
  </w:num>
  <w:num w:numId="6">
    <w:abstractNumId w:val="9"/>
  </w:num>
  <w:num w:numId="7">
    <w:abstractNumId w:val="7"/>
  </w:num>
  <w:num w:numId="8">
    <w:abstractNumId w:val="1"/>
  </w:num>
  <w:num w:numId="9">
    <w:abstractNumId w:val="6"/>
  </w:num>
  <w:num w:numId="10">
    <w:abstractNumId w:val="2"/>
  </w:num>
  <w:num w:numId="11">
    <w:abstractNumId w:val="12"/>
  </w:num>
  <w:num w:numId="12">
    <w:abstractNumId w:val="4"/>
  </w:num>
  <w:num w:numId="13">
    <w:abstractNumId w:val="3"/>
  </w:num>
  <w:num w:numId="14">
    <w:abstractNumId w:val="0"/>
  </w:num>
  <w:num w:numId="15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jYHQgNzE3NLUyUdpeDU4uLM/DyQAsNaABPNL+ssAAAA"/>
  </w:docVars>
  <w:rsids>
    <w:rsidRoot w:val="003C7F4F"/>
    <w:rsid w:val="00004B93"/>
    <w:rsid w:val="00005190"/>
    <w:rsid w:val="00023E03"/>
    <w:rsid w:val="00025F1A"/>
    <w:rsid w:val="00040469"/>
    <w:rsid w:val="00067019"/>
    <w:rsid w:val="000735D7"/>
    <w:rsid w:val="00080D73"/>
    <w:rsid w:val="00092E7B"/>
    <w:rsid w:val="000A2CF7"/>
    <w:rsid w:val="000A5068"/>
    <w:rsid w:val="000A5E4E"/>
    <w:rsid w:val="000B447D"/>
    <w:rsid w:val="000B4C63"/>
    <w:rsid w:val="000B571A"/>
    <w:rsid w:val="000B5BEB"/>
    <w:rsid w:val="000C4A41"/>
    <w:rsid w:val="00106535"/>
    <w:rsid w:val="00123F2A"/>
    <w:rsid w:val="00146410"/>
    <w:rsid w:val="0016708C"/>
    <w:rsid w:val="001775DA"/>
    <w:rsid w:val="001809B6"/>
    <w:rsid w:val="001841E9"/>
    <w:rsid w:val="00190B6A"/>
    <w:rsid w:val="001918E4"/>
    <w:rsid w:val="00193A95"/>
    <w:rsid w:val="001A23E2"/>
    <w:rsid w:val="001B1D23"/>
    <w:rsid w:val="001C7BA1"/>
    <w:rsid w:val="001E4376"/>
    <w:rsid w:val="001F55E7"/>
    <w:rsid w:val="001F5C0B"/>
    <w:rsid w:val="00216DF3"/>
    <w:rsid w:val="002235B4"/>
    <w:rsid w:val="002338D9"/>
    <w:rsid w:val="00233B53"/>
    <w:rsid w:val="00236C82"/>
    <w:rsid w:val="002405FB"/>
    <w:rsid w:val="0024534B"/>
    <w:rsid w:val="00251CE4"/>
    <w:rsid w:val="002523B6"/>
    <w:rsid w:val="002542D8"/>
    <w:rsid w:val="0026216F"/>
    <w:rsid w:val="00271275"/>
    <w:rsid w:val="00283238"/>
    <w:rsid w:val="00284AA4"/>
    <w:rsid w:val="00293B14"/>
    <w:rsid w:val="002A1AFB"/>
    <w:rsid w:val="002A24C5"/>
    <w:rsid w:val="002A50D9"/>
    <w:rsid w:val="002B1651"/>
    <w:rsid w:val="002B7855"/>
    <w:rsid w:val="002D4D8A"/>
    <w:rsid w:val="002E407E"/>
    <w:rsid w:val="00302588"/>
    <w:rsid w:val="0030368B"/>
    <w:rsid w:val="00310E74"/>
    <w:rsid w:val="00311229"/>
    <w:rsid w:val="00314971"/>
    <w:rsid w:val="00326539"/>
    <w:rsid w:val="00335FDA"/>
    <w:rsid w:val="0033620B"/>
    <w:rsid w:val="00363987"/>
    <w:rsid w:val="00377493"/>
    <w:rsid w:val="003808DC"/>
    <w:rsid w:val="0038153F"/>
    <w:rsid w:val="00383207"/>
    <w:rsid w:val="00384351"/>
    <w:rsid w:val="00391569"/>
    <w:rsid w:val="003954E2"/>
    <w:rsid w:val="003A606D"/>
    <w:rsid w:val="003A7534"/>
    <w:rsid w:val="003A7975"/>
    <w:rsid w:val="003B51E3"/>
    <w:rsid w:val="003C34A3"/>
    <w:rsid w:val="003C7F4F"/>
    <w:rsid w:val="003E1851"/>
    <w:rsid w:val="00400CBD"/>
    <w:rsid w:val="00414A60"/>
    <w:rsid w:val="00423D7A"/>
    <w:rsid w:val="00430C48"/>
    <w:rsid w:val="00430FD9"/>
    <w:rsid w:val="004466E5"/>
    <w:rsid w:val="00463FB1"/>
    <w:rsid w:val="00465D81"/>
    <w:rsid w:val="00466E58"/>
    <w:rsid w:val="004714E1"/>
    <w:rsid w:val="00486C7E"/>
    <w:rsid w:val="00492FAB"/>
    <w:rsid w:val="00493825"/>
    <w:rsid w:val="004A0BEC"/>
    <w:rsid w:val="004A4471"/>
    <w:rsid w:val="004A6EF6"/>
    <w:rsid w:val="004B653B"/>
    <w:rsid w:val="004B72E0"/>
    <w:rsid w:val="004C2BC8"/>
    <w:rsid w:val="004D7C62"/>
    <w:rsid w:val="004E3498"/>
    <w:rsid w:val="004F206F"/>
    <w:rsid w:val="004F2414"/>
    <w:rsid w:val="004F26A4"/>
    <w:rsid w:val="00502CCB"/>
    <w:rsid w:val="0050488F"/>
    <w:rsid w:val="00512F77"/>
    <w:rsid w:val="00523BCE"/>
    <w:rsid w:val="005321A4"/>
    <w:rsid w:val="005330B9"/>
    <w:rsid w:val="005337D4"/>
    <w:rsid w:val="005371C9"/>
    <w:rsid w:val="00555D89"/>
    <w:rsid w:val="005673FF"/>
    <w:rsid w:val="00573E1B"/>
    <w:rsid w:val="00575728"/>
    <w:rsid w:val="00590707"/>
    <w:rsid w:val="005A5628"/>
    <w:rsid w:val="005A5CEA"/>
    <w:rsid w:val="005C19EB"/>
    <w:rsid w:val="00603E8B"/>
    <w:rsid w:val="00607229"/>
    <w:rsid w:val="006151A8"/>
    <w:rsid w:val="0063066D"/>
    <w:rsid w:val="00637C1F"/>
    <w:rsid w:val="006417B3"/>
    <w:rsid w:val="00666A00"/>
    <w:rsid w:val="0067312A"/>
    <w:rsid w:val="00674D67"/>
    <w:rsid w:val="00683F05"/>
    <w:rsid w:val="0068757B"/>
    <w:rsid w:val="00693E2C"/>
    <w:rsid w:val="006A399D"/>
    <w:rsid w:val="006D00B5"/>
    <w:rsid w:val="006E09BA"/>
    <w:rsid w:val="006F230D"/>
    <w:rsid w:val="006F336F"/>
    <w:rsid w:val="00705F34"/>
    <w:rsid w:val="00713592"/>
    <w:rsid w:val="00720B5C"/>
    <w:rsid w:val="007272EE"/>
    <w:rsid w:val="00731C44"/>
    <w:rsid w:val="007442A7"/>
    <w:rsid w:val="00745400"/>
    <w:rsid w:val="00760CA6"/>
    <w:rsid w:val="00766316"/>
    <w:rsid w:val="007760FD"/>
    <w:rsid w:val="0078145F"/>
    <w:rsid w:val="007A47B1"/>
    <w:rsid w:val="007C79CF"/>
    <w:rsid w:val="007E13AD"/>
    <w:rsid w:val="007E318D"/>
    <w:rsid w:val="007E7BA1"/>
    <w:rsid w:val="00804FE1"/>
    <w:rsid w:val="00815B6C"/>
    <w:rsid w:val="008241F3"/>
    <w:rsid w:val="0085596E"/>
    <w:rsid w:val="008617E1"/>
    <w:rsid w:val="0086429D"/>
    <w:rsid w:val="00864F0B"/>
    <w:rsid w:val="0086714B"/>
    <w:rsid w:val="008749D7"/>
    <w:rsid w:val="00877140"/>
    <w:rsid w:val="008816A1"/>
    <w:rsid w:val="008834E7"/>
    <w:rsid w:val="008862B0"/>
    <w:rsid w:val="008869F4"/>
    <w:rsid w:val="008928D4"/>
    <w:rsid w:val="00893FBE"/>
    <w:rsid w:val="0089472A"/>
    <w:rsid w:val="00896EB5"/>
    <w:rsid w:val="008B1F8E"/>
    <w:rsid w:val="008B69F7"/>
    <w:rsid w:val="008E5C48"/>
    <w:rsid w:val="008F0FBE"/>
    <w:rsid w:val="0092483F"/>
    <w:rsid w:val="009354C9"/>
    <w:rsid w:val="00936FC3"/>
    <w:rsid w:val="009432ED"/>
    <w:rsid w:val="0094566E"/>
    <w:rsid w:val="00951330"/>
    <w:rsid w:val="00962721"/>
    <w:rsid w:val="009710F4"/>
    <w:rsid w:val="00975926"/>
    <w:rsid w:val="00980298"/>
    <w:rsid w:val="009842AB"/>
    <w:rsid w:val="00992E01"/>
    <w:rsid w:val="009C17DC"/>
    <w:rsid w:val="009C42EA"/>
    <w:rsid w:val="009C60AC"/>
    <w:rsid w:val="009D1646"/>
    <w:rsid w:val="009E1ADF"/>
    <w:rsid w:val="009F0577"/>
    <w:rsid w:val="00A077F0"/>
    <w:rsid w:val="00A07D11"/>
    <w:rsid w:val="00A164E0"/>
    <w:rsid w:val="00A1791F"/>
    <w:rsid w:val="00A415D2"/>
    <w:rsid w:val="00A4328A"/>
    <w:rsid w:val="00A43733"/>
    <w:rsid w:val="00A62726"/>
    <w:rsid w:val="00A62970"/>
    <w:rsid w:val="00A63072"/>
    <w:rsid w:val="00A70764"/>
    <w:rsid w:val="00A74392"/>
    <w:rsid w:val="00A90552"/>
    <w:rsid w:val="00AA5F11"/>
    <w:rsid w:val="00AA7BF8"/>
    <w:rsid w:val="00AB05EA"/>
    <w:rsid w:val="00AB1F4E"/>
    <w:rsid w:val="00AC3F1B"/>
    <w:rsid w:val="00AC46C0"/>
    <w:rsid w:val="00AD3C73"/>
    <w:rsid w:val="00AD5E4C"/>
    <w:rsid w:val="00AE585F"/>
    <w:rsid w:val="00AF2892"/>
    <w:rsid w:val="00B00AF1"/>
    <w:rsid w:val="00B04E6F"/>
    <w:rsid w:val="00B07FC8"/>
    <w:rsid w:val="00B11376"/>
    <w:rsid w:val="00B15C2C"/>
    <w:rsid w:val="00B33331"/>
    <w:rsid w:val="00B345B9"/>
    <w:rsid w:val="00B531EA"/>
    <w:rsid w:val="00B54D0B"/>
    <w:rsid w:val="00B54DC7"/>
    <w:rsid w:val="00B566D1"/>
    <w:rsid w:val="00B56BF5"/>
    <w:rsid w:val="00B601C9"/>
    <w:rsid w:val="00B7139B"/>
    <w:rsid w:val="00B74500"/>
    <w:rsid w:val="00B769DE"/>
    <w:rsid w:val="00B86AD1"/>
    <w:rsid w:val="00B91566"/>
    <w:rsid w:val="00B93618"/>
    <w:rsid w:val="00B94CD8"/>
    <w:rsid w:val="00B94D74"/>
    <w:rsid w:val="00BA053A"/>
    <w:rsid w:val="00BA5301"/>
    <w:rsid w:val="00BB7F48"/>
    <w:rsid w:val="00BC092F"/>
    <w:rsid w:val="00BC3A1D"/>
    <w:rsid w:val="00BD0AE2"/>
    <w:rsid w:val="00BD258D"/>
    <w:rsid w:val="00BD61AF"/>
    <w:rsid w:val="00BF5C24"/>
    <w:rsid w:val="00C022E7"/>
    <w:rsid w:val="00C0304B"/>
    <w:rsid w:val="00C05458"/>
    <w:rsid w:val="00C10AD4"/>
    <w:rsid w:val="00C14270"/>
    <w:rsid w:val="00C44436"/>
    <w:rsid w:val="00C5774D"/>
    <w:rsid w:val="00C629D2"/>
    <w:rsid w:val="00C7535C"/>
    <w:rsid w:val="00C82F15"/>
    <w:rsid w:val="00CB76EE"/>
    <w:rsid w:val="00CB7B8C"/>
    <w:rsid w:val="00CC0C8A"/>
    <w:rsid w:val="00CC4E13"/>
    <w:rsid w:val="00CD3810"/>
    <w:rsid w:val="00CE0B97"/>
    <w:rsid w:val="00CE1D72"/>
    <w:rsid w:val="00CE4561"/>
    <w:rsid w:val="00CE4BDA"/>
    <w:rsid w:val="00CE6729"/>
    <w:rsid w:val="00CF125B"/>
    <w:rsid w:val="00D0066B"/>
    <w:rsid w:val="00D06101"/>
    <w:rsid w:val="00D14191"/>
    <w:rsid w:val="00D20380"/>
    <w:rsid w:val="00D21AA4"/>
    <w:rsid w:val="00D31E07"/>
    <w:rsid w:val="00D36164"/>
    <w:rsid w:val="00D40EF2"/>
    <w:rsid w:val="00D4592D"/>
    <w:rsid w:val="00D5679A"/>
    <w:rsid w:val="00D6208B"/>
    <w:rsid w:val="00D62EB4"/>
    <w:rsid w:val="00D667E8"/>
    <w:rsid w:val="00D75709"/>
    <w:rsid w:val="00D7692B"/>
    <w:rsid w:val="00D81A44"/>
    <w:rsid w:val="00D859C6"/>
    <w:rsid w:val="00D96313"/>
    <w:rsid w:val="00DA1129"/>
    <w:rsid w:val="00DB067B"/>
    <w:rsid w:val="00DB6775"/>
    <w:rsid w:val="00DB7ECD"/>
    <w:rsid w:val="00DC399F"/>
    <w:rsid w:val="00DC700C"/>
    <w:rsid w:val="00DC7FB3"/>
    <w:rsid w:val="00DD1F83"/>
    <w:rsid w:val="00DE755A"/>
    <w:rsid w:val="00DF50BD"/>
    <w:rsid w:val="00E12A96"/>
    <w:rsid w:val="00E13B9E"/>
    <w:rsid w:val="00E24F33"/>
    <w:rsid w:val="00E33370"/>
    <w:rsid w:val="00E34FEA"/>
    <w:rsid w:val="00E40628"/>
    <w:rsid w:val="00E70587"/>
    <w:rsid w:val="00E74573"/>
    <w:rsid w:val="00E75944"/>
    <w:rsid w:val="00E91393"/>
    <w:rsid w:val="00E93C5B"/>
    <w:rsid w:val="00EB2C57"/>
    <w:rsid w:val="00EC005A"/>
    <w:rsid w:val="00ED155B"/>
    <w:rsid w:val="00ED2B5A"/>
    <w:rsid w:val="00EE23A0"/>
    <w:rsid w:val="00EE2FCD"/>
    <w:rsid w:val="00EE52EA"/>
    <w:rsid w:val="00EE5B71"/>
    <w:rsid w:val="00F046EF"/>
    <w:rsid w:val="00F17540"/>
    <w:rsid w:val="00F201EE"/>
    <w:rsid w:val="00F24DCC"/>
    <w:rsid w:val="00F30889"/>
    <w:rsid w:val="00F31416"/>
    <w:rsid w:val="00F33137"/>
    <w:rsid w:val="00F469B1"/>
    <w:rsid w:val="00F56E79"/>
    <w:rsid w:val="00F602D1"/>
    <w:rsid w:val="00F7511F"/>
    <w:rsid w:val="00F87C12"/>
    <w:rsid w:val="00F93BF9"/>
    <w:rsid w:val="00F94C7B"/>
    <w:rsid w:val="00F958DC"/>
    <w:rsid w:val="00F972FC"/>
    <w:rsid w:val="00FB2B24"/>
    <w:rsid w:val="00FB30DC"/>
    <w:rsid w:val="00FB58ED"/>
    <w:rsid w:val="00FD018B"/>
    <w:rsid w:val="00FE0528"/>
    <w:rsid w:val="00FF7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19A33B"/>
  <w15:chartTrackingRefBased/>
  <w15:docId w15:val="{9AD90220-1391-4818-9B4B-C9AB0E78B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679A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0AF1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693E2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4AA4"/>
    <w:pPr>
      <w:keepNext/>
      <w:spacing w:before="240" w:after="60"/>
      <w:outlineLvl w:val="3"/>
    </w:pPr>
    <w:rPr>
      <w:rFonts w:eastAsia="Times New Roman"/>
      <w:b/>
      <w:b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C7F4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3C7F4F"/>
    <w:rPr>
      <w:b/>
      <w:bCs/>
    </w:rPr>
  </w:style>
  <w:style w:type="character" w:styleId="Emphasis">
    <w:name w:val="Emphasis"/>
    <w:uiPriority w:val="20"/>
    <w:qFormat/>
    <w:rsid w:val="003C7F4F"/>
    <w:rPr>
      <w:i/>
      <w:iCs/>
    </w:rPr>
  </w:style>
  <w:style w:type="paragraph" w:styleId="ListParagraph">
    <w:name w:val="List Paragraph"/>
    <w:basedOn w:val="Normal"/>
    <w:uiPriority w:val="34"/>
    <w:qFormat/>
    <w:rsid w:val="003C7F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0BEC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A0BE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0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0BEC"/>
  </w:style>
  <w:style w:type="paragraph" w:styleId="Footer">
    <w:name w:val="footer"/>
    <w:basedOn w:val="Normal"/>
    <w:link w:val="FooterChar"/>
    <w:uiPriority w:val="99"/>
    <w:semiHidden/>
    <w:unhideWhenUsed/>
    <w:rsid w:val="004A0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A0BEC"/>
  </w:style>
  <w:style w:type="character" w:customStyle="1" w:styleId="Heading2Char">
    <w:name w:val="Heading 2 Char"/>
    <w:link w:val="Heading2"/>
    <w:uiPriority w:val="9"/>
    <w:rsid w:val="00693E2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uiPriority w:val="99"/>
    <w:unhideWhenUsed/>
    <w:rsid w:val="00693E2C"/>
    <w:rPr>
      <w:color w:val="0000FF"/>
      <w:u w:val="single"/>
    </w:rPr>
  </w:style>
  <w:style w:type="character" w:customStyle="1" w:styleId="Heading4Char">
    <w:name w:val="Heading 4 Char"/>
    <w:link w:val="Heading4"/>
    <w:uiPriority w:val="9"/>
    <w:rsid w:val="00284AA4"/>
    <w:rPr>
      <w:rFonts w:ascii="Calibri" w:eastAsia="Times New Roman" w:hAnsi="Calibri" w:cs="Times New Roman"/>
      <w:b/>
      <w:bCs/>
      <w:sz w:val="28"/>
      <w:szCs w:val="28"/>
    </w:rPr>
  </w:style>
  <w:style w:type="table" w:styleId="TableGrid">
    <w:name w:val="Table Grid"/>
    <w:basedOn w:val="TableNormal"/>
    <w:uiPriority w:val="39"/>
    <w:rsid w:val="006E09B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1">
    <w:name w:val="Unresolved Mention1"/>
    <w:uiPriority w:val="99"/>
    <w:semiHidden/>
    <w:unhideWhenUsed/>
    <w:rsid w:val="002A50D9"/>
    <w:rPr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CD3810"/>
    <w:rPr>
      <w:color w:val="954F72"/>
      <w:u w:val="single"/>
    </w:rPr>
  </w:style>
  <w:style w:type="paragraph" w:customStyle="1" w:styleId="wp-caption-text">
    <w:name w:val="wp-caption-text"/>
    <w:basedOn w:val="Normal"/>
    <w:rsid w:val="002B165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0A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B00AF1"/>
    <w:rPr>
      <w:rFonts w:ascii="Courier New" w:eastAsia="Times New Roman" w:hAnsi="Courier New" w:cs="Courier New"/>
    </w:rPr>
  </w:style>
  <w:style w:type="character" w:customStyle="1" w:styleId="Heading1Char">
    <w:name w:val="Heading 1 Char"/>
    <w:link w:val="Heading1"/>
    <w:uiPriority w:val="9"/>
    <w:rsid w:val="00B00AF1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430C48"/>
    <w:pPr>
      <w:spacing w:line="240" w:lineRule="auto"/>
    </w:pPr>
    <w:rPr>
      <w:i/>
      <w:iCs/>
      <w:color w:val="44546A"/>
      <w:sz w:val="18"/>
      <w:szCs w:val="18"/>
    </w:rPr>
  </w:style>
  <w:style w:type="paragraph" w:styleId="Revision">
    <w:name w:val="Revision"/>
    <w:hidden/>
    <w:uiPriority w:val="99"/>
    <w:semiHidden/>
    <w:rsid w:val="00BD258D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8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28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61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33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28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52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56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80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1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0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8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5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3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3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4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8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8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2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87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20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4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3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23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1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6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5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2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02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3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9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6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41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7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5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3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9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43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27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2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5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10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88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49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66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5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1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4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0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8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6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24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402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48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1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07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89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8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69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9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645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10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670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2196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763770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3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71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151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903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0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40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67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30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4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44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0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9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1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19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25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5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31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73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3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14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53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2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6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06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37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3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3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9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0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7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7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8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8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86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9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99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51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51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02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50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9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9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3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4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8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42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42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1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7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3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83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0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80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0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32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7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8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5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38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0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23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82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2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129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5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6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83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8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2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0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4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2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5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0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9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1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9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969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3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9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39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0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48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93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B4D6B6-B066-41DC-8414-8E88C6748B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12</Pages>
  <Words>1657</Words>
  <Characters>9446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etVH</dc:creator>
  <cp:keywords/>
  <dc:description/>
  <cp:lastModifiedBy>Admin</cp:lastModifiedBy>
  <cp:revision>5</cp:revision>
  <dcterms:created xsi:type="dcterms:W3CDTF">2021-12-31T17:10:00Z</dcterms:created>
  <dcterms:modified xsi:type="dcterms:W3CDTF">2022-03-02T17:13:00Z</dcterms:modified>
</cp:coreProperties>
</file>